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F4DA7" w14:textId="65A11DF8" w:rsidR="00586023" w:rsidRPr="00EC0D67" w:rsidRDefault="00586023" w:rsidP="00586023">
      <w:pPr>
        <w:rPr>
          <w:b/>
          <w:bCs/>
          <w:u w:val="single"/>
        </w:rPr>
      </w:pPr>
      <w:bookmarkStart w:id="0" w:name="_Hlk81914185"/>
      <w:r w:rsidRPr="00EC0D67">
        <w:rPr>
          <w:rFonts w:hint="eastAsia"/>
          <w:b/>
          <w:bCs/>
          <w:snapToGrid w:val="0"/>
          <w:kern w:val="0"/>
        </w:rPr>
        <w:t>表</w:t>
      </w:r>
      <w:r w:rsidR="00BD25AA" w:rsidRPr="00EC0D67">
        <w:rPr>
          <w:rFonts w:hint="eastAsia"/>
          <w:b/>
          <w:bCs/>
          <w:snapToGrid w:val="0"/>
          <w:kern w:val="0"/>
        </w:rPr>
        <w:t>四</w:t>
      </w:r>
      <w:r w:rsidRPr="00EC0D67">
        <w:rPr>
          <w:rFonts w:hint="eastAsia"/>
          <w:b/>
          <w:bCs/>
          <w:snapToGrid w:val="0"/>
          <w:kern w:val="0"/>
        </w:rPr>
        <w:t>︰</w:t>
      </w:r>
      <w:r w:rsidR="007641A2" w:rsidRPr="007641A2">
        <w:rPr>
          <w:rFonts w:hint="eastAsia"/>
          <w:b/>
          <w:bCs/>
        </w:rPr>
        <w:t>整體表現及檢討表</w:t>
      </w:r>
      <w:r w:rsidRPr="00EC0D67">
        <w:rPr>
          <w:rFonts w:hint="eastAsia"/>
          <w:b/>
          <w:bCs/>
        </w:rPr>
        <w:t xml:space="preserve"> </w:t>
      </w:r>
      <w:r w:rsidR="00E753C3" w:rsidRPr="00EC0D67">
        <w:rPr>
          <w:rFonts w:hint="eastAsia"/>
          <w:b/>
          <w:bCs/>
        </w:rPr>
        <w:t>（</w:t>
      </w:r>
      <w:r w:rsidRPr="00EC0D67">
        <w:rPr>
          <w:rFonts w:hint="eastAsia"/>
          <w:b/>
          <w:bCs/>
        </w:rPr>
        <w:t>小組</w:t>
      </w:r>
      <w:r w:rsidR="00E753C3" w:rsidRPr="00EC0D67">
        <w:rPr>
          <w:rFonts w:hint="eastAsia"/>
          <w:b/>
          <w:bCs/>
        </w:rPr>
        <w:t>）</w:t>
      </w:r>
      <w:r w:rsidR="00E1543E" w:rsidRPr="00EC0D67">
        <w:rPr>
          <w:rFonts w:hint="eastAsia"/>
          <w:b/>
          <w:bCs/>
        </w:rPr>
        <w:t>（於第</w:t>
      </w:r>
      <w:r w:rsidR="00E1543E" w:rsidRPr="00EC0D67">
        <w:rPr>
          <w:rFonts w:hint="eastAsia"/>
          <w:b/>
          <w:bCs/>
          <w:snapToGrid w:val="0"/>
          <w:kern w:val="0"/>
        </w:rPr>
        <w:t>四</w:t>
      </w:r>
      <w:r w:rsidR="00E1543E" w:rsidRPr="00EC0D67">
        <w:rPr>
          <w:rFonts w:hint="eastAsia"/>
          <w:b/>
          <w:bCs/>
        </w:rPr>
        <w:t>節填寫）</w:t>
      </w:r>
    </w:p>
    <w:p w14:paraId="600ED107" w14:textId="77777777" w:rsidR="00586023" w:rsidRDefault="00586023" w:rsidP="00586023"/>
    <w:p w14:paraId="40210364" w14:textId="77777777" w:rsidR="004410A9" w:rsidRDefault="004410A9" w:rsidP="004410A9">
      <w:r>
        <w:rPr>
          <w:rFonts w:hint="eastAsia"/>
        </w:rPr>
        <w:t>學生代號︰</w:t>
      </w:r>
      <w:r>
        <w:rPr>
          <w:rFonts w:hint="eastAsia"/>
        </w:rPr>
        <w:t>___________________</w:t>
      </w:r>
      <w:r>
        <w:rPr>
          <w:rFonts w:hint="eastAsia"/>
        </w:rPr>
        <w:tab/>
      </w:r>
      <w:r>
        <w:rPr>
          <w:rFonts w:hint="eastAsia"/>
        </w:rPr>
        <w:t>學校名稱︰</w:t>
      </w:r>
      <w:r>
        <w:rPr>
          <w:rFonts w:hint="eastAsia"/>
        </w:rPr>
        <w:t xml:space="preserve">_____________________________________ </w:t>
      </w:r>
    </w:p>
    <w:p w14:paraId="3580B0B3" w14:textId="5AAD6F83" w:rsidR="000344A7" w:rsidRDefault="004410A9" w:rsidP="004410A9">
      <w:r>
        <w:rPr>
          <w:rFonts w:hint="eastAsia"/>
        </w:rPr>
        <w:t>填寫日期︰</w:t>
      </w:r>
      <w:r>
        <w:rPr>
          <w:rFonts w:hint="eastAsia"/>
        </w:rPr>
        <w:t>___________________</w:t>
      </w:r>
      <w:r>
        <w:rPr>
          <w:rFonts w:hint="eastAsia"/>
        </w:rPr>
        <w:tab/>
      </w:r>
      <w:r>
        <w:rPr>
          <w:rFonts w:hint="eastAsia"/>
        </w:rPr>
        <w:t>小組︰</w:t>
      </w:r>
      <w:r>
        <w:rPr>
          <w:rFonts w:hint="eastAsia"/>
        </w:rPr>
        <w:t>_________________________________________</w:t>
      </w:r>
    </w:p>
    <w:p w14:paraId="2E173979" w14:textId="77777777" w:rsidR="000344A7" w:rsidRDefault="000344A7" w:rsidP="004410A9"/>
    <w:p w14:paraId="129828F9" w14:textId="38C32736" w:rsidR="000344A7" w:rsidRPr="000344A7" w:rsidRDefault="00766F07" w:rsidP="000344A7">
      <w:pPr>
        <w:rPr>
          <w:lang w:val="en-US"/>
        </w:rPr>
      </w:pPr>
      <w:r w:rsidRPr="00766F07">
        <w:rPr>
          <w:rFonts w:hint="eastAsia"/>
          <w:lang w:val="en-US"/>
        </w:rPr>
        <w:t>短期</w:t>
      </w:r>
      <w:r w:rsidR="000344A7" w:rsidRPr="000344A7">
        <w:rPr>
          <w:lang w:val="en-US"/>
        </w:rPr>
        <w:t>目標</w:t>
      </w:r>
      <w:r w:rsidR="000344A7" w:rsidRPr="000344A7">
        <w:rPr>
          <w:rFonts w:hint="eastAsia"/>
          <w:lang w:val="en-US"/>
        </w:rPr>
        <w:t xml:space="preserve">1 </w:t>
      </w:r>
      <w:r w:rsidR="000344A7" w:rsidRPr="000344A7">
        <w:rPr>
          <w:rFonts w:hint="eastAsia"/>
          <w:lang w:val="en-US"/>
        </w:rPr>
        <w:t>︰</w:t>
      </w:r>
      <w:r w:rsidR="000344A7" w:rsidRPr="000344A7">
        <w:rPr>
          <w:rFonts w:hint="eastAsia"/>
          <w:lang w:val="en-US"/>
        </w:rPr>
        <w:t>__________________________________________________________________</w:t>
      </w:r>
    </w:p>
    <w:tbl>
      <w:tblPr>
        <w:tblW w:w="10065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15"/>
        <w:gridCol w:w="715"/>
        <w:gridCol w:w="715"/>
        <w:gridCol w:w="715"/>
        <w:gridCol w:w="715"/>
        <w:gridCol w:w="715"/>
        <w:gridCol w:w="715"/>
        <w:gridCol w:w="715"/>
        <w:gridCol w:w="715"/>
        <w:gridCol w:w="3630"/>
      </w:tblGrid>
      <w:tr w:rsidR="000344A7" w:rsidRPr="000344A7" w14:paraId="49DF7957" w14:textId="77777777" w:rsidTr="00C44BC7">
        <w:trPr>
          <w:trHeight w:val="120"/>
        </w:trPr>
        <w:tc>
          <w:tcPr>
            <w:tcW w:w="10065" w:type="dxa"/>
            <w:gridSpan w:val="10"/>
          </w:tcPr>
          <w:p w14:paraId="726893A6" w14:textId="77777777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整體成功率：</w:t>
            </w:r>
            <w:r w:rsidRPr="000344A7">
              <w:rPr>
                <w:lang w:val="en-US"/>
              </w:rPr>
              <w:t>(</w:t>
            </w:r>
            <w:r w:rsidRPr="000344A7">
              <w:rPr>
                <w:lang w:val="en-US"/>
              </w:rPr>
              <w:t>請圈出適當號碼</w:t>
            </w:r>
            <w:r w:rsidRPr="000344A7">
              <w:rPr>
                <w:lang w:val="en-US"/>
              </w:rPr>
              <w:t>)</w:t>
            </w:r>
          </w:p>
          <w:p w14:paraId="30F5342D" w14:textId="304BB45C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未能達到</w:t>
            </w:r>
            <w:r w:rsidRPr="000344A7">
              <w:rPr>
                <w:rFonts w:hint="eastAsia"/>
                <w:lang w:val="en-US"/>
              </w:rPr>
              <w:t xml:space="preserve">     </w:t>
            </w:r>
            <w:r w:rsidR="00EC0D67">
              <w:rPr>
                <w:lang w:val="en-US"/>
              </w:rPr>
              <w:t xml:space="preserve">  </w:t>
            </w:r>
            <w:r w:rsidRPr="000344A7">
              <w:rPr>
                <w:rFonts w:hint="eastAsia"/>
                <w:lang w:val="en-US"/>
              </w:rPr>
              <w:t xml:space="preserve">       </w:t>
            </w:r>
            <w:r w:rsidRPr="000344A7">
              <w:rPr>
                <w:lang w:val="en-US"/>
              </w:rPr>
              <w:t>部份達到</w:t>
            </w:r>
            <w:r w:rsidRPr="000344A7">
              <w:rPr>
                <w:rFonts w:hint="eastAsia"/>
                <w:lang w:val="en-US"/>
              </w:rPr>
              <w:t xml:space="preserve">                        </w:t>
            </w:r>
            <w:r w:rsidRPr="000344A7">
              <w:rPr>
                <w:lang w:val="en-US"/>
              </w:rPr>
              <w:t>完全達到</w:t>
            </w:r>
          </w:p>
        </w:tc>
      </w:tr>
      <w:tr w:rsidR="000344A7" w:rsidRPr="000344A7" w14:paraId="2D7A312F" w14:textId="77777777" w:rsidTr="00C44BC7">
        <w:trPr>
          <w:trHeight w:val="120"/>
        </w:trPr>
        <w:tc>
          <w:tcPr>
            <w:tcW w:w="715" w:type="dxa"/>
          </w:tcPr>
          <w:p w14:paraId="1D3ED407" w14:textId="77777777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1</w:t>
            </w:r>
          </w:p>
        </w:tc>
        <w:tc>
          <w:tcPr>
            <w:tcW w:w="715" w:type="dxa"/>
          </w:tcPr>
          <w:p w14:paraId="0E58C6B8" w14:textId="77777777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2</w:t>
            </w:r>
          </w:p>
        </w:tc>
        <w:tc>
          <w:tcPr>
            <w:tcW w:w="715" w:type="dxa"/>
          </w:tcPr>
          <w:p w14:paraId="7ECC40D4" w14:textId="77777777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3</w:t>
            </w:r>
          </w:p>
        </w:tc>
        <w:tc>
          <w:tcPr>
            <w:tcW w:w="715" w:type="dxa"/>
          </w:tcPr>
          <w:p w14:paraId="7CE009DC" w14:textId="77777777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4</w:t>
            </w:r>
          </w:p>
        </w:tc>
        <w:tc>
          <w:tcPr>
            <w:tcW w:w="715" w:type="dxa"/>
          </w:tcPr>
          <w:p w14:paraId="39E73F13" w14:textId="77777777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5</w:t>
            </w:r>
          </w:p>
        </w:tc>
        <w:tc>
          <w:tcPr>
            <w:tcW w:w="715" w:type="dxa"/>
          </w:tcPr>
          <w:p w14:paraId="776B8302" w14:textId="77777777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6</w:t>
            </w:r>
          </w:p>
        </w:tc>
        <w:tc>
          <w:tcPr>
            <w:tcW w:w="715" w:type="dxa"/>
          </w:tcPr>
          <w:p w14:paraId="728DCC06" w14:textId="77777777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7</w:t>
            </w:r>
          </w:p>
        </w:tc>
        <w:tc>
          <w:tcPr>
            <w:tcW w:w="715" w:type="dxa"/>
          </w:tcPr>
          <w:p w14:paraId="44D8FC63" w14:textId="77777777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8</w:t>
            </w:r>
          </w:p>
        </w:tc>
        <w:tc>
          <w:tcPr>
            <w:tcW w:w="715" w:type="dxa"/>
          </w:tcPr>
          <w:p w14:paraId="535745B2" w14:textId="77777777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9</w:t>
            </w:r>
          </w:p>
        </w:tc>
        <w:tc>
          <w:tcPr>
            <w:tcW w:w="3630" w:type="dxa"/>
          </w:tcPr>
          <w:p w14:paraId="56198E70" w14:textId="77777777" w:rsidR="000344A7" w:rsidRPr="000344A7" w:rsidRDefault="000344A7" w:rsidP="000344A7">
            <w:pPr>
              <w:rPr>
                <w:lang w:val="en-US"/>
              </w:rPr>
            </w:pPr>
            <w:r w:rsidRPr="000344A7">
              <w:rPr>
                <w:lang w:val="en-US"/>
              </w:rPr>
              <w:t>10</w:t>
            </w:r>
          </w:p>
        </w:tc>
      </w:tr>
    </w:tbl>
    <w:p w14:paraId="728519B4" w14:textId="773813E9" w:rsidR="000344A7" w:rsidRDefault="000344A7" w:rsidP="00586023"/>
    <w:p w14:paraId="329A3B6B" w14:textId="6297D466" w:rsidR="000344A7" w:rsidRPr="000344A7" w:rsidRDefault="00766F07" w:rsidP="000344A7">
      <w:pPr>
        <w:rPr>
          <w:lang w:val="en-US"/>
        </w:rPr>
      </w:pPr>
      <w:r w:rsidRPr="00766F07">
        <w:rPr>
          <w:rFonts w:hint="eastAsia"/>
          <w:lang w:val="en-US"/>
        </w:rPr>
        <w:t>短期</w:t>
      </w:r>
      <w:r w:rsidR="000344A7" w:rsidRPr="000344A7">
        <w:rPr>
          <w:lang w:val="en-US"/>
        </w:rPr>
        <w:t>目標</w:t>
      </w:r>
      <w:r w:rsidR="000344A7">
        <w:rPr>
          <w:rFonts w:hint="eastAsia"/>
          <w:lang w:val="en-US"/>
        </w:rPr>
        <w:t>2</w:t>
      </w:r>
      <w:r w:rsidR="000344A7" w:rsidRPr="000344A7">
        <w:rPr>
          <w:rFonts w:hint="eastAsia"/>
          <w:lang w:val="en-US"/>
        </w:rPr>
        <w:t xml:space="preserve"> </w:t>
      </w:r>
      <w:r w:rsidR="000344A7" w:rsidRPr="000344A7">
        <w:rPr>
          <w:rFonts w:hint="eastAsia"/>
          <w:lang w:val="en-US"/>
        </w:rPr>
        <w:t>︰</w:t>
      </w:r>
      <w:r w:rsidR="000344A7" w:rsidRPr="000344A7">
        <w:rPr>
          <w:rFonts w:hint="eastAsia"/>
          <w:lang w:val="en-US"/>
        </w:rPr>
        <w:t>__________________________________________________________________</w:t>
      </w:r>
    </w:p>
    <w:tbl>
      <w:tblPr>
        <w:tblW w:w="10065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15"/>
        <w:gridCol w:w="715"/>
        <w:gridCol w:w="715"/>
        <w:gridCol w:w="715"/>
        <w:gridCol w:w="715"/>
        <w:gridCol w:w="715"/>
        <w:gridCol w:w="715"/>
        <w:gridCol w:w="715"/>
        <w:gridCol w:w="715"/>
        <w:gridCol w:w="3630"/>
      </w:tblGrid>
      <w:tr w:rsidR="000344A7" w:rsidRPr="000344A7" w14:paraId="0251152C" w14:textId="77777777" w:rsidTr="00780CFC">
        <w:trPr>
          <w:trHeight w:val="120"/>
        </w:trPr>
        <w:tc>
          <w:tcPr>
            <w:tcW w:w="10065" w:type="dxa"/>
            <w:gridSpan w:val="10"/>
          </w:tcPr>
          <w:p w14:paraId="61E63CE1" w14:textId="77777777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整體成功率：</w:t>
            </w:r>
            <w:r w:rsidRPr="000344A7">
              <w:rPr>
                <w:lang w:val="en-US"/>
              </w:rPr>
              <w:t>(</w:t>
            </w:r>
            <w:r w:rsidRPr="000344A7">
              <w:rPr>
                <w:lang w:val="en-US"/>
              </w:rPr>
              <w:t>請圈出適當號碼</w:t>
            </w:r>
            <w:r w:rsidRPr="000344A7">
              <w:rPr>
                <w:lang w:val="en-US"/>
              </w:rPr>
              <w:t>)</w:t>
            </w:r>
          </w:p>
          <w:p w14:paraId="58BA68BE" w14:textId="7FBB3001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未能達到</w:t>
            </w:r>
            <w:r w:rsidRPr="000344A7">
              <w:rPr>
                <w:rFonts w:hint="eastAsia"/>
                <w:lang w:val="en-US"/>
              </w:rPr>
              <w:t xml:space="preserve">         </w:t>
            </w:r>
            <w:r w:rsidR="00EC0D67">
              <w:rPr>
                <w:lang w:val="en-US"/>
              </w:rPr>
              <w:t xml:space="preserve">  </w:t>
            </w:r>
            <w:r w:rsidRPr="000344A7">
              <w:rPr>
                <w:rFonts w:hint="eastAsia"/>
                <w:lang w:val="en-US"/>
              </w:rPr>
              <w:t xml:space="preserve">   </w:t>
            </w:r>
            <w:r w:rsidRPr="000344A7">
              <w:rPr>
                <w:lang w:val="en-US"/>
              </w:rPr>
              <w:t>部份達到</w:t>
            </w:r>
            <w:r w:rsidRPr="000344A7">
              <w:rPr>
                <w:rFonts w:hint="eastAsia"/>
                <w:lang w:val="en-US"/>
              </w:rPr>
              <w:t xml:space="preserve">                        </w:t>
            </w:r>
            <w:r w:rsidRPr="000344A7">
              <w:rPr>
                <w:lang w:val="en-US"/>
              </w:rPr>
              <w:t>完全達到</w:t>
            </w:r>
          </w:p>
        </w:tc>
      </w:tr>
      <w:tr w:rsidR="000344A7" w:rsidRPr="000344A7" w14:paraId="29CED331" w14:textId="77777777" w:rsidTr="00780CFC">
        <w:trPr>
          <w:trHeight w:val="120"/>
        </w:trPr>
        <w:tc>
          <w:tcPr>
            <w:tcW w:w="715" w:type="dxa"/>
          </w:tcPr>
          <w:p w14:paraId="7BA5EBC8" w14:textId="77777777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1</w:t>
            </w:r>
          </w:p>
        </w:tc>
        <w:tc>
          <w:tcPr>
            <w:tcW w:w="715" w:type="dxa"/>
          </w:tcPr>
          <w:p w14:paraId="27535DB5" w14:textId="77777777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2</w:t>
            </w:r>
          </w:p>
        </w:tc>
        <w:tc>
          <w:tcPr>
            <w:tcW w:w="715" w:type="dxa"/>
          </w:tcPr>
          <w:p w14:paraId="443EB182" w14:textId="77777777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3</w:t>
            </w:r>
          </w:p>
        </w:tc>
        <w:tc>
          <w:tcPr>
            <w:tcW w:w="715" w:type="dxa"/>
          </w:tcPr>
          <w:p w14:paraId="342CB061" w14:textId="77777777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4</w:t>
            </w:r>
          </w:p>
        </w:tc>
        <w:tc>
          <w:tcPr>
            <w:tcW w:w="715" w:type="dxa"/>
          </w:tcPr>
          <w:p w14:paraId="31773F26" w14:textId="77777777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5</w:t>
            </w:r>
          </w:p>
        </w:tc>
        <w:tc>
          <w:tcPr>
            <w:tcW w:w="715" w:type="dxa"/>
          </w:tcPr>
          <w:p w14:paraId="46BE5A57" w14:textId="77777777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6</w:t>
            </w:r>
          </w:p>
        </w:tc>
        <w:tc>
          <w:tcPr>
            <w:tcW w:w="715" w:type="dxa"/>
          </w:tcPr>
          <w:p w14:paraId="0F9C84AA" w14:textId="77777777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7</w:t>
            </w:r>
          </w:p>
        </w:tc>
        <w:tc>
          <w:tcPr>
            <w:tcW w:w="715" w:type="dxa"/>
          </w:tcPr>
          <w:p w14:paraId="029A250F" w14:textId="77777777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8</w:t>
            </w:r>
          </w:p>
        </w:tc>
        <w:tc>
          <w:tcPr>
            <w:tcW w:w="715" w:type="dxa"/>
          </w:tcPr>
          <w:p w14:paraId="6E8C65DF" w14:textId="77777777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9</w:t>
            </w:r>
          </w:p>
        </w:tc>
        <w:tc>
          <w:tcPr>
            <w:tcW w:w="3630" w:type="dxa"/>
          </w:tcPr>
          <w:p w14:paraId="1B2D0969" w14:textId="77777777" w:rsidR="000344A7" w:rsidRPr="000344A7" w:rsidRDefault="000344A7" w:rsidP="00780CFC">
            <w:pPr>
              <w:rPr>
                <w:lang w:val="en-US"/>
              </w:rPr>
            </w:pPr>
            <w:r w:rsidRPr="000344A7">
              <w:rPr>
                <w:lang w:val="en-US"/>
              </w:rPr>
              <w:t>10</w:t>
            </w:r>
          </w:p>
        </w:tc>
      </w:tr>
    </w:tbl>
    <w:p w14:paraId="3D60C5DC" w14:textId="6A5C140C" w:rsidR="000344A7" w:rsidRDefault="000344A7" w:rsidP="00586023"/>
    <w:p w14:paraId="5D5E9978" w14:textId="09B703D7" w:rsidR="00766F07" w:rsidRPr="004A7730" w:rsidRDefault="00766F07" w:rsidP="00766F07">
      <w:r w:rsidRPr="004A7730">
        <w:rPr>
          <w:rFonts w:hint="eastAsia"/>
        </w:rPr>
        <w:t>反思</w:t>
      </w:r>
      <w:r w:rsidR="004A7730" w:rsidRPr="004A7730">
        <w:rPr>
          <w:rFonts w:hint="eastAsia"/>
        </w:rPr>
        <w:t>︰</w:t>
      </w:r>
    </w:p>
    <w:p w14:paraId="6979F450" w14:textId="725EA28F" w:rsidR="00766F07" w:rsidRDefault="00766F07" w:rsidP="00766F07">
      <w:pPr>
        <w:pStyle w:val="ListParagraph"/>
        <w:numPr>
          <w:ilvl w:val="0"/>
          <w:numId w:val="44"/>
        </w:numPr>
      </w:pPr>
      <w:r>
        <w:rPr>
          <w:rFonts w:hint="eastAsia"/>
        </w:rPr>
        <w:t>哪些策略有效？為什麼？在運用該策略時，學生有何轉變？</w:t>
      </w:r>
    </w:p>
    <w:p w14:paraId="338F3C77" w14:textId="190F6618" w:rsidR="00C44BC7" w:rsidRDefault="00C44BC7" w:rsidP="00C44BC7">
      <w:pPr>
        <w:pStyle w:val="ListParagraph"/>
        <w:ind w:left="360"/>
      </w:pPr>
    </w:p>
    <w:p w14:paraId="7ECC576B" w14:textId="0042A6A0" w:rsidR="00C44BC7" w:rsidRDefault="00C44BC7" w:rsidP="00C44BC7">
      <w:pPr>
        <w:pStyle w:val="ListParagraph"/>
        <w:ind w:left="360"/>
      </w:pPr>
    </w:p>
    <w:p w14:paraId="17FEFA41" w14:textId="710793E6" w:rsidR="00C44BC7" w:rsidRDefault="00C44BC7" w:rsidP="00C44BC7">
      <w:pPr>
        <w:pStyle w:val="ListParagraph"/>
        <w:ind w:left="360"/>
      </w:pPr>
    </w:p>
    <w:p w14:paraId="4AC1D278" w14:textId="08B41F70" w:rsidR="007641A2" w:rsidRDefault="007641A2" w:rsidP="00C44BC7">
      <w:pPr>
        <w:pStyle w:val="ListParagraph"/>
        <w:ind w:left="360"/>
      </w:pPr>
    </w:p>
    <w:p w14:paraId="0126B700" w14:textId="77777777" w:rsidR="007641A2" w:rsidRDefault="007641A2" w:rsidP="00C44BC7">
      <w:pPr>
        <w:pStyle w:val="ListParagraph"/>
        <w:ind w:left="360"/>
        <w:rPr>
          <w:rFonts w:hint="eastAsia"/>
        </w:rPr>
      </w:pPr>
    </w:p>
    <w:p w14:paraId="65BB671F" w14:textId="77777777" w:rsidR="00C44BC7" w:rsidRDefault="00C44BC7" w:rsidP="00C44BC7">
      <w:pPr>
        <w:pStyle w:val="ListParagraph"/>
        <w:ind w:left="360"/>
      </w:pPr>
    </w:p>
    <w:p w14:paraId="7DC8CE8B" w14:textId="6170012D" w:rsidR="00C44BC7" w:rsidRDefault="00766F07" w:rsidP="00C44BC7">
      <w:pPr>
        <w:pStyle w:val="ListParagraph"/>
        <w:numPr>
          <w:ilvl w:val="0"/>
          <w:numId w:val="44"/>
        </w:numPr>
      </w:pPr>
      <w:r w:rsidRPr="00766F07">
        <w:rPr>
          <w:rFonts w:hint="eastAsia"/>
        </w:rPr>
        <w:t>哪些策略需要調整？為什麼？在運用該策略時，學生有何困難</w:t>
      </w:r>
      <w:r w:rsidR="00C44BC7" w:rsidRPr="00C44BC7">
        <w:rPr>
          <w:rFonts w:hint="eastAsia"/>
        </w:rPr>
        <w:t>？</w:t>
      </w:r>
    </w:p>
    <w:p w14:paraId="20EA1149" w14:textId="673E3398" w:rsidR="00C44BC7" w:rsidRDefault="00C44BC7" w:rsidP="00C44BC7"/>
    <w:p w14:paraId="584E3C4A" w14:textId="4C6BB634" w:rsidR="00C44BC7" w:rsidRDefault="00C44BC7" w:rsidP="00C44BC7"/>
    <w:p w14:paraId="5B39C221" w14:textId="45472E07" w:rsidR="00C44BC7" w:rsidRDefault="00C44BC7" w:rsidP="00C44BC7"/>
    <w:p w14:paraId="56BD90C5" w14:textId="4167ACC8" w:rsidR="007641A2" w:rsidRDefault="007641A2" w:rsidP="00C44BC7"/>
    <w:p w14:paraId="415C5EFB" w14:textId="77777777" w:rsidR="007641A2" w:rsidRDefault="007641A2" w:rsidP="00C44BC7">
      <w:pPr>
        <w:rPr>
          <w:rFonts w:hint="eastAsia"/>
        </w:rPr>
      </w:pPr>
    </w:p>
    <w:p w14:paraId="19443193" w14:textId="77777777" w:rsidR="00C44BC7" w:rsidRDefault="00C44BC7" w:rsidP="00C44BC7"/>
    <w:p w14:paraId="0DB14B6B" w14:textId="31626958" w:rsidR="00766F07" w:rsidRPr="00717888" w:rsidRDefault="005C5584" w:rsidP="00C44BC7">
      <w:pPr>
        <w:pStyle w:val="ListParagraph"/>
        <w:numPr>
          <w:ilvl w:val="0"/>
          <w:numId w:val="44"/>
        </w:numPr>
      </w:pPr>
      <w:r w:rsidRPr="00717888">
        <w:rPr>
          <w:rFonts w:hint="eastAsia"/>
        </w:rPr>
        <w:t>有什麼跟進建議</w:t>
      </w:r>
      <w:r w:rsidR="00717888" w:rsidRPr="00717888">
        <w:rPr>
          <w:rFonts w:hint="eastAsia"/>
        </w:rPr>
        <w:t>？</w:t>
      </w:r>
    </w:p>
    <w:bookmarkEnd w:id="0"/>
    <w:p w14:paraId="4BE56C7D" w14:textId="77777777" w:rsidR="00586023" w:rsidRPr="000D3001" w:rsidRDefault="00586023" w:rsidP="00586023">
      <w:pPr>
        <w:rPr>
          <w:vanish/>
        </w:rPr>
      </w:pPr>
    </w:p>
    <w:p w14:paraId="2529B6D7" w14:textId="24721742" w:rsidR="00766F07" w:rsidRPr="000442E0" w:rsidRDefault="00766F07" w:rsidP="00586023">
      <w:pPr>
        <w:rPr>
          <w:snapToGrid w:val="0"/>
          <w:kern w:val="0"/>
        </w:rPr>
      </w:pPr>
    </w:p>
    <w:sectPr w:rsidR="00766F07" w:rsidRPr="000442E0" w:rsidSect="006D42D8">
      <w:footerReference w:type="default" r:id="rId9"/>
      <w:pgSz w:w="11906" w:h="16838" w:code="9"/>
      <w:pgMar w:top="1134" w:right="1134" w:bottom="1134" w:left="1134" w:header="851" w:footer="284" w:gutter="0"/>
      <w:pgNumType w:start="1"/>
      <w:cols w:space="425"/>
      <w:docGrid w:type="lines"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BF8D5" w14:textId="77777777" w:rsidR="00522BAA" w:rsidRDefault="00522BAA">
      <w:r>
        <w:separator/>
      </w:r>
    </w:p>
  </w:endnote>
  <w:endnote w:type="continuationSeparator" w:id="0">
    <w:p w14:paraId="48D309E1" w14:textId="77777777" w:rsidR="00522BAA" w:rsidRDefault="00522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JNgaiHK-Medium">
    <w:altName w:val="新細明體"/>
    <w:panose1 w:val="00000000000000000000"/>
    <w:charset w:val="88"/>
    <w:family w:val="auto"/>
    <w:notTrueType/>
    <w:pitch w:val="default"/>
    <w:sig w:usb0="00000001" w:usb1="080F0000" w:usb2="00000010" w:usb3="00000000" w:csb0="0012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өũ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A60A" w14:textId="77777777" w:rsidR="004C7DE7" w:rsidRDefault="004C7DE7" w:rsidP="00441306">
    <w:pPr>
      <w:pStyle w:val="Footer"/>
      <w:jc w:val="center"/>
      <w:rPr>
        <w:lang w:eastAsia="zh-T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6D77B" w14:textId="77777777" w:rsidR="00522BAA" w:rsidRDefault="00522BAA">
      <w:r>
        <w:separator/>
      </w:r>
    </w:p>
  </w:footnote>
  <w:footnote w:type="continuationSeparator" w:id="0">
    <w:p w14:paraId="7158A032" w14:textId="77777777" w:rsidR="00522BAA" w:rsidRDefault="00522B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5" type="#_x0000_t75" style="width:9.55pt;height:9.55pt;visibility:visible;mso-wrap-style:square" o:bullet="t">
        <v:imagedata r:id="rId1" o:title=""/>
      </v:shape>
    </w:pict>
  </w:numPicBullet>
  <w:abstractNum w:abstractNumId="0" w15:restartNumberingAfterBreak="0">
    <w:nsid w:val="054D1CB3"/>
    <w:multiLevelType w:val="hybridMultilevel"/>
    <w:tmpl w:val="74AEC9E0"/>
    <w:lvl w:ilvl="0" w:tplc="36E42A98">
      <w:start w:val="1"/>
      <w:numFmt w:val="bullet"/>
      <w:lvlText w:val=""/>
      <w:lvlJc w:val="left"/>
      <w:pPr>
        <w:tabs>
          <w:tab w:val="num" w:pos="340"/>
        </w:tabs>
        <w:ind w:left="340" w:firstLine="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1713E5"/>
    <w:multiLevelType w:val="hybridMultilevel"/>
    <w:tmpl w:val="B7002216"/>
    <w:lvl w:ilvl="0" w:tplc="2DF45D4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0A47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FAE6C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8D88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1029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2202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31C55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E35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F083B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8CC33C8"/>
    <w:multiLevelType w:val="hybridMultilevel"/>
    <w:tmpl w:val="8B1C5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B2516"/>
    <w:multiLevelType w:val="hybridMultilevel"/>
    <w:tmpl w:val="D1F2E12A"/>
    <w:lvl w:ilvl="0" w:tplc="74706B34">
      <w:start w:val="2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587E54"/>
    <w:multiLevelType w:val="hybridMultilevel"/>
    <w:tmpl w:val="0CF80BC0"/>
    <w:lvl w:ilvl="0" w:tplc="420C3350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3B8347F"/>
    <w:multiLevelType w:val="hybridMultilevel"/>
    <w:tmpl w:val="9BB0539A"/>
    <w:lvl w:ilvl="0" w:tplc="D65622E2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8220B1D"/>
    <w:multiLevelType w:val="hybridMultilevel"/>
    <w:tmpl w:val="AA344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6410D"/>
    <w:multiLevelType w:val="hybridMultilevel"/>
    <w:tmpl w:val="8C342652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8" w15:restartNumberingAfterBreak="0">
    <w:nsid w:val="1BE4200D"/>
    <w:multiLevelType w:val="hybridMultilevel"/>
    <w:tmpl w:val="66C284CA"/>
    <w:lvl w:ilvl="0" w:tplc="C7242996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Times New Roman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E624601"/>
    <w:multiLevelType w:val="hybridMultilevel"/>
    <w:tmpl w:val="9C7248EE"/>
    <w:lvl w:ilvl="0" w:tplc="0680B82A">
      <w:start w:val="1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5085EC3"/>
    <w:multiLevelType w:val="singleLevel"/>
    <w:tmpl w:val="4FAE5B90"/>
    <w:lvl w:ilvl="0">
      <w:start w:val="1"/>
      <w:numFmt w:val="taiwaneseCountingThousand"/>
      <w:lvlText w:val="%1、"/>
      <w:lvlJc w:val="left"/>
      <w:pPr>
        <w:tabs>
          <w:tab w:val="num" w:pos="482"/>
        </w:tabs>
        <w:ind w:left="482" w:hanging="482"/>
      </w:pPr>
      <w:rPr>
        <w:rFonts w:hint="eastAsia"/>
      </w:rPr>
    </w:lvl>
  </w:abstractNum>
  <w:abstractNum w:abstractNumId="11" w15:restartNumberingAfterBreak="0">
    <w:nsid w:val="25DD47D4"/>
    <w:multiLevelType w:val="hybridMultilevel"/>
    <w:tmpl w:val="9F4A6C3C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12" w15:restartNumberingAfterBreak="0">
    <w:nsid w:val="28655610"/>
    <w:multiLevelType w:val="hybridMultilevel"/>
    <w:tmpl w:val="38964A4A"/>
    <w:lvl w:ilvl="0" w:tplc="3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54D90"/>
    <w:multiLevelType w:val="hybridMultilevel"/>
    <w:tmpl w:val="2280E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4369F6"/>
    <w:multiLevelType w:val="hybridMultilevel"/>
    <w:tmpl w:val="96801B66"/>
    <w:lvl w:ilvl="0" w:tplc="0409000B">
      <w:start w:val="1"/>
      <w:numFmt w:val="bullet"/>
      <w:lvlText w:val=""/>
      <w:lvlJc w:val="left"/>
      <w:pPr>
        <w:ind w:left="73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1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74" w:hanging="480"/>
      </w:pPr>
      <w:rPr>
        <w:rFonts w:ascii="Wingdings" w:hAnsi="Wingdings" w:hint="default"/>
      </w:rPr>
    </w:lvl>
  </w:abstractNum>
  <w:abstractNum w:abstractNumId="15" w15:restartNumberingAfterBreak="0">
    <w:nsid w:val="2C1011AE"/>
    <w:multiLevelType w:val="multilevel"/>
    <w:tmpl w:val="AF083580"/>
    <w:lvl w:ilvl="0">
      <w:start w:val="1"/>
      <w:numFmt w:val="taiwaneseCountingThousand"/>
      <w:lvlText w:val="(%1)"/>
      <w:lvlJc w:val="left"/>
      <w:pPr>
        <w:ind w:left="425" w:hanging="425"/>
      </w:pPr>
      <w:rPr>
        <w:rFonts w:hint="eastAsia"/>
        <w:b/>
        <w:sz w:val="28"/>
        <w:szCs w:val="28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2CFB67FB"/>
    <w:multiLevelType w:val="hybridMultilevel"/>
    <w:tmpl w:val="8CBC6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D682368"/>
    <w:multiLevelType w:val="hybridMultilevel"/>
    <w:tmpl w:val="E896557C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320A79D1"/>
    <w:multiLevelType w:val="hybridMultilevel"/>
    <w:tmpl w:val="AF503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2315B8"/>
    <w:multiLevelType w:val="hybridMultilevel"/>
    <w:tmpl w:val="AF503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FC76E1"/>
    <w:multiLevelType w:val="hybridMultilevel"/>
    <w:tmpl w:val="EEAE332E"/>
    <w:lvl w:ilvl="0" w:tplc="74706B34">
      <w:start w:val="2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90F3C82"/>
    <w:multiLevelType w:val="hybridMultilevel"/>
    <w:tmpl w:val="0674CCF0"/>
    <w:lvl w:ilvl="0" w:tplc="54FEEEC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864973"/>
    <w:multiLevelType w:val="multilevel"/>
    <w:tmpl w:val="257A3C8C"/>
    <w:lvl w:ilvl="0">
      <w:start w:val="1"/>
      <w:numFmt w:val="taiwaneseCountingThousand"/>
      <w:lvlText w:val="﹙%1﹚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43612ED7"/>
    <w:multiLevelType w:val="hybridMultilevel"/>
    <w:tmpl w:val="71AE8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92100D"/>
    <w:multiLevelType w:val="hybridMultilevel"/>
    <w:tmpl w:val="7DEAF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EA33AC"/>
    <w:multiLevelType w:val="hybridMultilevel"/>
    <w:tmpl w:val="219CB164"/>
    <w:lvl w:ilvl="0" w:tplc="7D2474CC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74706B34">
      <w:start w:val="2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48EB35BF"/>
    <w:multiLevelType w:val="hybridMultilevel"/>
    <w:tmpl w:val="4AE24562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27" w15:restartNumberingAfterBreak="0">
    <w:nsid w:val="4BA06F85"/>
    <w:multiLevelType w:val="hybridMultilevel"/>
    <w:tmpl w:val="0270CF44"/>
    <w:lvl w:ilvl="0" w:tplc="B4AE0EE6">
      <w:start w:val="1"/>
      <w:numFmt w:val="decimal"/>
      <w:lvlText w:val="%1."/>
      <w:lvlJc w:val="left"/>
      <w:pPr>
        <w:ind w:left="720" w:hanging="360"/>
      </w:pPr>
      <w:rPr>
        <w:rFonts w:ascii="MJNgaiHK-Medium" w:eastAsia="MJNgaiHK-Medium" w:cs="MJNgaiHK-Medium" w:hint="default"/>
        <w:color w:val="B3004D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0867BA"/>
    <w:multiLevelType w:val="multilevel"/>
    <w:tmpl w:val="7A00E4D4"/>
    <w:styleLink w:val="Style1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5"/>
      <w:numFmt w:val="decim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DDD5A8C"/>
    <w:multiLevelType w:val="hybridMultilevel"/>
    <w:tmpl w:val="F4586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431DFC"/>
    <w:multiLevelType w:val="hybridMultilevel"/>
    <w:tmpl w:val="0BB0D548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31" w15:restartNumberingAfterBreak="0">
    <w:nsid w:val="508E2731"/>
    <w:multiLevelType w:val="hybridMultilevel"/>
    <w:tmpl w:val="6E88C18C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51434630"/>
    <w:multiLevelType w:val="hybridMultilevel"/>
    <w:tmpl w:val="E494A39A"/>
    <w:lvl w:ilvl="0" w:tplc="A830D3C0">
      <w:start w:val="1"/>
      <w:numFmt w:val="bullet"/>
      <w:lvlText w:val="•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0311372"/>
    <w:multiLevelType w:val="hybridMultilevel"/>
    <w:tmpl w:val="744C1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0C12291"/>
    <w:multiLevelType w:val="hybridMultilevel"/>
    <w:tmpl w:val="CB44952C"/>
    <w:lvl w:ilvl="0" w:tplc="056C6C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54B4A86"/>
    <w:multiLevelType w:val="hybridMultilevel"/>
    <w:tmpl w:val="77660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6BF716C"/>
    <w:multiLevelType w:val="hybridMultilevel"/>
    <w:tmpl w:val="0AFE2CB8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37" w15:restartNumberingAfterBreak="0">
    <w:nsid w:val="68E61767"/>
    <w:multiLevelType w:val="hybridMultilevel"/>
    <w:tmpl w:val="A79EC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F00EDE"/>
    <w:multiLevelType w:val="hybridMultilevel"/>
    <w:tmpl w:val="5DE47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8136DC"/>
    <w:multiLevelType w:val="hybridMultilevel"/>
    <w:tmpl w:val="C9D21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68A4E4E"/>
    <w:multiLevelType w:val="hybridMultilevel"/>
    <w:tmpl w:val="B4B286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704234D"/>
    <w:multiLevelType w:val="hybridMultilevel"/>
    <w:tmpl w:val="B25014C0"/>
    <w:lvl w:ilvl="0" w:tplc="BCA6B53E">
      <w:start w:val="2"/>
      <w:numFmt w:val="bullet"/>
      <w:lvlText w:val="-"/>
      <w:lvlJc w:val="left"/>
      <w:pPr>
        <w:ind w:left="108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75835F3"/>
    <w:multiLevelType w:val="hybridMultilevel"/>
    <w:tmpl w:val="5C64E498"/>
    <w:lvl w:ilvl="0" w:tplc="A830D3C0">
      <w:start w:val="1"/>
      <w:numFmt w:val="bullet"/>
      <w:lvlText w:val="•"/>
      <w:lvlJc w:val="left"/>
      <w:pPr>
        <w:tabs>
          <w:tab w:val="num" w:pos="786"/>
        </w:tabs>
        <w:ind w:left="786" w:hanging="36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3" w15:restartNumberingAfterBreak="0">
    <w:nsid w:val="7AA73139"/>
    <w:multiLevelType w:val="hybridMultilevel"/>
    <w:tmpl w:val="A0B83F8E"/>
    <w:lvl w:ilvl="0" w:tplc="BBCC07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C0D4999"/>
    <w:multiLevelType w:val="hybridMultilevel"/>
    <w:tmpl w:val="C374BABE"/>
    <w:lvl w:ilvl="0" w:tplc="056C6C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D770993"/>
    <w:multiLevelType w:val="hybridMultilevel"/>
    <w:tmpl w:val="3EF0F444"/>
    <w:lvl w:ilvl="0" w:tplc="E8303D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7"/>
  </w:num>
  <w:num w:numId="2">
    <w:abstractNumId w:val="21"/>
  </w:num>
  <w:num w:numId="3">
    <w:abstractNumId w:val="15"/>
  </w:num>
  <w:num w:numId="4">
    <w:abstractNumId w:val="5"/>
  </w:num>
  <w:num w:numId="5">
    <w:abstractNumId w:val="16"/>
  </w:num>
  <w:num w:numId="6">
    <w:abstractNumId w:val="35"/>
  </w:num>
  <w:num w:numId="7">
    <w:abstractNumId w:val="28"/>
  </w:num>
  <w:num w:numId="8">
    <w:abstractNumId w:val="14"/>
  </w:num>
  <w:num w:numId="9">
    <w:abstractNumId w:val="22"/>
  </w:num>
  <w:num w:numId="10">
    <w:abstractNumId w:val="4"/>
  </w:num>
  <w:num w:numId="11">
    <w:abstractNumId w:val="44"/>
  </w:num>
  <w:num w:numId="12">
    <w:abstractNumId w:val="34"/>
  </w:num>
  <w:num w:numId="13">
    <w:abstractNumId w:val="0"/>
  </w:num>
  <w:num w:numId="14">
    <w:abstractNumId w:val="31"/>
  </w:num>
  <w:num w:numId="15">
    <w:abstractNumId w:val="33"/>
  </w:num>
  <w:num w:numId="16">
    <w:abstractNumId w:val="39"/>
  </w:num>
  <w:num w:numId="17">
    <w:abstractNumId w:val="9"/>
  </w:num>
  <w:num w:numId="18">
    <w:abstractNumId w:val="40"/>
  </w:num>
  <w:num w:numId="19">
    <w:abstractNumId w:val="42"/>
  </w:num>
  <w:num w:numId="20">
    <w:abstractNumId w:val="8"/>
  </w:num>
  <w:num w:numId="21">
    <w:abstractNumId w:val="25"/>
  </w:num>
  <w:num w:numId="22">
    <w:abstractNumId w:val="20"/>
  </w:num>
  <w:num w:numId="23">
    <w:abstractNumId w:val="3"/>
  </w:num>
  <w:num w:numId="24">
    <w:abstractNumId w:val="11"/>
  </w:num>
  <w:num w:numId="25">
    <w:abstractNumId w:val="26"/>
  </w:num>
  <w:num w:numId="26">
    <w:abstractNumId w:val="7"/>
  </w:num>
  <w:num w:numId="27">
    <w:abstractNumId w:val="30"/>
  </w:num>
  <w:num w:numId="28">
    <w:abstractNumId w:val="36"/>
  </w:num>
  <w:num w:numId="29">
    <w:abstractNumId w:val="23"/>
  </w:num>
  <w:num w:numId="30">
    <w:abstractNumId w:val="6"/>
  </w:num>
  <w:num w:numId="31">
    <w:abstractNumId w:val="27"/>
  </w:num>
  <w:num w:numId="32">
    <w:abstractNumId w:val="19"/>
  </w:num>
  <w:num w:numId="33">
    <w:abstractNumId w:val="18"/>
  </w:num>
  <w:num w:numId="34">
    <w:abstractNumId w:val="13"/>
  </w:num>
  <w:num w:numId="35">
    <w:abstractNumId w:val="37"/>
  </w:num>
  <w:num w:numId="36">
    <w:abstractNumId w:val="38"/>
  </w:num>
  <w:num w:numId="37">
    <w:abstractNumId w:val="24"/>
  </w:num>
  <w:num w:numId="38">
    <w:abstractNumId w:val="41"/>
  </w:num>
  <w:num w:numId="39">
    <w:abstractNumId w:val="2"/>
  </w:num>
  <w:num w:numId="40">
    <w:abstractNumId w:val="10"/>
  </w:num>
  <w:num w:numId="41">
    <w:abstractNumId w:val="32"/>
  </w:num>
  <w:num w:numId="42">
    <w:abstractNumId w:val="29"/>
  </w:num>
  <w:num w:numId="43">
    <w:abstractNumId w:val="1"/>
  </w:num>
  <w:num w:numId="44">
    <w:abstractNumId w:val="43"/>
  </w:num>
  <w:num w:numId="45">
    <w:abstractNumId w:val="12"/>
  </w:num>
  <w:num w:numId="46">
    <w:abstractNumId w:val="4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sDAwMjA1NjA3MDdR0lEKTi0uzszPAykwrAUAqMMzZCwAAAA="/>
  </w:docVars>
  <w:rsids>
    <w:rsidRoot w:val="00CF54F1"/>
    <w:rsid w:val="00000088"/>
    <w:rsid w:val="0000085B"/>
    <w:rsid w:val="0000090C"/>
    <w:rsid w:val="00002AAE"/>
    <w:rsid w:val="00002E4D"/>
    <w:rsid w:val="00004333"/>
    <w:rsid w:val="0000682F"/>
    <w:rsid w:val="000072D6"/>
    <w:rsid w:val="00010095"/>
    <w:rsid w:val="00010A64"/>
    <w:rsid w:val="00010E29"/>
    <w:rsid w:val="000111EB"/>
    <w:rsid w:val="00011707"/>
    <w:rsid w:val="0001180B"/>
    <w:rsid w:val="0001183E"/>
    <w:rsid w:val="00012D69"/>
    <w:rsid w:val="00013F9F"/>
    <w:rsid w:val="000147AC"/>
    <w:rsid w:val="000148D3"/>
    <w:rsid w:val="00014CE5"/>
    <w:rsid w:val="00015340"/>
    <w:rsid w:val="0001585B"/>
    <w:rsid w:val="0001773C"/>
    <w:rsid w:val="00021777"/>
    <w:rsid w:val="00021EAB"/>
    <w:rsid w:val="000224C5"/>
    <w:rsid w:val="00022AC8"/>
    <w:rsid w:val="00022E19"/>
    <w:rsid w:val="000235A4"/>
    <w:rsid w:val="00024592"/>
    <w:rsid w:val="00024B27"/>
    <w:rsid w:val="00024F78"/>
    <w:rsid w:val="00025DF6"/>
    <w:rsid w:val="00026226"/>
    <w:rsid w:val="000272D8"/>
    <w:rsid w:val="00027416"/>
    <w:rsid w:val="00027641"/>
    <w:rsid w:val="0002795C"/>
    <w:rsid w:val="00027A42"/>
    <w:rsid w:val="00030981"/>
    <w:rsid w:val="00031528"/>
    <w:rsid w:val="00032CBE"/>
    <w:rsid w:val="000338E7"/>
    <w:rsid w:val="000344A7"/>
    <w:rsid w:val="00034F0F"/>
    <w:rsid w:val="0003576B"/>
    <w:rsid w:val="000357A0"/>
    <w:rsid w:val="000364F1"/>
    <w:rsid w:val="000369B3"/>
    <w:rsid w:val="00037076"/>
    <w:rsid w:val="00037397"/>
    <w:rsid w:val="0003786D"/>
    <w:rsid w:val="00037A6C"/>
    <w:rsid w:val="00037D25"/>
    <w:rsid w:val="0004145E"/>
    <w:rsid w:val="00042C03"/>
    <w:rsid w:val="0004320B"/>
    <w:rsid w:val="000442E0"/>
    <w:rsid w:val="00044887"/>
    <w:rsid w:val="000457D0"/>
    <w:rsid w:val="000469FC"/>
    <w:rsid w:val="00046E71"/>
    <w:rsid w:val="00046FCD"/>
    <w:rsid w:val="00050C02"/>
    <w:rsid w:val="00050C9A"/>
    <w:rsid w:val="00050EAE"/>
    <w:rsid w:val="000513FA"/>
    <w:rsid w:val="00051493"/>
    <w:rsid w:val="00051BFD"/>
    <w:rsid w:val="00053817"/>
    <w:rsid w:val="00053B34"/>
    <w:rsid w:val="00054DDA"/>
    <w:rsid w:val="00057FB7"/>
    <w:rsid w:val="00061F4F"/>
    <w:rsid w:val="0006206D"/>
    <w:rsid w:val="000629C8"/>
    <w:rsid w:val="000631CE"/>
    <w:rsid w:val="000638F2"/>
    <w:rsid w:val="00063E25"/>
    <w:rsid w:val="000642F8"/>
    <w:rsid w:val="00064915"/>
    <w:rsid w:val="0006493D"/>
    <w:rsid w:val="00065275"/>
    <w:rsid w:val="00067B44"/>
    <w:rsid w:val="00067FCD"/>
    <w:rsid w:val="0007271B"/>
    <w:rsid w:val="00073364"/>
    <w:rsid w:val="0007373A"/>
    <w:rsid w:val="000741F9"/>
    <w:rsid w:val="00074DBF"/>
    <w:rsid w:val="0007581B"/>
    <w:rsid w:val="00076CA3"/>
    <w:rsid w:val="00077C5B"/>
    <w:rsid w:val="00082874"/>
    <w:rsid w:val="0008632A"/>
    <w:rsid w:val="00087066"/>
    <w:rsid w:val="00090071"/>
    <w:rsid w:val="000900DC"/>
    <w:rsid w:val="000914E9"/>
    <w:rsid w:val="00092641"/>
    <w:rsid w:val="00094B67"/>
    <w:rsid w:val="00095DFD"/>
    <w:rsid w:val="0009687B"/>
    <w:rsid w:val="000969A8"/>
    <w:rsid w:val="000969DA"/>
    <w:rsid w:val="0009795B"/>
    <w:rsid w:val="000A0199"/>
    <w:rsid w:val="000A0E1B"/>
    <w:rsid w:val="000A13C4"/>
    <w:rsid w:val="000A1790"/>
    <w:rsid w:val="000A21B8"/>
    <w:rsid w:val="000A22D4"/>
    <w:rsid w:val="000A3826"/>
    <w:rsid w:val="000A3C02"/>
    <w:rsid w:val="000A4279"/>
    <w:rsid w:val="000A47C2"/>
    <w:rsid w:val="000A6A81"/>
    <w:rsid w:val="000A7962"/>
    <w:rsid w:val="000A7B05"/>
    <w:rsid w:val="000B2281"/>
    <w:rsid w:val="000B2AE5"/>
    <w:rsid w:val="000B2C3E"/>
    <w:rsid w:val="000B2CC4"/>
    <w:rsid w:val="000B5F1A"/>
    <w:rsid w:val="000B6A82"/>
    <w:rsid w:val="000B7BC8"/>
    <w:rsid w:val="000B7EFF"/>
    <w:rsid w:val="000C03A1"/>
    <w:rsid w:val="000C07B0"/>
    <w:rsid w:val="000C1006"/>
    <w:rsid w:val="000C2759"/>
    <w:rsid w:val="000C2C61"/>
    <w:rsid w:val="000C5B0B"/>
    <w:rsid w:val="000C6172"/>
    <w:rsid w:val="000C63A9"/>
    <w:rsid w:val="000C6ACA"/>
    <w:rsid w:val="000D007C"/>
    <w:rsid w:val="000D0D7E"/>
    <w:rsid w:val="000D2AC0"/>
    <w:rsid w:val="000D2C7F"/>
    <w:rsid w:val="000D3001"/>
    <w:rsid w:val="000D3C9E"/>
    <w:rsid w:val="000D3DFB"/>
    <w:rsid w:val="000D5A2D"/>
    <w:rsid w:val="000D7435"/>
    <w:rsid w:val="000D7B26"/>
    <w:rsid w:val="000E03BE"/>
    <w:rsid w:val="000E09B4"/>
    <w:rsid w:val="000E0A52"/>
    <w:rsid w:val="000E0C80"/>
    <w:rsid w:val="000E0D2A"/>
    <w:rsid w:val="000E179D"/>
    <w:rsid w:val="000E1A55"/>
    <w:rsid w:val="000E357B"/>
    <w:rsid w:val="000E3AE1"/>
    <w:rsid w:val="000E4070"/>
    <w:rsid w:val="000E54B4"/>
    <w:rsid w:val="000E7147"/>
    <w:rsid w:val="000E7677"/>
    <w:rsid w:val="000E771A"/>
    <w:rsid w:val="000F093A"/>
    <w:rsid w:val="000F0AB6"/>
    <w:rsid w:val="000F0D06"/>
    <w:rsid w:val="000F0F54"/>
    <w:rsid w:val="000F2293"/>
    <w:rsid w:val="000F234A"/>
    <w:rsid w:val="000F246C"/>
    <w:rsid w:val="000F26D8"/>
    <w:rsid w:val="000F2CAA"/>
    <w:rsid w:val="000F3794"/>
    <w:rsid w:val="000F3A6D"/>
    <w:rsid w:val="000F4256"/>
    <w:rsid w:val="000F496F"/>
    <w:rsid w:val="000F4EFA"/>
    <w:rsid w:val="000F6041"/>
    <w:rsid w:val="000F68F9"/>
    <w:rsid w:val="000F74B2"/>
    <w:rsid w:val="0010000C"/>
    <w:rsid w:val="00100735"/>
    <w:rsid w:val="00100BA7"/>
    <w:rsid w:val="00102471"/>
    <w:rsid w:val="00103386"/>
    <w:rsid w:val="00103866"/>
    <w:rsid w:val="00104D9F"/>
    <w:rsid w:val="0010602A"/>
    <w:rsid w:val="001075CE"/>
    <w:rsid w:val="00110B65"/>
    <w:rsid w:val="00111829"/>
    <w:rsid w:val="00111EFE"/>
    <w:rsid w:val="00112B6F"/>
    <w:rsid w:val="0011323A"/>
    <w:rsid w:val="0011473E"/>
    <w:rsid w:val="00115528"/>
    <w:rsid w:val="00116E3B"/>
    <w:rsid w:val="00116F08"/>
    <w:rsid w:val="00120023"/>
    <w:rsid w:val="00120AE5"/>
    <w:rsid w:val="001215DC"/>
    <w:rsid w:val="00121747"/>
    <w:rsid w:val="001224C0"/>
    <w:rsid w:val="00122CB7"/>
    <w:rsid w:val="00122D85"/>
    <w:rsid w:val="0012415E"/>
    <w:rsid w:val="00124DFB"/>
    <w:rsid w:val="00124FF2"/>
    <w:rsid w:val="00125138"/>
    <w:rsid w:val="001252BC"/>
    <w:rsid w:val="0012535E"/>
    <w:rsid w:val="001256D3"/>
    <w:rsid w:val="001259E9"/>
    <w:rsid w:val="00126269"/>
    <w:rsid w:val="0012671A"/>
    <w:rsid w:val="00126952"/>
    <w:rsid w:val="001269AB"/>
    <w:rsid w:val="00126E3B"/>
    <w:rsid w:val="00127BB6"/>
    <w:rsid w:val="00127C98"/>
    <w:rsid w:val="0013047E"/>
    <w:rsid w:val="00131238"/>
    <w:rsid w:val="00132CDE"/>
    <w:rsid w:val="00133866"/>
    <w:rsid w:val="00133900"/>
    <w:rsid w:val="001353BC"/>
    <w:rsid w:val="0013545F"/>
    <w:rsid w:val="00136FC2"/>
    <w:rsid w:val="00137D4B"/>
    <w:rsid w:val="00143066"/>
    <w:rsid w:val="00143C2A"/>
    <w:rsid w:val="00144D64"/>
    <w:rsid w:val="00145E66"/>
    <w:rsid w:val="00145FC3"/>
    <w:rsid w:val="00150BFE"/>
    <w:rsid w:val="00151A23"/>
    <w:rsid w:val="001527FD"/>
    <w:rsid w:val="00152B37"/>
    <w:rsid w:val="00152D0A"/>
    <w:rsid w:val="0015350C"/>
    <w:rsid w:val="00153BD6"/>
    <w:rsid w:val="00153BEF"/>
    <w:rsid w:val="0015457D"/>
    <w:rsid w:val="001552A6"/>
    <w:rsid w:val="00155A48"/>
    <w:rsid w:val="00156587"/>
    <w:rsid w:val="00156F4F"/>
    <w:rsid w:val="001572BE"/>
    <w:rsid w:val="001578D1"/>
    <w:rsid w:val="00157F8D"/>
    <w:rsid w:val="0016125A"/>
    <w:rsid w:val="0016146F"/>
    <w:rsid w:val="00163968"/>
    <w:rsid w:val="00163E69"/>
    <w:rsid w:val="00164207"/>
    <w:rsid w:val="00165311"/>
    <w:rsid w:val="0016579D"/>
    <w:rsid w:val="00166338"/>
    <w:rsid w:val="00167AE4"/>
    <w:rsid w:val="00171088"/>
    <w:rsid w:val="0017359B"/>
    <w:rsid w:val="00174D92"/>
    <w:rsid w:val="0017535A"/>
    <w:rsid w:val="00176380"/>
    <w:rsid w:val="001777B5"/>
    <w:rsid w:val="00177CF3"/>
    <w:rsid w:val="00180404"/>
    <w:rsid w:val="001810D2"/>
    <w:rsid w:val="0018119E"/>
    <w:rsid w:val="001811EA"/>
    <w:rsid w:val="00181D1D"/>
    <w:rsid w:val="001827A4"/>
    <w:rsid w:val="00182D26"/>
    <w:rsid w:val="00183613"/>
    <w:rsid w:val="00183631"/>
    <w:rsid w:val="00185650"/>
    <w:rsid w:val="00185787"/>
    <w:rsid w:val="00186CC0"/>
    <w:rsid w:val="0019155B"/>
    <w:rsid w:val="001923E7"/>
    <w:rsid w:val="00193FD6"/>
    <w:rsid w:val="00194A0C"/>
    <w:rsid w:val="00195CF8"/>
    <w:rsid w:val="00196407"/>
    <w:rsid w:val="00196A9E"/>
    <w:rsid w:val="001970E1"/>
    <w:rsid w:val="001974EE"/>
    <w:rsid w:val="001A182A"/>
    <w:rsid w:val="001A2954"/>
    <w:rsid w:val="001A357E"/>
    <w:rsid w:val="001A4914"/>
    <w:rsid w:val="001A5999"/>
    <w:rsid w:val="001A5FE3"/>
    <w:rsid w:val="001A614D"/>
    <w:rsid w:val="001A7194"/>
    <w:rsid w:val="001B013A"/>
    <w:rsid w:val="001B1217"/>
    <w:rsid w:val="001B1E3B"/>
    <w:rsid w:val="001B274D"/>
    <w:rsid w:val="001B3806"/>
    <w:rsid w:val="001B5390"/>
    <w:rsid w:val="001B5EB5"/>
    <w:rsid w:val="001C2097"/>
    <w:rsid w:val="001C283E"/>
    <w:rsid w:val="001C3994"/>
    <w:rsid w:val="001C4E8C"/>
    <w:rsid w:val="001C56CC"/>
    <w:rsid w:val="001C6705"/>
    <w:rsid w:val="001C6F86"/>
    <w:rsid w:val="001C6FA9"/>
    <w:rsid w:val="001D0563"/>
    <w:rsid w:val="001D0B2F"/>
    <w:rsid w:val="001D159A"/>
    <w:rsid w:val="001D2506"/>
    <w:rsid w:val="001D2A49"/>
    <w:rsid w:val="001D3131"/>
    <w:rsid w:val="001D41E0"/>
    <w:rsid w:val="001D5170"/>
    <w:rsid w:val="001D5F1F"/>
    <w:rsid w:val="001D6D6A"/>
    <w:rsid w:val="001D704B"/>
    <w:rsid w:val="001D7122"/>
    <w:rsid w:val="001D7282"/>
    <w:rsid w:val="001E0A6C"/>
    <w:rsid w:val="001E0AD6"/>
    <w:rsid w:val="001E0F22"/>
    <w:rsid w:val="001E146E"/>
    <w:rsid w:val="001E178F"/>
    <w:rsid w:val="001E1941"/>
    <w:rsid w:val="001E1B12"/>
    <w:rsid w:val="001E280B"/>
    <w:rsid w:val="001E2939"/>
    <w:rsid w:val="001E2B28"/>
    <w:rsid w:val="001E55DF"/>
    <w:rsid w:val="001E5776"/>
    <w:rsid w:val="001E69BC"/>
    <w:rsid w:val="001E6FEC"/>
    <w:rsid w:val="001F001E"/>
    <w:rsid w:val="001F1ADC"/>
    <w:rsid w:val="001F1B67"/>
    <w:rsid w:val="001F1FCE"/>
    <w:rsid w:val="001F35BA"/>
    <w:rsid w:val="001F360D"/>
    <w:rsid w:val="00200527"/>
    <w:rsid w:val="00200824"/>
    <w:rsid w:val="00201E0C"/>
    <w:rsid w:val="00203BC5"/>
    <w:rsid w:val="00204FCE"/>
    <w:rsid w:val="00205121"/>
    <w:rsid w:val="002066C5"/>
    <w:rsid w:val="0020786E"/>
    <w:rsid w:val="00210AE5"/>
    <w:rsid w:val="00211A84"/>
    <w:rsid w:val="002121B3"/>
    <w:rsid w:val="002122EC"/>
    <w:rsid w:val="00212FB3"/>
    <w:rsid w:val="00213999"/>
    <w:rsid w:val="0021450E"/>
    <w:rsid w:val="0021489B"/>
    <w:rsid w:val="002157BE"/>
    <w:rsid w:val="002162A6"/>
    <w:rsid w:val="00216C7D"/>
    <w:rsid w:val="00217894"/>
    <w:rsid w:val="002207D7"/>
    <w:rsid w:val="00221E1B"/>
    <w:rsid w:val="0022202E"/>
    <w:rsid w:val="00222134"/>
    <w:rsid w:val="00223BC8"/>
    <w:rsid w:val="00223EF6"/>
    <w:rsid w:val="0022485B"/>
    <w:rsid w:val="002249F5"/>
    <w:rsid w:val="00224A5B"/>
    <w:rsid w:val="00226614"/>
    <w:rsid w:val="0022665D"/>
    <w:rsid w:val="00230565"/>
    <w:rsid w:val="002307F3"/>
    <w:rsid w:val="002308B1"/>
    <w:rsid w:val="002315F3"/>
    <w:rsid w:val="00231AD0"/>
    <w:rsid w:val="00232A28"/>
    <w:rsid w:val="00232A65"/>
    <w:rsid w:val="002333A2"/>
    <w:rsid w:val="00234231"/>
    <w:rsid w:val="0023452A"/>
    <w:rsid w:val="0024068B"/>
    <w:rsid w:val="00241618"/>
    <w:rsid w:val="00242DB3"/>
    <w:rsid w:val="00243360"/>
    <w:rsid w:val="00243C13"/>
    <w:rsid w:val="00243CB2"/>
    <w:rsid w:val="00243EEB"/>
    <w:rsid w:val="00244876"/>
    <w:rsid w:val="002462F9"/>
    <w:rsid w:val="002466DB"/>
    <w:rsid w:val="00246FA5"/>
    <w:rsid w:val="00247D32"/>
    <w:rsid w:val="00250917"/>
    <w:rsid w:val="00250A10"/>
    <w:rsid w:val="00251166"/>
    <w:rsid w:val="0025120E"/>
    <w:rsid w:val="00251A25"/>
    <w:rsid w:val="00252339"/>
    <w:rsid w:val="00253B02"/>
    <w:rsid w:val="00253D8A"/>
    <w:rsid w:val="00255797"/>
    <w:rsid w:val="002562DE"/>
    <w:rsid w:val="002578E0"/>
    <w:rsid w:val="00261B42"/>
    <w:rsid w:val="00262351"/>
    <w:rsid w:val="00263EEA"/>
    <w:rsid w:val="00265735"/>
    <w:rsid w:val="002660A7"/>
    <w:rsid w:val="00267644"/>
    <w:rsid w:val="00270E82"/>
    <w:rsid w:val="002716BA"/>
    <w:rsid w:val="002726E5"/>
    <w:rsid w:val="002727AE"/>
    <w:rsid w:val="00272F6C"/>
    <w:rsid w:val="00273010"/>
    <w:rsid w:val="00275EB7"/>
    <w:rsid w:val="002766C5"/>
    <w:rsid w:val="002767E1"/>
    <w:rsid w:val="002775B6"/>
    <w:rsid w:val="0027794F"/>
    <w:rsid w:val="00277B93"/>
    <w:rsid w:val="00277CC7"/>
    <w:rsid w:val="00280A68"/>
    <w:rsid w:val="00280D92"/>
    <w:rsid w:val="00281C34"/>
    <w:rsid w:val="00282CC5"/>
    <w:rsid w:val="00283256"/>
    <w:rsid w:val="0028346A"/>
    <w:rsid w:val="002834AD"/>
    <w:rsid w:val="002835E6"/>
    <w:rsid w:val="00285167"/>
    <w:rsid w:val="00285631"/>
    <w:rsid w:val="00285AC1"/>
    <w:rsid w:val="00285FF0"/>
    <w:rsid w:val="0029090F"/>
    <w:rsid w:val="002913ED"/>
    <w:rsid w:val="00291890"/>
    <w:rsid w:val="00291A2E"/>
    <w:rsid w:val="002927D0"/>
    <w:rsid w:val="00294474"/>
    <w:rsid w:val="00296679"/>
    <w:rsid w:val="002968C6"/>
    <w:rsid w:val="00296C61"/>
    <w:rsid w:val="00296D08"/>
    <w:rsid w:val="002A05BA"/>
    <w:rsid w:val="002A0B2E"/>
    <w:rsid w:val="002A2AB5"/>
    <w:rsid w:val="002A3516"/>
    <w:rsid w:val="002A3B2C"/>
    <w:rsid w:val="002A3EA0"/>
    <w:rsid w:val="002A3F5E"/>
    <w:rsid w:val="002A46E2"/>
    <w:rsid w:val="002A4B49"/>
    <w:rsid w:val="002A4C17"/>
    <w:rsid w:val="002A563A"/>
    <w:rsid w:val="002A5D8A"/>
    <w:rsid w:val="002A6100"/>
    <w:rsid w:val="002A62A2"/>
    <w:rsid w:val="002A706A"/>
    <w:rsid w:val="002A7C62"/>
    <w:rsid w:val="002A7D43"/>
    <w:rsid w:val="002B04A9"/>
    <w:rsid w:val="002B1824"/>
    <w:rsid w:val="002B1A26"/>
    <w:rsid w:val="002B1D6F"/>
    <w:rsid w:val="002B20A8"/>
    <w:rsid w:val="002B26DD"/>
    <w:rsid w:val="002B2E0C"/>
    <w:rsid w:val="002B33DB"/>
    <w:rsid w:val="002B36F8"/>
    <w:rsid w:val="002B4F98"/>
    <w:rsid w:val="002B51ED"/>
    <w:rsid w:val="002B64BD"/>
    <w:rsid w:val="002C0329"/>
    <w:rsid w:val="002C08AA"/>
    <w:rsid w:val="002C2DD7"/>
    <w:rsid w:val="002C35C1"/>
    <w:rsid w:val="002C45E3"/>
    <w:rsid w:val="002C46A5"/>
    <w:rsid w:val="002C4B86"/>
    <w:rsid w:val="002C5D2C"/>
    <w:rsid w:val="002C707A"/>
    <w:rsid w:val="002C76F4"/>
    <w:rsid w:val="002D0441"/>
    <w:rsid w:val="002D0A09"/>
    <w:rsid w:val="002D177D"/>
    <w:rsid w:val="002D2088"/>
    <w:rsid w:val="002D25E0"/>
    <w:rsid w:val="002D50ED"/>
    <w:rsid w:val="002D6465"/>
    <w:rsid w:val="002D6EA9"/>
    <w:rsid w:val="002E0239"/>
    <w:rsid w:val="002E10E9"/>
    <w:rsid w:val="002E2970"/>
    <w:rsid w:val="002E4651"/>
    <w:rsid w:val="002E4AEB"/>
    <w:rsid w:val="002E4C89"/>
    <w:rsid w:val="002E5492"/>
    <w:rsid w:val="002E5A45"/>
    <w:rsid w:val="002E6703"/>
    <w:rsid w:val="002E6A34"/>
    <w:rsid w:val="002E7FCA"/>
    <w:rsid w:val="002F00DF"/>
    <w:rsid w:val="002F184B"/>
    <w:rsid w:val="002F28EE"/>
    <w:rsid w:val="002F2D17"/>
    <w:rsid w:val="002F3A74"/>
    <w:rsid w:val="002F4DBD"/>
    <w:rsid w:val="002F5166"/>
    <w:rsid w:val="002F602D"/>
    <w:rsid w:val="002F6461"/>
    <w:rsid w:val="002F74B6"/>
    <w:rsid w:val="002F7927"/>
    <w:rsid w:val="00300E3A"/>
    <w:rsid w:val="0030345D"/>
    <w:rsid w:val="00304562"/>
    <w:rsid w:val="00304D95"/>
    <w:rsid w:val="00305160"/>
    <w:rsid w:val="003059A0"/>
    <w:rsid w:val="00305A27"/>
    <w:rsid w:val="00306836"/>
    <w:rsid w:val="003074AC"/>
    <w:rsid w:val="003077E9"/>
    <w:rsid w:val="00307C3B"/>
    <w:rsid w:val="0031087F"/>
    <w:rsid w:val="00311788"/>
    <w:rsid w:val="00311CB9"/>
    <w:rsid w:val="003127A4"/>
    <w:rsid w:val="00312F05"/>
    <w:rsid w:val="00313DEC"/>
    <w:rsid w:val="00314026"/>
    <w:rsid w:val="003149C2"/>
    <w:rsid w:val="00314EC5"/>
    <w:rsid w:val="003150DF"/>
    <w:rsid w:val="003178C2"/>
    <w:rsid w:val="00321E84"/>
    <w:rsid w:val="0032246C"/>
    <w:rsid w:val="003229C3"/>
    <w:rsid w:val="00322DE6"/>
    <w:rsid w:val="003247B5"/>
    <w:rsid w:val="00324856"/>
    <w:rsid w:val="003251E3"/>
    <w:rsid w:val="00325CD0"/>
    <w:rsid w:val="00326210"/>
    <w:rsid w:val="0032643A"/>
    <w:rsid w:val="00327051"/>
    <w:rsid w:val="003275C0"/>
    <w:rsid w:val="00327B49"/>
    <w:rsid w:val="0033083D"/>
    <w:rsid w:val="0033100F"/>
    <w:rsid w:val="0033277E"/>
    <w:rsid w:val="00332F5F"/>
    <w:rsid w:val="00333DC5"/>
    <w:rsid w:val="003350C6"/>
    <w:rsid w:val="00336AC7"/>
    <w:rsid w:val="00337580"/>
    <w:rsid w:val="0033785E"/>
    <w:rsid w:val="00337A4F"/>
    <w:rsid w:val="00340AEC"/>
    <w:rsid w:val="0034152E"/>
    <w:rsid w:val="00341828"/>
    <w:rsid w:val="00344E6F"/>
    <w:rsid w:val="00345613"/>
    <w:rsid w:val="00345DB2"/>
    <w:rsid w:val="003507AD"/>
    <w:rsid w:val="0035142E"/>
    <w:rsid w:val="003518BD"/>
    <w:rsid w:val="003529C6"/>
    <w:rsid w:val="003531B0"/>
    <w:rsid w:val="00353348"/>
    <w:rsid w:val="00355466"/>
    <w:rsid w:val="00356E83"/>
    <w:rsid w:val="00356F9E"/>
    <w:rsid w:val="00357115"/>
    <w:rsid w:val="00357E70"/>
    <w:rsid w:val="0036095A"/>
    <w:rsid w:val="00360D04"/>
    <w:rsid w:val="00361849"/>
    <w:rsid w:val="00363041"/>
    <w:rsid w:val="00363F33"/>
    <w:rsid w:val="00363F9F"/>
    <w:rsid w:val="003640CC"/>
    <w:rsid w:val="00364290"/>
    <w:rsid w:val="00364BB1"/>
    <w:rsid w:val="00365563"/>
    <w:rsid w:val="003665EF"/>
    <w:rsid w:val="00366E4F"/>
    <w:rsid w:val="00367A09"/>
    <w:rsid w:val="0037000B"/>
    <w:rsid w:val="003722A6"/>
    <w:rsid w:val="003728F2"/>
    <w:rsid w:val="00373678"/>
    <w:rsid w:val="003738BE"/>
    <w:rsid w:val="0037463C"/>
    <w:rsid w:val="00376376"/>
    <w:rsid w:val="0037682C"/>
    <w:rsid w:val="00376886"/>
    <w:rsid w:val="00377203"/>
    <w:rsid w:val="003778B7"/>
    <w:rsid w:val="003807E6"/>
    <w:rsid w:val="003818C3"/>
    <w:rsid w:val="0038263E"/>
    <w:rsid w:val="003829FD"/>
    <w:rsid w:val="00383706"/>
    <w:rsid w:val="00383E8E"/>
    <w:rsid w:val="00384097"/>
    <w:rsid w:val="00385771"/>
    <w:rsid w:val="003869CF"/>
    <w:rsid w:val="00386CF9"/>
    <w:rsid w:val="003874BA"/>
    <w:rsid w:val="0038765B"/>
    <w:rsid w:val="00390477"/>
    <w:rsid w:val="00390EFE"/>
    <w:rsid w:val="0039116B"/>
    <w:rsid w:val="00392F1E"/>
    <w:rsid w:val="00393324"/>
    <w:rsid w:val="00394A18"/>
    <w:rsid w:val="003960F7"/>
    <w:rsid w:val="00396A6D"/>
    <w:rsid w:val="00396B92"/>
    <w:rsid w:val="00396E4F"/>
    <w:rsid w:val="003977F6"/>
    <w:rsid w:val="00397ED5"/>
    <w:rsid w:val="003A28C8"/>
    <w:rsid w:val="003A3313"/>
    <w:rsid w:val="003A36FA"/>
    <w:rsid w:val="003A38D5"/>
    <w:rsid w:val="003A3A65"/>
    <w:rsid w:val="003A4012"/>
    <w:rsid w:val="003A42D7"/>
    <w:rsid w:val="003A47D9"/>
    <w:rsid w:val="003A5F40"/>
    <w:rsid w:val="003A7158"/>
    <w:rsid w:val="003A767C"/>
    <w:rsid w:val="003A7B02"/>
    <w:rsid w:val="003A7C29"/>
    <w:rsid w:val="003B0619"/>
    <w:rsid w:val="003B066C"/>
    <w:rsid w:val="003B18A3"/>
    <w:rsid w:val="003B34FE"/>
    <w:rsid w:val="003B37FC"/>
    <w:rsid w:val="003B439C"/>
    <w:rsid w:val="003B4BA7"/>
    <w:rsid w:val="003B5CD8"/>
    <w:rsid w:val="003B6AB2"/>
    <w:rsid w:val="003B78DB"/>
    <w:rsid w:val="003C0E0C"/>
    <w:rsid w:val="003C1469"/>
    <w:rsid w:val="003C39D8"/>
    <w:rsid w:val="003C4094"/>
    <w:rsid w:val="003C42E8"/>
    <w:rsid w:val="003C4B68"/>
    <w:rsid w:val="003C4FC1"/>
    <w:rsid w:val="003C568C"/>
    <w:rsid w:val="003C56CF"/>
    <w:rsid w:val="003C7200"/>
    <w:rsid w:val="003D04DD"/>
    <w:rsid w:val="003D1671"/>
    <w:rsid w:val="003D1873"/>
    <w:rsid w:val="003D37D7"/>
    <w:rsid w:val="003D3B61"/>
    <w:rsid w:val="003D3FFE"/>
    <w:rsid w:val="003D4096"/>
    <w:rsid w:val="003D4182"/>
    <w:rsid w:val="003D4F79"/>
    <w:rsid w:val="003D50F4"/>
    <w:rsid w:val="003D5143"/>
    <w:rsid w:val="003D515F"/>
    <w:rsid w:val="003D5413"/>
    <w:rsid w:val="003D6C74"/>
    <w:rsid w:val="003E0047"/>
    <w:rsid w:val="003E0EC9"/>
    <w:rsid w:val="003E107C"/>
    <w:rsid w:val="003E1240"/>
    <w:rsid w:val="003E264B"/>
    <w:rsid w:val="003E2708"/>
    <w:rsid w:val="003E298E"/>
    <w:rsid w:val="003E2FF7"/>
    <w:rsid w:val="003E39BA"/>
    <w:rsid w:val="003E3B9B"/>
    <w:rsid w:val="003E440D"/>
    <w:rsid w:val="003E46D0"/>
    <w:rsid w:val="003E4F3C"/>
    <w:rsid w:val="003E5484"/>
    <w:rsid w:val="003E5A53"/>
    <w:rsid w:val="003E5CBC"/>
    <w:rsid w:val="003E668C"/>
    <w:rsid w:val="003E6A9F"/>
    <w:rsid w:val="003E7268"/>
    <w:rsid w:val="003E73EB"/>
    <w:rsid w:val="003E7BF4"/>
    <w:rsid w:val="003F052B"/>
    <w:rsid w:val="003F1BC8"/>
    <w:rsid w:val="003F1F8D"/>
    <w:rsid w:val="003F228D"/>
    <w:rsid w:val="003F2475"/>
    <w:rsid w:val="003F2CEF"/>
    <w:rsid w:val="003F372A"/>
    <w:rsid w:val="003F3853"/>
    <w:rsid w:val="003F45F8"/>
    <w:rsid w:val="003F536C"/>
    <w:rsid w:val="003F53A6"/>
    <w:rsid w:val="003F58B9"/>
    <w:rsid w:val="003F6A89"/>
    <w:rsid w:val="004010AA"/>
    <w:rsid w:val="0040190D"/>
    <w:rsid w:val="00401A70"/>
    <w:rsid w:val="00402B23"/>
    <w:rsid w:val="00402C58"/>
    <w:rsid w:val="0040358C"/>
    <w:rsid w:val="0040386D"/>
    <w:rsid w:val="00404802"/>
    <w:rsid w:val="00404F8B"/>
    <w:rsid w:val="00406117"/>
    <w:rsid w:val="004062B0"/>
    <w:rsid w:val="00411ED7"/>
    <w:rsid w:val="0041280E"/>
    <w:rsid w:val="00413989"/>
    <w:rsid w:val="00413DA4"/>
    <w:rsid w:val="00413DDC"/>
    <w:rsid w:val="00414C02"/>
    <w:rsid w:val="00414E8A"/>
    <w:rsid w:val="004163FC"/>
    <w:rsid w:val="004165A6"/>
    <w:rsid w:val="0041793D"/>
    <w:rsid w:val="00417B0F"/>
    <w:rsid w:val="00417C9D"/>
    <w:rsid w:val="004208A1"/>
    <w:rsid w:val="00421130"/>
    <w:rsid w:val="004213B2"/>
    <w:rsid w:val="00421620"/>
    <w:rsid w:val="00421BE5"/>
    <w:rsid w:val="00422542"/>
    <w:rsid w:val="0042287F"/>
    <w:rsid w:val="00423012"/>
    <w:rsid w:val="0042326F"/>
    <w:rsid w:val="00423A81"/>
    <w:rsid w:val="00423F45"/>
    <w:rsid w:val="004252A0"/>
    <w:rsid w:val="004255BA"/>
    <w:rsid w:val="004259D5"/>
    <w:rsid w:val="00425F5C"/>
    <w:rsid w:val="00426729"/>
    <w:rsid w:val="004308FF"/>
    <w:rsid w:val="0043202F"/>
    <w:rsid w:val="0043228E"/>
    <w:rsid w:val="00432C58"/>
    <w:rsid w:val="004338E0"/>
    <w:rsid w:val="00433B5F"/>
    <w:rsid w:val="0043421E"/>
    <w:rsid w:val="00434D63"/>
    <w:rsid w:val="00434DB8"/>
    <w:rsid w:val="00435E00"/>
    <w:rsid w:val="00437CAF"/>
    <w:rsid w:val="004410A9"/>
    <w:rsid w:val="00441306"/>
    <w:rsid w:val="00441A0C"/>
    <w:rsid w:val="00441C57"/>
    <w:rsid w:val="00441E25"/>
    <w:rsid w:val="004426B9"/>
    <w:rsid w:val="00443404"/>
    <w:rsid w:val="0044410D"/>
    <w:rsid w:val="00444710"/>
    <w:rsid w:val="004456E7"/>
    <w:rsid w:val="00445EBF"/>
    <w:rsid w:val="00446F69"/>
    <w:rsid w:val="00447BB1"/>
    <w:rsid w:val="00450164"/>
    <w:rsid w:val="00452E75"/>
    <w:rsid w:val="00453A52"/>
    <w:rsid w:val="00453F93"/>
    <w:rsid w:val="00454478"/>
    <w:rsid w:val="00455A82"/>
    <w:rsid w:val="00455FB7"/>
    <w:rsid w:val="0045670B"/>
    <w:rsid w:val="00456EDA"/>
    <w:rsid w:val="00456FA4"/>
    <w:rsid w:val="00457505"/>
    <w:rsid w:val="00460B74"/>
    <w:rsid w:val="00460DBC"/>
    <w:rsid w:val="00460F4B"/>
    <w:rsid w:val="00461F2E"/>
    <w:rsid w:val="00462909"/>
    <w:rsid w:val="0046374A"/>
    <w:rsid w:val="004644AA"/>
    <w:rsid w:val="00464CE5"/>
    <w:rsid w:val="00465AD2"/>
    <w:rsid w:val="00465BD7"/>
    <w:rsid w:val="00466113"/>
    <w:rsid w:val="0046764B"/>
    <w:rsid w:val="004677BB"/>
    <w:rsid w:val="00467A13"/>
    <w:rsid w:val="00467FC5"/>
    <w:rsid w:val="004717A1"/>
    <w:rsid w:val="004723BF"/>
    <w:rsid w:val="004723C4"/>
    <w:rsid w:val="0047278D"/>
    <w:rsid w:val="00473085"/>
    <w:rsid w:val="00473E3D"/>
    <w:rsid w:val="0047541E"/>
    <w:rsid w:val="004768F6"/>
    <w:rsid w:val="0048015B"/>
    <w:rsid w:val="00481FEF"/>
    <w:rsid w:val="00482B15"/>
    <w:rsid w:val="00482C5E"/>
    <w:rsid w:val="00482F5C"/>
    <w:rsid w:val="0048379C"/>
    <w:rsid w:val="00483894"/>
    <w:rsid w:val="004845DE"/>
    <w:rsid w:val="0048705B"/>
    <w:rsid w:val="0048760D"/>
    <w:rsid w:val="004905FA"/>
    <w:rsid w:val="0049106E"/>
    <w:rsid w:val="004932F5"/>
    <w:rsid w:val="00493315"/>
    <w:rsid w:val="004964CF"/>
    <w:rsid w:val="00497609"/>
    <w:rsid w:val="0049778B"/>
    <w:rsid w:val="004A06CE"/>
    <w:rsid w:val="004A0886"/>
    <w:rsid w:val="004A0BD5"/>
    <w:rsid w:val="004A0F98"/>
    <w:rsid w:val="004A145A"/>
    <w:rsid w:val="004A1774"/>
    <w:rsid w:val="004A28FC"/>
    <w:rsid w:val="004A2CD6"/>
    <w:rsid w:val="004A3AFC"/>
    <w:rsid w:val="004A54CB"/>
    <w:rsid w:val="004A62D2"/>
    <w:rsid w:val="004A71ED"/>
    <w:rsid w:val="004A7730"/>
    <w:rsid w:val="004A7772"/>
    <w:rsid w:val="004A78A1"/>
    <w:rsid w:val="004A7CF9"/>
    <w:rsid w:val="004B0161"/>
    <w:rsid w:val="004B13DF"/>
    <w:rsid w:val="004B1EB8"/>
    <w:rsid w:val="004B2095"/>
    <w:rsid w:val="004B29A4"/>
    <w:rsid w:val="004B2BE4"/>
    <w:rsid w:val="004B32D6"/>
    <w:rsid w:val="004B3D32"/>
    <w:rsid w:val="004B4695"/>
    <w:rsid w:val="004B595D"/>
    <w:rsid w:val="004B7C59"/>
    <w:rsid w:val="004C1143"/>
    <w:rsid w:val="004C44F0"/>
    <w:rsid w:val="004C4D98"/>
    <w:rsid w:val="004C5DBC"/>
    <w:rsid w:val="004C6232"/>
    <w:rsid w:val="004C638A"/>
    <w:rsid w:val="004C67DB"/>
    <w:rsid w:val="004C73D2"/>
    <w:rsid w:val="004C7523"/>
    <w:rsid w:val="004C7DE7"/>
    <w:rsid w:val="004D0080"/>
    <w:rsid w:val="004D0524"/>
    <w:rsid w:val="004D0A1A"/>
    <w:rsid w:val="004D0CD6"/>
    <w:rsid w:val="004D1159"/>
    <w:rsid w:val="004D3E19"/>
    <w:rsid w:val="004D437A"/>
    <w:rsid w:val="004D587D"/>
    <w:rsid w:val="004D5C6B"/>
    <w:rsid w:val="004D6863"/>
    <w:rsid w:val="004D6EA7"/>
    <w:rsid w:val="004D7BF7"/>
    <w:rsid w:val="004D7E08"/>
    <w:rsid w:val="004E182A"/>
    <w:rsid w:val="004E2B2F"/>
    <w:rsid w:val="004E329D"/>
    <w:rsid w:val="004E3CA2"/>
    <w:rsid w:val="004E3DB4"/>
    <w:rsid w:val="004E4C56"/>
    <w:rsid w:val="004E5195"/>
    <w:rsid w:val="004E53F6"/>
    <w:rsid w:val="004E657A"/>
    <w:rsid w:val="004E67E9"/>
    <w:rsid w:val="004F004A"/>
    <w:rsid w:val="004F3E2E"/>
    <w:rsid w:val="004F6206"/>
    <w:rsid w:val="004F722D"/>
    <w:rsid w:val="004F7E5C"/>
    <w:rsid w:val="00500681"/>
    <w:rsid w:val="00500BB4"/>
    <w:rsid w:val="00500DD6"/>
    <w:rsid w:val="00500FED"/>
    <w:rsid w:val="00501C34"/>
    <w:rsid w:val="00501CE1"/>
    <w:rsid w:val="0050206A"/>
    <w:rsid w:val="00502448"/>
    <w:rsid w:val="0050352E"/>
    <w:rsid w:val="00503F28"/>
    <w:rsid w:val="005044F9"/>
    <w:rsid w:val="00504A34"/>
    <w:rsid w:val="00505384"/>
    <w:rsid w:val="005057D9"/>
    <w:rsid w:val="00505F09"/>
    <w:rsid w:val="005066EB"/>
    <w:rsid w:val="0051077A"/>
    <w:rsid w:val="00511BF4"/>
    <w:rsid w:val="00511C2D"/>
    <w:rsid w:val="0051205A"/>
    <w:rsid w:val="005129BC"/>
    <w:rsid w:val="005149EC"/>
    <w:rsid w:val="00515B98"/>
    <w:rsid w:val="00516015"/>
    <w:rsid w:val="0051709A"/>
    <w:rsid w:val="005202AD"/>
    <w:rsid w:val="005202C4"/>
    <w:rsid w:val="00520836"/>
    <w:rsid w:val="00520901"/>
    <w:rsid w:val="0052096B"/>
    <w:rsid w:val="00521C0D"/>
    <w:rsid w:val="00522798"/>
    <w:rsid w:val="005228AE"/>
    <w:rsid w:val="00522BAA"/>
    <w:rsid w:val="00522C70"/>
    <w:rsid w:val="00524540"/>
    <w:rsid w:val="00524A7A"/>
    <w:rsid w:val="005251B3"/>
    <w:rsid w:val="00525A2E"/>
    <w:rsid w:val="00525EF2"/>
    <w:rsid w:val="005261E1"/>
    <w:rsid w:val="00526242"/>
    <w:rsid w:val="00526942"/>
    <w:rsid w:val="00527751"/>
    <w:rsid w:val="00527AA7"/>
    <w:rsid w:val="00527F0C"/>
    <w:rsid w:val="0053079A"/>
    <w:rsid w:val="00530C31"/>
    <w:rsid w:val="00531021"/>
    <w:rsid w:val="005310B9"/>
    <w:rsid w:val="005314B4"/>
    <w:rsid w:val="005326AA"/>
    <w:rsid w:val="00532F49"/>
    <w:rsid w:val="00534B8E"/>
    <w:rsid w:val="00534E08"/>
    <w:rsid w:val="00534EE0"/>
    <w:rsid w:val="005366AB"/>
    <w:rsid w:val="00536C2E"/>
    <w:rsid w:val="00536F3D"/>
    <w:rsid w:val="00537017"/>
    <w:rsid w:val="0053790B"/>
    <w:rsid w:val="0054035E"/>
    <w:rsid w:val="00540741"/>
    <w:rsid w:val="005419F9"/>
    <w:rsid w:val="00541D75"/>
    <w:rsid w:val="00541F76"/>
    <w:rsid w:val="005420AA"/>
    <w:rsid w:val="00542CFC"/>
    <w:rsid w:val="00542DBE"/>
    <w:rsid w:val="00543457"/>
    <w:rsid w:val="00545928"/>
    <w:rsid w:val="0054601A"/>
    <w:rsid w:val="00546918"/>
    <w:rsid w:val="00546E4C"/>
    <w:rsid w:val="005470C0"/>
    <w:rsid w:val="0054712C"/>
    <w:rsid w:val="00550111"/>
    <w:rsid w:val="00550341"/>
    <w:rsid w:val="0055059B"/>
    <w:rsid w:val="00550817"/>
    <w:rsid w:val="00550974"/>
    <w:rsid w:val="00550990"/>
    <w:rsid w:val="00550AEF"/>
    <w:rsid w:val="00551B0F"/>
    <w:rsid w:val="005529A9"/>
    <w:rsid w:val="00552C1E"/>
    <w:rsid w:val="00553600"/>
    <w:rsid w:val="00554382"/>
    <w:rsid w:val="00554F46"/>
    <w:rsid w:val="0055666A"/>
    <w:rsid w:val="00556DBC"/>
    <w:rsid w:val="00557205"/>
    <w:rsid w:val="005579D5"/>
    <w:rsid w:val="005620F8"/>
    <w:rsid w:val="005621F5"/>
    <w:rsid w:val="005640F7"/>
    <w:rsid w:val="00564F9C"/>
    <w:rsid w:val="00565503"/>
    <w:rsid w:val="005663EC"/>
    <w:rsid w:val="00567B1F"/>
    <w:rsid w:val="00570B76"/>
    <w:rsid w:val="00570DD0"/>
    <w:rsid w:val="00571403"/>
    <w:rsid w:val="00571D72"/>
    <w:rsid w:val="005722FD"/>
    <w:rsid w:val="005728C2"/>
    <w:rsid w:val="0057322B"/>
    <w:rsid w:val="005732AB"/>
    <w:rsid w:val="00573CB1"/>
    <w:rsid w:val="00575475"/>
    <w:rsid w:val="00577273"/>
    <w:rsid w:val="00577779"/>
    <w:rsid w:val="0057787A"/>
    <w:rsid w:val="00577958"/>
    <w:rsid w:val="00581378"/>
    <w:rsid w:val="005833C0"/>
    <w:rsid w:val="00583996"/>
    <w:rsid w:val="00584069"/>
    <w:rsid w:val="005843BC"/>
    <w:rsid w:val="0058468E"/>
    <w:rsid w:val="00584FD6"/>
    <w:rsid w:val="00585487"/>
    <w:rsid w:val="00585A4C"/>
    <w:rsid w:val="00586023"/>
    <w:rsid w:val="005869E2"/>
    <w:rsid w:val="0058737E"/>
    <w:rsid w:val="00587E9A"/>
    <w:rsid w:val="00590522"/>
    <w:rsid w:val="00590B9C"/>
    <w:rsid w:val="00590C2C"/>
    <w:rsid w:val="00590F7E"/>
    <w:rsid w:val="00591017"/>
    <w:rsid w:val="005913E2"/>
    <w:rsid w:val="00591C1B"/>
    <w:rsid w:val="005924CE"/>
    <w:rsid w:val="005924D3"/>
    <w:rsid w:val="00594A9B"/>
    <w:rsid w:val="00594DE2"/>
    <w:rsid w:val="005954F7"/>
    <w:rsid w:val="00595B87"/>
    <w:rsid w:val="00597D6C"/>
    <w:rsid w:val="00597EB4"/>
    <w:rsid w:val="005A0A4F"/>
    <w:rsid w:val="005A0D48"/>
    <w:rsid w:val="005A18D7"/>
    <w:rsid w:val="005A19C2"/>
    <w:rsid w:val="005A22EE"/>
    <w:rsid w:val="005A2BCA"/>
    <w:rsid w:val="005A3785"/>
    <w:rsid w:val="005A3C1B"/>
    <w:rsid w:val="005A3E34"/>
    <w:rsid w:val="005A3E6F"/>
    <w:rsid w:val="005A4347"/>
    <w:rsid w:val="005A56BB"/>
    <w:rsid w:val="005A5C80"/>
    <w:rsid w:val="005A6202"/>
    <w:rsid w:val="005A6416"/>
    <w:rsid w:val="005A70D3"/>
    <w:rsid w:val="005A7975"/>
    <w:rsid w:val="005B0513"/>
    <w:rsid w:val="005B1350"/>
    <w:rsid w:val="005B142F"/>
    <w:rsid w:val="005B14DE"/>
    <w:rsid w:val="005B158E"/>
    <w:rsid w:val="005B1740"/>
    <w:rsid w:val="005B2055"/>
    <w:rsid w:val="005B21CD"/>
    <w:rsid w:val="005B3DCB"/>
    <w:rsid w:val="005B4C4E"/>
    <w:rsid w:val="005B4FEA"/>
    <w:rsid w:val="005B558E"/>
    <w:rsid w:val="005B5D30"/>
    <w:rsid w:val="005B658A"/>
    <w:rsid w:val="005B6591"/>
    <w:rsid w:val="005B7A2F"/>
    <w:rsid w:val="005C0E0E"/>
    <w:rsid w:val="005C13EF"/>
    <w:rsid w:val="005C25AE"/>
    <w:rsid w:val="005C2F8B"/>
    <w:rsid w:val="005C46F3"/>
    <w:rsid w:val="005C4CCE"/>
    <w:rsid w:val="005C5584"/>
    <w:rsid w:val="005C597A"/>
    <w:rsid w:val="005C6955"/>
    <w:rsid w:val="005C77D7"/>
    <w:rsid w:val="005D134A"/>
    <w:rsid w:val="005D2CF1"/>
    <w:rsid w:val="005D32FF"/>
    <w:rsid w:val="005D33AD"/>
    <w:rsid w:val="005D52EB"/>
    <w:rsid w:val="005D62E9"/>
    <w:rsid w:val="005D68A8"/>
    <w:rsid w:val="005D6939"/>
    <w:rsid w:val="005D7529"/>
    <w:rsid w:val="005D760D"/>
    <w:rsid w:val="005E0559"/>
    <w:rsid w:val="005E09FB"/>
    <w:rsid w:val="005E104F"/>
    <w:rsid w:val="005E3A27"/>
    <w:rsid w:val="005E429D"/>
    <w:rsid w:val="005E6834"/>
    <w:rsid w:val="005E6C6A"/>
    <w:rsid w:val="005E6D38"/>
    <w:rsid w:val="005E79CA"/>
    <w:rsid w:val="005F059F"/>
    <w:rsid w:val="005F18B0"/>
    <w:rsid w:val="005F1B4D"/>
    <w:rsid w:val="005F25D6"/>
    <w:rsid w:val="005F2863"/>
    <w:rsid w:val="005F3295"/>
    <w:rsid w:val="005F3E21"/>
    <w:rsid w:val="005F436A"/>
    <w:rsid w:val="005F59AC"/>
    <w:rsid w:val="005F6814"/>
    <w:rsid w:val="005F6F7B"/>
    <w:rsid w:val="005F7CCD"/>
    <w:rsid w:val="00601354"/>
    <w:rsid w:val="0060376A"/>
    <w:rsid w:val="00603CBB"/>
    <w:rsid w:val="00604B27"/>
    <w:rsid w:val="00605274"/>
    <w:rsid w:val="00605A07"/>
    <w:rsid w:val="00606579"/>
    <w:rsid w:val="006069D1"/>
    <w:rsid w:val="006075C7"/>
    <w:rsid w:val="006078F3"/>
    <w:rsid w:val="00610395"/>
    <w:rsid w:val="00611583"/>
    <w:rsid w:val="00612FB7"/>
    <w:rsid w:val="00613C87"/>
    <w:rsid w:val="00615E00"/>
    <w:rsid w:val="00621DC4"/>
    <w:rsid w:val="00622915"/>
    <w:rsid w:val="006239A9"/>
    <w:rsid w:val="00624A8D"/>
    <w:rsid w:val="00624F94"/>
    <w:rsid w:val="00625D09"/>
    <w:rsid w:val="006263D1"/>
    <w:rsid w:val="006266E7"/>
    <w:rsid w:val="00630A1B"/>
    <w:rsid w:val="00630B35"/>
    <w:rsid w:val="0063159D"/>
    <w:rsid w:val="00631F00"/>
    <w:rsid w:val="0063264B"/>
    <w:rsid w:val="006330E6"/>
    <w:rsid w:val="0063353E"/>
    <w:rsid w:val="0063395C"/>
    <w:rsid w:val="00633ABD"/>
    <w:rsid w:val="00633BE9"/>
    <w:rsid w:val="00634F2E"/>
    <w:rsid w:val="00634F7A"/>
    <w:rsid w:val="0063583D"/>
    <w:rsid w:val="00635BCF"/>
    <w:rsid w:val="00636ED9"/>
    <w:rsid w:val="006401F0"/>
    <w:rsid w:val="00641CB7"/>
    <w:rsid w:val="00641E8D"/>
    <w:rsid w:val="00642187"/>
    <w:rsid w:val="0064221E"/>
    <w:rsid w:val="006423E1"/>
    <w:rsid w:val="00643700"/>
    <w:rsid w:val="00643804"/>
    <w:rsid w:val="00643E1C"/>
    <w:rsid w:val="00644E4E"/>
    <w:rsid w:val="006460F9"/>
    <w:rsid w:val="00646222"/>
    <w:rsid w:val="00647598"/>
    <w:rsid w:val="00647C93"/>
    <w:rsid w:val="006529AF"/>
    <w:rsid w:val="006536E7"/>
    <w:rsid w:val="00653C5A"/>
    <w:rsid w:val="00653DB3"/>
    <w:rsid w:val="0065410F"/>
    <w:rsid w:val="0065469D"/>
    <w:rsid w:val="00654D8A"/>
    <w:rsid w:val="006562AC"/>
    <w:rsid w:val="006573A2"/>
    <w:rsid w:val="00657861"/>
    <w:rsid w:val="00657A4E"/>
    <w:rsid w:val="00657DEA"/>
    <w:rsid w:val="0066016C"/>
    <w:rsid w:val="006601AD"/>
    <w:rsid w:val="00662D44"/>
    <w:rsid w:val="00664C2D"/>
    <w:rsid w:val="00666F70"/>
    <w:rsid w:val="00667805"/>
    <w:rsid w:val="0066799F"/>
    <w:rsid w:val="0067065E"/>
    <w:rsid w:val="006707F2"/>
    <w:rsid w:val="0067286A"/>
    <w:rsid w:val="00674DD7"/>
    <w:rsid w:val="00675A51"/>
    <w:rsid w:val="00677363"/>
    <w:rsid w:val="00677F9C"/>
    <w:rsid w:val="0068042D"/>
    <w:rsid w:val="006806E7"/>
    <w:rsid w:val="00682336"/>
    <w:rsid w:val="006834E6"/>
    <w:rsid w:val="006839F8"/>
    <w:rsid w:val="00684740"/>
    <w:rsid w:val="00685838"/>
    <w:rsid w:val="0068589D"/>
    <w:rsid w:val="006858BE"/>
    <w:rsid w:val="006862DF"/>
    <w:rsid w:val="006865AB"/>
    <w:rsid w:val="006908EE"/>
    <w:rsid w:val="00691E63"/>
    <w:rsid w:val="00693696"/>
    <w:rsid w:val="00693A5B"/>
    <w:rsid w:val="00694203"/>
    <w:rsid w:val="00694513"/>
    <w:rsid w:val="00694671"/>
    <w:rsid w:val="0069476B"/>
    <w:rsid w:val="00697272"/>
    <w:rsid w:val="00697670"/>
    <w:rsid w:val="006A0B75"/>
    <w:rsid w:val="006A17C1"/>
    <w:rsid w:val="006A24C8"/>
    <w:rsid w:val="006A38AF"/>
    <w:rsid w:val="006A47AE"/>
    <w:rsid w:val="006A5842"/>
    <w:rsid w:val="006A5DF0"/>
    <w:rsid w:val="006A5EDC"/>
    <w:rsid w:val="006A6812"/>
    <w:rsid w:val="006A6A95"/>
    <w:rsid w:val="006A785F"/>
    <w:rsid w:val="006B010C"/>
    <w:rsid w:val="006B0CC3"/>
    <w:rsid w:val="006B1093"/>
    <w:rsid w:val="006B1205"/>
    <w:rsid w:val="006B1C95"/>
    <w:rsid w:val="006B3A7E"/>
    <w:rsid w:val="006B4E67"/>
    <w:rsid w:val="006B60CC"/>
    <w:rsid w:val="006B6746"/>
    <w:rsid w:val="006B752D"/>
    <w:rsid w:val="006C047D"/>
    <w:rsid w:val="006C0D0F"/>
    <w:rsid w:val="006C0E8F"/>
    <w:rsid w:val="006C164E"/>
    <w:rsid w:val="006C24A0"/>
    <w:rsid w:val="006C3724"/>
    <w:rsid w:val="006C4242"/>
    <w:rsid w:val="006C446D"/>
    <w:rsid w:val="006C4622"/>
    <w:rsid w:val="006C473D"/>
    <w:rsid w:val="006C54D1"/>
    <w:rsid w:val="006C5AAF"/>
    <w:rsid w:val="006C6B2F"/>
    <w:rsid w:val="006C7218"/>
    <w:rsid w:val="006C7C79"/>
    <w:rsid w:val="006D00BF"/>
    <w:rsid w:val="006D0E61"/>
    <w:rsid w:val="006D42D8"/>
    <w:rsid w:val="006D558E"/>
    <w:rsid w:val="006D5647"/>
    <w:rsid w:val="006D595E"/>
    <w:rsid w:val="006D62A6"/>
    <w:rsid w:val="006D63A6"/>
    <w:rsid w:val="006D7153"/>
    <w:rsid w:val="006E0125"/>
    <w:rsid w:val="006E07BE"/>
    <w:rsid w:val="006E09D1"/>
    <w:rsid w:val="006E14B4"/>
    <w:rsid w:val="006E18DD"/>
    <w:rsid w:val="006E1E2D"/>
    <w:rsid w:val="006E202D"/>
    <w:rsid w:val="006E31F1"/>
    <w:rsid w:val="006E4A52"/>
    <w:rsid w:val="006E5998"/>
    <w:rsid w:val="006E63E7"/>
    <w:rsid w:val="006E71DD"/>
    <w:rsid w:val="006E771D"/>
    <w:rsid w:val="006F08C2"/>
    <w:rsid w:val="006F1706"/>
    <w:rsid w:val="006F1A4D"/>
    <w:rsid w:val="006F1C3D"/>
    <w:rsid w:val="006F23C7"/>
    <w:rsid w:val="006F3312"/>
    <w:rsid w:val="006F333D"/>
    <w:rsid w:val="006F3FCA"/>
    <w:rsid w:val="006F4823"/>
    <w:rsid w:val="006F4AA3"/>
    <w:rsid w:val="006F68C4"/>
    <w:rsid w:val="006F776F"/>
    <w:rsid w:val="006F7CA5"/>
    <w:rsid w:val="006F7D88"/>
    <w:rsid w:val="006F7FFA"/>
    <w:rsid w:val="00703188"/>
    <w:rsid w:val="00703795"/>
    <w:rsid w:val="00704090"/>
    <w:rsid w:val="00704887"/>
    <w:rsid w:val="00704A69"/>
    <w:rsid w:val="00704A98"/>
    <w:rsid w:val="00704D90"/>
    <w:rsid w:val="00705030"/>
    <w:rsid w:val="00705352"/>
    <w:rsid w:val="0070589A"/>
    <w:rsid w:val="00710DCC"/>
    <w:rsid w:val="007134F9"/>
    <w:rsid w:val="0071470D"/>
    <w:rsid w:val="0071646C"/>
    <w:rsid w:val="0071665F"/>
    <w:rsid w:val="0071667A"/>
    <w:rsid w:val="00716A00"/>
    <w:rsid w:val="00716AC0"/>
    <w:rsid w:val="0071777A"/>
    <w:rsid w:val="00717888"/>
    <w:rsid w:val="00717C72"/>
    <w:rsid w:val="00722213"/>
    <w:rsid w:val="007229DB"/>
    <w:rsid w:val="0072585C"/>
    <w:rsid w:val="007305EE"/>
    <w:rsid w:val="00731F75"/>
    <w:rsid w:val="007335E3"/>
    <w:rsid w:val="007339B9"/>
    <w:rsid w:val="0073511D"/>
    <w:rsid w:val="00735467"/>
    <w:rsid w:val="00735D7E"/>
    <w:rsid w:val="007369C8"/>
    <w:rsid w:val="00736AD9"/>
    <w:rsid w:val="00737B1A"/>
    <w:rsid w:val="00737D79"/>
    <w:rsid w:val="0074065B"/>
    <w:rsid w:val="00741060"/>
    <w:rsid w:val="00744117"/>
    <w:rsid w:val="00744309"/>
    <w:rsid w:val="0074490A"/>
    <w:rsid w:val="007471D3"/>
    <w:rsid w:val="007475E0"/>
    <w:rsid w:val="0075084B"/>
    <w:rsid w:val="00750864"/>
    <w:rsid w:val="007508D8"/>
    <w:rsid w:val="00751672"/>
    <w:rsid w:val="00751A23"/>
    <w:rsid w:val="00751D8A"/>
    <w:rsid w:val="007521A2"/>
    <w:rsid w:val="00752B64"/>
    <w:rsid w:val="00752E30"/>
    <w:rsid w:val="00753552"/>
    <w:rsid w:val="00753944"/>
    <w:rsid w:val="00753C98"/>
    <w:rsid w:val="00753D1C"/>
    <w:rsid w:val="007544F3"/>
    <w:rsid w:val="0075483E"/>
    <w:rsid w:val="00754BC9"/>
    <w:rsid w:val="007551D3"/>
    <w:rsid w:val="00755595"/>
    <w:rsid w:val="007555AE"/>
    <w:rsid w:val="00756851"/>
    <w:rsid w:val="00756ABA"/>
    <w:rsid w:val="00760202"/>
    <w:rsid w:val="0076076E"/>
    <w:rsid w:val="007607EC"/>
    <w:rsid w:val="00761348"/>
    <w:rsid w:val="007621F2"/>
    <w:rsid w:val="00762F2A"/>
    <w:rsid w:val="007641A2"/>
    <w:rsid w:val="007645E5"/>
    <w:rsid w:val="007657D1"/>
    <w:rsid w:val="00765892"/>
    <w:rsid w:val="00766372"/>
    <w:rsid w:val="00766F07"/>
    <w:rsid w:val="00767344"/>
    <w:rsid w:val="0077021C"/>
    <w:rsid w:val="0077133C"/>
    <w:rsid w:val="007720DC"/>
    <w:rsid w:val="00772831"/>
    <w:rsid w:val="00772A5B"/>
    <w:rsid w:val="00775DD8"/>
    <w:rsid w:val="0077657C"/>
    <w:rsid w:val="00776CFA"/>
    <w:rsid w:val="00780053"/>
    <w:rsid w:val="00781242"/>
    <w:rsid w:val="00782989"/>
    <w:rsid w:val="00783955"/>
    <w:rsid w:val="00784D93"/>
    <w:rsid w:val="00784DE5"/>
    <w:rsid w:val="00784E56"/>
    <w:rsid w:val="00785468"/>
    <w:rsid w:val="0078766B"/>
    <w:rsid w:val="00787780"/>
    <w:rsid w:val="00790228"/>
    <w:rsid w:val="00790A20"/>
    <w:rsid w:val="00790B8A"/>
    <w:rsid w:val="00790FCD"/>
    <w:rsid w:val="0079202A"/>
    <w:rsid w:val="007925E9"/>
    <w:rsid w:val="00793101"/>
    <w:rsid w:val="007938C9"/>
    <w:rsid w:val="00793B71"/>
    <w:rsid w:val="00793BD9"/>
    <w:rsid w:val="007944AA"/>
    <w:rsid w:val="00795323"/>
    <w:rsid w:val="0079616C"/>
    <w:rsid w:val="00796A69"/>
    <w:rsid w:val="00796D03"/>
    <w:rsid w:val="007A0AFE"/>
    <w:rsid w:val="007A16C1"/>
    <w:rsid w:val="007A178B"/>
    <w:rsid w:val="007A1BA6"/>
    <w:rsid w:val="007A22BA"/>
    <w:rsid w:val="007A27F9"/>
    <w:rsid w:val="007A29A7"/>
    <w:rsid w:val="007A42AB"/>
    <w:rsid w:val="007A730B"/>
    <w:rsid w:val="007B00D4"/>
    <w:rsid w:val="007B21F3"/>
    <w:rsid w:val="007B229F"/>
    <w:rsid w:val="007B2579"/>
    <w:rsid w:val="007B277E"/>
    <w:rsid w:val="007B2C29"/>
    <w:rsid w:val="007B40AE"/>
    <w:rsid w:val="007B5626"/>
    <w:rsid w:val="007B576A"/>
    <w:rsid w:val="007B5915"/>
    <w:rsid w:val="007B6288"/>
    <w:rsid w:val="007B67EE"/>
    <w:rsid w:val="007B70A6"/>
    <w:rsid w:val="007B7108"/>
    <w:rsid w:val="007B77FB"/>
    <w:rsid w:val="007B7BA3"/>
    <w:rsid w:val="007C075D"/>
    <w:rsid w:val="007C0870"/>
    <w:rsid w:val="007C0B64"/>
    <w:rsid w:val="007C0E6B"/>
    <w:rsid w:val="007C0E7F"/>
    <w:rsid w:val="007C35A7"/>
    <w:rsid w:val="007C360E"/>
    <w:rsid w:val="007C3847"/>
    <w:rsid w:val="007C3AAA"/>
    <w:rsid w:val="007C3BBD"/>
    <w:rsid w:val="007C454B"/>
    <w:rsid w:val="007C5069"/>
    <w:rsid w:val="007C5A30"/>
    <w:rsid w:val="007C5BBE"/>
    <w:rsid w:val="007C61CD"/>
    <w:rsid w:val="007C61CF"/>
    <w:rsid w:val="007C63F1"/>
    <w:rsid w:val="007C65C1"/>
    <w:rsid w:val="007C6908"/>
    <w:rsid w:val="007C69AA"/>
    <w:rsid w:val="007C70B8"/>
    <w:rsid w:val="007C7AA1"/>
    <w:rsid w:val="007D0EF0"/>
    <w:rsid w:val="007D1A94"/>
    <w:rsid w:val="007D2783"/>
    <w:rsid w:val="007D27AE"/>
    <w:rsid w:val="007D293E"/>
    <w:rsid w:val="007D2C8C"/>
    <w:rsid w:val="007D46DA"/>
    <w:rsid w:val="007D4E59"/>
    <w:rsid w:val="007D5E07"/>
    <w:rsid w:val="007D6352"/>
    <w:rsid w:val="007D6BC8"/>
    <w:rsid w:val="007D7637"/>
    <w:rsid w:val="007D783D"/>
    <w:rsid w:val="007D7D23"/>
    <w:rsid w:val="007E07E6"/>
    <w:rsid w:val="007E106C"/>
    <w:rsid w:val="007E1FDF"/>
    <w:rsid w:val="007E2B8C"/>
    <w:rsid w:val="007E2DF4"/>
    <w:rsid w:val="007E6759"/>
    <w:rsid w:val="007E728A"/>
    <w:rsid w:val="007E7DF2"/>
    <w:rsid w:val="007F0ACB"/>
    <w:rsid w:val="007F0C2C"/>
    <w:rsid w:val="007F197C"/>
    <w:rsid w:val="007F1F3F"/>
    <w:rsid w:val="007F2218"/>
    <w:rsid w:val="007F2E24"/>
    <w:rsid w:val="007F35B4"/>
    <w:rsid w:val="007F3B4F"/>
    <w:rsid w:val="007F3D68"/>
    <w:rsid w:val="007F3D6D"/>
    <w:rsid w:val="007F3DEF"/>
    <w:rsid w:val="007F4619"/>
    <w:rsid w:val="007F5084"/>
    <w:rsid w:val="007F5193"/>
    <w:rsid w:val="007F54F7"/>
    <w:rsid w:val="007F673A"/>
    <w:rsid w:val="007F7C7E"/>
    <w:rsid w:val="007F7D1D"/>
    <w:rsid w:val="00800F72"/>
    <w:rsid w:val="00801196"/>
    <w:rsid w:val="00801474"/>
    <w:rsid w:val="008015DF"/>
    <w:rsid w:val="00803019"/>
    <w:rsid w:val="0080385D"/>
    <w:rsid w:val="00803CCB"/>
    <w:rsid w:val="008044B9"/>
    <w:rsid w:val="00804CF7"/>
    <w:rsid w:val="0080703C"/>
    <w:rsid w:val="008109AB"/>
    <w:rsid w:val="00810E3F"/>
    <w:rsid w:val="008116EC"/>
    <w:rsid w:val="00813D85"/>
    <w:rsid w:val="00814422"/>
    <w:rsid w:val="00814627"/>
    <w:rsid w:val="00815D67"/>
    <w:rsid w:val="008160AD"/>
    <w:rsid w:val="008160E4"/>
    <w:rsid w:val="008164C9"/>
    <w:rsid w:val="00816972"/>
    <w:rsid w:val="00816EEA"/>
    <w:rsid w:val="008200EF"/>
    <w:rsid w:val="00820A51"/>
    <w:rsid w:val="00820DD6"/>
    <w:rsid w:val="0082277A"/>
    <w:rsid w:val="0082288D"/>
    <w:rsid w:val="00823068"/>
    <w:rsid w:val="0082455E"/>
    <w:rsid w:val="0082505B"/>
    <w:rsid w:val="00830F48"/>
    <w:rsid w:val="008326C0"/>
    <w:rsid w:val="0083270D"/>
    <w:rsid w:val="00833765"/>
    <w:rsid w:val="0083488D"/>
    <w:rsid w:val="0083516E"/>
    <w:rsid w:val="00836D76"/>
    <w:rsid w:val="00837CFA"/>
    <w:rsid w:val="00840517"/>
    <w:rsid w:val="00841331"/>
    <w:rsid w:val="008424CC"/>
    <w:rsid w:val="0084281B"/>
    <w:rsid w:val="00843665"/>
    <w:rsid w:val="00844A3D"/>
    <w:rsid w:val="00844CC1"/>
    <w:rsid w:val="00844E72"/>
    <w:rsid w:val="00845054"/>
    <w:rsid w:val="00845F6F"/>
    <w:rsid w:val="00846085"/>
    <w:rsid w:val="00846262"/>
    <w:rsid w:val="00846C12"/>
    <w:rsid w:val="00847387"/>
    <w:rsid w:val="008518AD"/>
    <w:rsid w:val="00852370"/>
    <w:rsid w:val="00852A21"/>
    <w:rsid w:val="008533D2"/>
    <w:rsid w:val="00853A37"/>
    <w:rsid w:val="008541B8"/>
    <w:rsid w:val="00854615"/>
    <w:rsid w:val="00854C29"/>
    <w:rsid w:val="00855457"/>
    <w:rsid w:val="00855A72"/>
    <w:rsid w:val="0085681B"/>
    <w:rsid w:val="00857232"/>
    <w:rsid w:val="008575C8"/>
    <w:rsid w:val="00857741"/>
    <w:rsid w:val="0085795F"/>
    <w:rsid w:val="00857975"/>
    <w:rsid w:val="00862516"/>
    <w:rsid w:val="008627D1"/>
    <w:rsid w:val="008628A5"/>
    <w:rsid w:val="008635A6"/>
    <w:rsid w:val="00863639"/>
    <w:rsid w:val="00863C20"/>
    <w:rsid w:val="00865AF6"/>
    <w:rsid w:val="00865EBC"/>
    <w:rsid w:val="00866836"/>
    <w:rsid w:val="008677B4"/>
    <w:rsid w:val="00873FC4"/>
    <w:rsid w:val="008744C0"/>
    <w:rsid w:val="00874D0D"/>
    <w:rsid w:val="008761AC"/>
    <w:rsid w:val="008764D3"/>
    <w:rsid w:val="00880011"/>
    <w:rsid w:val="0088090C"/>
    <w:rsid w:val="00880919"/>
    <w:rsid w:val="00881460"/>
    <w:rsid w:val="00882743"/>
    <w:rsid w:val="00883497"/>
    <w:rsid w:val="008840F7"/>
    <w:rsid w:val="00884D76"/>
    <w:rsid w:val="00885510"/>
    <w:rsid w:val="00885661"/>
    <w:rsid w:val="00885901"/>
    <w:rsid w:val="00885A90"/>
    <w:rsid w:val="00886889"/>
    <w:rsid w:val="00886E2E"/>
    <w:rsid w:val="00886FD8"/>
    <w:rsid w:val="00887305"/>
    <w:rsid w:val="008879C6"/>
    <w:rsid w:val="00890B4A"/>
    <w:rsid w:val="00890F8D"/>
    <w:rsid w:val="00892E3C"/>
    <w:rsid w:val="00892FB2"/>
    <w:rsid w:val="00893058"/>
    <w:rsid w:val="008936F4"/>
    <w:rsid w:val="008936FA"/>
    <w:rsid w:val="00894D66"/>
    <w:rsid w:val="00895096"/>
    <w:rsid w:val="008953DE"/>
    <w:rsid w:val="00895D2C"/>
    <w:rsid w:val="00896249"/>
    <w:rsid w:val="00897112"/>
    <w:rsid w:val="00897549"/>
    <w:rsid w:val="008976F5"/>
    <w:rsid w:val="00897B10"/>
    <w:rsid w:val="008A027E"/>
    <w:rsid w:val="008A1355"/>
    <w:rsid w:val="008A1624"/>
    <w:rsid w:val="008A2582"/>
    <w:rsid w:val="008A4294"/>
    <w:rsid w:val="008A56DE"/>
    <w:rsid w:val="008A5CA2"/>
    <w:rsid w:val="008A6177"/>
    <w:rsid w:val="008A65FE"/>
    <w:rsid w:val="008A73CA"/>
    <w:rsid w:val="008B009D"/>
    <w:rsid w:val="008B059C"/>
    <w:rsid w:val="008B06AC"/>
    <w:rsid w:val="008B07BC"/>
    <w:rsid w:val="008B1F4F"/>
    <w:rsid w:val="008B4198"/>
    <w:rsid w:val="008B4F8E"/>
    <w:rsid w:val="008B6029"/>
    <w:rsid w:val="008B609C"/>
    <w:rsid w:val="008B6798"/>
    <w:rsid w:val="008B708C"/>
    <w:rsid w:val="008B7294"/>
    <w:rsid w:val="008B7EB3"/>
    <w:rsid w:val="008C05B6"/>
    <w:rsid w:val="008C07A6"/>
    <w:rsid w:val="008C190D"/>
    <w:rsid w:val="008C23A3"/>
    <w:rsid w:val="008C245B"/>
    <w:rsid w:val="008C26DD"/>
    <w:rsid w:val="008C34CE"/>
    <w:rsid w:val="008C36A2"/>
    <w:rsid w:val="008C414B"/>
    <w:rsid w:val="008C757D"/>
    <w:rsid w:val="008C7B93"/>
    <w:rsid w:val="008D07A8"/>
    <w:rsid w:val="008D14F4"/>
    <w:rsid w:val="008D19AB"/>
    <w:rsid w:val="008D1C12"/>
    <w:rsid w:val="008D2086"/>
    <w:rsid w:val="008D27C6"/>
    <w:rsid w:val="008D2F0C"/>
    <w:rsid w:val="008D3A11"/>
    <w:rsid w:val="008D3BEC"/>
    <w:rsid w:val="008D3F89"/>
    <w:rsid w:val="008D4187"/>
    <w:rsid w:val="008D41F9"/>
    <w:rsid w:val="008D5529"/>
    <w:rsid w:val="008D5AAD"/>
    <w:rsid w:val="008D5CAA"/>
    <w:rsid w:val="008D609B"/>
    <w:rsid w:val="008D69A2"/>
    <w:rsid w:val="008D6FD3"/>
    <w:rsid w:val="008D7300"/>
    <w:rsid w:val="008D78F1"/>
    <w:rsid w:val="008E0CC1"/>
    <w:rsid w:val="008E1252"/>
    <w:rsid w:val="008E21CF"/>
    <w:rsid w:val="008E2701"/>
    <w:rsid w:val="008E2C46"/>
    <w:rsid w:val="008E3A58"/>
    <w:rsid w:val="008E3DF7"/>
    <w:rsid w:val="008E42B0"/>
    <w:rsid w:val="008E54CE"/>
    <w:rsid w:val="008E5BBE"/>
    <w:rsid w:val="008E6085"/>
    <w:rsid w:val="008E71D7"/>
    <w:rsid w:val="008E73D2"/>
    <w:rsid w:val="008F1029"/>
    <w:rsid w:val="008F1DB7"/>
    <w:rsid w:val="008F31B9"/>
    <w:rsid w:val="008F5F2E"/>
    <w:rsid w:val="008F65D6"/>
    <w:rsid w:val="009027FF"/>
    <w:rsid w:val="00902ED6"/>
    <w:rsid w:val="00903638"/>
    <w:rsid w:val="009038D0"/>
    <w:rsid w:val="00903DCC"/>
    <w:rsid w:val="00905817"/>
    <w:rsid w:val="00906F89"/>
    <w:rsid w:val="00907403"/>
    <w:rsid w:val="00907EF6"/>
    <w:rsid w:val="009104C4"/>
    <w:rsid w:val="00911E7E"/>
    <w:rsid w:val="009124F6"/>
    <w:rsid w:val="00912E1F"/>
    <w:rsid w:val="0091303E"/>
    <w:rsid w:val="009133FF"/>
    <w:rsid w:val="00913F3D"/>
    <w:rsid w:val="009149E4"/>
    <w:rsid w:val="00914A3A"/>
    <w:rsid w:val="00914A51"/>
    <w:rsid w:val="00914AD5"/>
    <w:rsid w:val="0091769A"/>
    <w:rsid w:val="00917BA0"/>
    <w:rsid w:val="00920D89"/>
    <w:rsid w:val="00920EBA"/>
    <w:rsid w:val="00922798"/>
    <w:rsid w:val="0092294B"/>
    <w:rsid w:val="00922A0E"/>
    <w:rsid w:val="00922F23"/>
    <w:rsid w:val="00923250"/>
    <w:rsid w:val="009234D9"/>
    <w:rsid w:val="009253AB"/>
    <w:rsid w:val="00925DC2"/>
    <w:rsid w:val="00925FCF"/>
    <w:rsid w:val="00925FFD"/>
    <w:rsid w:val="00926261"/>
    <w:rsid w:val="0092626A"/>
    <w:rsid w:val="009264F1"/>
    <w:rsid w:val="00926F48"/>
    <w:rsid w:val="0092703D"/>
    <w:rsid w:val="009305BB"/>
    <w:rsid w:val="00931451"/>
    <w:rsid w:val="00931AC8"/>
    <w:rsid w:val="00933732"/>
    <w:rsid w:val="009339E9"/>
    <w:rsid w:val="00933C62"/>
    <w:rsid w:val="00933E60"/>
    <w:rsid w:val="00934D1B"/>
    <w:rsid w:val="00936255"/>
    <w:rsid w:val="0093675A"/>
    <w:rsid w:val="00936FF4"/>
    <w:rsid w:val="0094041A"/>
    <w:rsid w:val="00940665"/>
    <w:rsid w:val="00941726"/>
    <w:rsid w:val="009417AA"/>
    <w:rsid w:val="009419F5"/>
    <w:rsid w:val="009420A5"/>
    <w:rsid w:val="009441EC"/>
    <w:rsid w:val="009447FD"/>
    <w:rsid w:val="0094544C"/>
    <w:rsid w:val="0094587E"/>
    <w:rsid w:val="00945C85"/>
    <w:rsid w:val="00946053"/>
    <w:rsid w:val="009473C4"/>
    <w:rsid w:val="0095066D"/>
    <w:rsid w:val="00951A9C"/>
    <w:rsid w:val="00952617"/>
    <w:rsid w:val="0095377C"/>
    <w:rsid w:val="00954A3D"/>
    <w:rsid w:val="00954F6B"/>
    <w:rsid w:val="009558A3"/>
    <w:rsid w:val="00955B22"/>
    <w:rsid w:val="009575ED"/>
    <w:rsid w:val="009577C5"/>
    <w:rsid w:val="00957B0A"/>
    <w:rsid w:val="00957DB5"/>
    <w:rsid w:val="00960A5F"/>
    <w:rsid w:val="00961C45"/>
    <w:rsid w:val="00962DB2"/>
    <w:rsid w:val="0096394F"/>
    <w:rsid w:val="00963B39"/>
    <w:rsid w:val="00964293"/>
    <w:rsid w:val="00964E56"/>
    <w:rsid w:val="00964FF5"/>
    <w:rsid w:val="00965108"/>
    <w:rsid w:val="009655D1"/>
    <w:rsid w:val="00965BC8"/>
    <w:rsid w:val="0096611F"/>
    <w:rsid w:val="0096686C"/>
    <w:rsid w:val="00966A25"/>
    <w:rsid w:val="00971368"/>
    <w:rsid w:val="00971622"/>
    <w:rsid w:val="00971C8E"/>
    <w:rsid w:val="00972355"/>
    <w:rsid w:val="00973359"/>
    <w:rsid w:val="0097344F"/>
    <w:rsid w:val="00973B17"/>
    <w:rsid w:val="00973CC8"/>
    <w:rsid w:val="00973E6D"/>
    <w:rsid w:val="009740BB"/>
    <w:rsid w:val="0097589D"/>
    <w:rsid w:val="009759A8"/>
    <w:rsid w:val="009759F5"/>
    <w:rsid w:val="00975B1F"/>
    <w:rsid w:val="009760CE"/>
    <w:rsid w:val="00976DF8"/>
    <w:rsid w:val="00976EC8"/>
    <w:rsid w:val="009779AF"/>
    <w:rsid w:val="00977E24"/>
    <w:rsid w:val="0098058E"/>
    <w:rsid w:val="00980905"/>
    <w:rsid w:val="00980D14"/>
    <w:rsid w:val="00980FA0"/>
    <w:rsid w:val="00981294"/>
    <w:rsid w:val="00981AF1"/>
    <w:rsid w:val="0098288D"/>
    <w:rsid w:val="009836AA"/>
    <w:rsid w:val="00985789"/>
    <w:rsid w:val="0098751B"/>
    <w:rsid w:val="0099024F"/>
    <w:rsid w:val="00991A20"/>
    <w:rsid w:val="00991F7D"/>
    <w:rsid w:val="0099292D"/>
    <w:rsid w:val="009930B1"/>
    <w:rsid w:val="00993BCF"/>
    <w:rsid w:val="00994211"/>
    <w:rsid w:val="00994407"/>
    <w:rsid w:val="00994FD1"/>
    <w:rsid w:val="009A0159"/>
    <w:rsid w:val="009A042A"/>
    <w:rsid w:val="009A0B26"/>
    <w:rsid w:val="009A0D46"/>
    <w:rsid w:val="009A1313"/>
    <w:rsid w:val="009A16C4"/>
    <w:rsid w:val="009A209B"/>
    <w:rsid w:val="009A22B9"/>
    <w:rsid w:val="009A28E7"/>
    <w:rsid w:val="009A4BFE"/>
    <w:rsid w:val="009A5EA9"/>
    <w:rsid w:val="009A66DF"/>
    <w:rsid w:val="009A738F"/>
    <w:rsid w:val="009B0CFA"/>
    <w:rsid w:val="009B0D24"/>
    <w:rsid w:val="009B1738"/>
    <w:rsid w:val="009B1F5F"/>
    <w:rsid w:val="009B2FA6"/>
    <w:rsid w:val="009B3624"/>
    <w:rsid w:val="009B4575"/>
    <w:rsid w:val="009B4627"/>
    <w:rsid w:val="009B714F"/>
    <w:rsid w:val="009B74B3"/>
    <w:rsid w:val="009B77F7"/>
    <w:rsid w:val="009B7909"/>
    <w:rsid w:val="009B7B9C"/>
    <w:rsid w:val="009C051A"/>
    <w:rsid w:val="009C1F56"/>
    <w:rsid w:val="009C31F2"/>
    <w:rsid w:val="009C4421"/>
    <w:rsid w:val="009C50C2"/>
    <w:rsid w:val="009C5124"/>
    <w:rsid w:val="009C788A"/>
    <w:rsid w:val="009D012E"/>
    <w:rsid w:val="009D0BDE"/>
    <w:rsid w:val="009D15D7"/>
    <w:rsid w:val="009D17D3"/>
    <w:rsid w:val="009D2045"/>
    <w:rsid w:val="009D372F"/>
    <w:rsid w:val="009D505C"/>
    <w:rsid w:val="009D5211"/>
    <w:rsid w:val="009D543C"/>
    <w:rsid w:val="009D62F6"/>
    <w:rsid w:val="009D7D85"/>
    <w:rsid w:val="009E01ED"/>
    <w:rsid w:val="009E03C6"/>
    <w:rsid w:val="009E0AB5"/>
    <w:rsid w:val="009E3055"/>
    <w:rsid w:val="009E40AA"/>
    <w:rsid w:val="009E4E7A"/>
    <w:rsid w:val="009E5D51"/>
    <w:rsid w:val="009E64B9"/>
    <w:rsid w:val="009E6B1A"/>
    <w:rsid w:val="009E7305"/>
    <w:rsid w:val="009E74E3"/>
    <w:rsid w:val="009E7520"/>
    <w:rsid w:val="009E7884"/>
    <w:rsid w:val="009F0357"/>
    <w:rsid w:val="009F0FA4"/>
    <w:rsid w:val="009F1824"/>
    <w:rsid w:val="009F2955"/>
    <w:rsid w:val="009F35C1"/>
    <w:rsid w:val="009F3C72"/>
    <w:rsid w:val="009F4B90"/>
    <w:rsid w:val="009F5874"/>
    <w:rsid w:val="009F5A1E"/>
    <w:rsid w:val="009F64F6"/>
    <w:rsid w:val="009F6ED6"/>
    <w:rsid w:val="00A0041C"/>
    <w:rsid w:val="00A00A93"/>
    <w:rsid w:val="00A00E29"/>
    <w:rsid w:val="00A037A6"/>
    <w:rsid w:val="00A039EB"/>
    <w:rsid w:val="00A0482F"/>
    <w:rsid w:val="00A04D87"/>
    <w:rsid w:val="00A07D9F"/>
    <w:rsid w:val="00A1024F"/>
    <w:rsid w:val="00A10DF5"/>
    <w:rsid w:val="00A11203"/>
    <w:rsid w:val="00A1247C"/>
    <w:rsid w:val="00A12BB1"/>
    <w:rsid w:val="00A12FB5"/>
    <w:rsid w:val="00A134D6"/>
    <w:rsid w:val="00A141AC"/>
    <w:rsid w:val="00A157D6"/>
    <w:rsid w:val="00A15E98"/>
    <w:rsid w:val="00A16135"/>
    <w:rsid w:val="00A17906"/>
    <w:rsid w:val="00A1791C"/>
    <w:rsid w:val="00A20A1E"/>
    <w:rsid w:val="00A21AC8"/>
    <w:rsid w:val="00A23023"/>
    <w:rsid w:val="00A23E7F"/>
    <w:rsid w:val="00A24705"/>
    <w:rsid w:val="00A24E41"/>
    <w:rsid w:val="00A25B5F"/>
    <w:rsid w:val="00A26627"/>
    <w:rsid w:val="00A27C1A"/>
    <w:rsid w:val="00A27DDC"/>
    <w:rsid w:val="00A30FAF"/>
    <w:rsid w:val="00A31774"/>
    <w:rsid w:val="00A31CF1"/>
    <w:rsid w:val="00A321A5"/>
    <w:rsid w:val="00A32207"/>
    <w:rsid w:val="00A324B0"/>
    <w:rsid w:val="00A3400C"/>
    <w:rsid w:val="00A34C3B"/>
    <w:rsid w:val="00A3556B"/>
    <w:rsid w:val="00A3737D"/>
    <w:rsid w:val="00A41DAA"/>
    <w:rsid w:val="00A429A8"/>
    <w:rsid w:val="00A44171"/>
    <w:rsid w:val="00A4426A"/>
    <w:rsid w:val="00A44D4E"/>
    <w:rsid w:val="00A461C7"/>
    <w:rsid w:val="00A46B58"/>
    <w:rsid w:val="00A46E93"/>
    <w:rsid w:val="00A47338"/>
    <w:rsid w:val="00A50245"/>
    <w:rsid w:val="00A5035E"/>
    <w:rsid w:val="00A50CBE"/>
    <w:rsid w:val="00A5100C"/>
    <w:rsid w:val="00A53788"/>
    <w:rsid w:val="00A537E6"/>
    <w:rsid w:val="00A53838"/>
    <w:rsid w:val="00A53E3F"/>
    <w:rsid w:val="00A5430D"/>
    <w:rsid w:val="00A54ABB"/>
    <w:rsid w:val="00A56362"/>
    <w:rsid w:val="00A56507"/>
    <w:rsid w:val="00A604E3"/>
    <w:rsid w:val="00A60524"/>
    <w:rsid w:val="00A61BDD"/>
    <w:rsid w:val="00A61FCB"/>
    <w:rsid w:val="00A63427"/>
    <w:rsid w:val="00A639CD"/>
    <w:rsid w:val="00A63E98"/>
    <w:rsid w:val="00A65E01"/>
    <w:rsid w:val="00A7032E"/>
    <w:rsid w:val="00A70C6F"/>
    <w:rsid w:val="00A71443"/>
    <w:rsid w:val="00A729A9"/>
    <w:rsid w:val="00A74915"/>
    <w:rsid w:val="00A74BE8"/>
    <w:rsid w:val="00A74ED2"/>
    <w:rsid w:val="00A75F15"/>
    <w:rsid w:val="00A7607A"/>
    <w:rsid w:val="00A7636F"/>
    <w:rsid w:val="00A76A3B"/>
    <w:rsid w:val="00A778F2"/>
    <w:rsid w:val="00A80A49"/>
    <w:rsid w:val="00A8223A"/>
    <w:rsid w:val="00A82640"/>
    <w:rsid w:val="00A826A7"/>
    <w:rsid w:val="00A8277C"/>
    <w:rsid w:val="00A82C84"/>
    <w:rsid w:val="00A83591"/>
    <w:rsid w:val="00A83DF9"/>
    <w:rsid w:val="00A843CF"/>
    <w:rsid w:val="00A843F9"/>
    <w:rsid w:val="00A851AC"/>
    <w:rsid w:val="00A857A9"/>
    <w:rsid w:val="00A85975"/>
    <w:rsid w:val="00A85BFD"/>
    <w:rsid w:val="00A85ED4"/>
    <w:rsid w:val="00A8686D"/>
    <w:rsid w:val="00A90502"/>
    <w:rsid w:val="00A905E6"/>
    <w:rsid w:val="00A905FC"/>
    <w:rsid w:val="00A90738"/>
    <w:rsid w:val="00A90864"/>
    <w:rsid w:val="00A91971"/>
    <w:rsid w:val="00A9231C"/>
    <w:rsid w:val="00A924E8"/>
    <w:rsid w:val="00A92821"/>
    <w:rsid w:val="00A92B7A"/>
    <w:rsid w:val="00A934BA"/>
    <w:rsid w:val="00A9421B"/>
    <w:rsid w:val="00A942E5"/>
    <w:rsid w:val="00A95D27"/>
    <w:rsid w:val="00A966D4"/>
    <w:rsid w:val="00A975C2"/>
    <w:rsid w:val="00A97949"/>
    <w:rsid w:val="00AA0C4E"/>
    <w:rsid w:val="00AA1245"/>
    <w:rsid w:val="00AA17C8"/>
    <w:rsid w:val="00AA21C3"/>
    <w:rsid w:val="00AA4056"/>
    <w:rsid w:val="00AA4E5B"/>
    <w:rsid w:val="00AA4F84"/>
    <w:rsid w:val="00AA58C7"/>
    <w:rsid w:val="00AA642E"/>
    <w:rsid w:val="00AA6648"/>
    <w:rsid w:val="00AA6B0F"/>
    <w:rsid w:val="00AA6CF2"/>
    <w:rsid w:val="00AA7A86"/>
    <w:rsid w:val="00AB1363"/>
    <w:rsid w:val="00AB2876"/>
    <w:rsid w:val="00AB34AE"/>
    <w:rsid w:val="00AB3670"/>
    <w:rsid w:val="00AB4EEA"/>
    <w:rsid w:val="00AB5E44"/>
    <w:rsid w:val="00AB71D9"/>
    <w:rsid w:val="00AB7443"/>
    <w:rsid w:val="00AC047F"/>
    <w:rsid w:val="00AC1737"/>
    <w:rsid w:val="00AC1CFE"/>
    <w:rsid w:val="00AC2EDB"/>
    <w:rsid w:val="00AC3907"/>
    <w:rsid w:val="00AC3A04"/>
    <w:rsid w:val="00AC3C6E"/>
    <w:rsid w:val="00AC40A2"/>
    <w:rsid w:val="00AC4E13"/>
    <w:rsid w:val="00AC66F5"/>
    <w:rsid w:val="00AC7AB4"/>
    <w:rsid w:val="00AC7EB7"/>
    <w:rsid w:val="00AD0EE2"/>
    <w:rsid w:val="00AD1263"/>
    <w:rsid w:val="00AD13FB"/>
    <w:rsid w:val="00AD1ED6"/>
    <w:rsid w:val="00AD309A"/>
    <w:rsid w:val="00AD31C9"/>
    <w:rsid w:val="00AD4977"/>
    <w:rsid w:val="00AD4E69"/>
    <w:rsid w:val="00AD5ED0"/>
    <w:rsid w:val="00AD63E0"/>
    <w:rsid w:val="00AD6A24"/>
    <w:rsid w:val="00AD6AF2"/>
    <w:rsid w:val="00AD6D86"/>
    <w:rsid w:val="00AD792C"/>
    <w:rsid w:val="00AE014A"/>
    <w:rsid w:val="00AE14B8"/>
    <w:rsid w:val="00AE1F96"/>
    <w:rsid w:val="00AE239E"/>
    <w:rsid w:val="00AE2676"/>
    <w:rsid w:val="00AE2970"/>
    <w:rsid w:val="00AE346E"/>
    <w:rsid w:val="00AE37A0"/>
    <w:rsid w:val="00AE38F0"/>
    <w:rsid w:val="00AE4B91"/>
    <w:rsid w:val="00AE4C4E"/>
    <w:rsid w:val="00AE4E52"/>
    <w:rsid w:val="00AE6C11"/>
    <w:rsid w:val="00AE6F06"/>
    <w:rsid w:val="00AE70E0"/>
    <w:rsid w:val="00AE7FF4"/>
    <w:rsid w:val="00AF13C9"/>
    <w:rsid w:val="00AF1DF7"/>
    <w:rsid w:val="00AF2560"/>
    <w:rsid w:val="00AF3671"/>
    <w:rsid w:val="00AF3827"/>
    <w:rsid w:val="00AF45E2"/>
    <w:rsid w:val="00AF53F8"/>
    <w:rsid w:val="00AF6003"/>
    <w:rsid w:val="00AF69D6"/>
    <w:rsid w:val="00AF6A19"/>
    <w:rsid w:val="00AF6A9A"/>
    <w:rsid w:val="00B006B4"/>
    <w:rsid w:val="00B00A16"/>
    <w:rsid w:val="00B020E0"/>
    <w:rsid w:val="00B0234E"/>
    <w:rsid w:val="00B0292A"/>
    <w:rsid w:val="00B04601"/>
    <w:rsid w:val="00B049B2"/>
    <w:rsid w:val="00B053DF"/>
    <w:rsid w:val="00B05AF6"/>
    <w:rsid w:val="00B05B5D"/>
    <w:rsid w:val="00B06F20"/>
    <w:rsid w:val="00B07398"/>
    <w:rsid w:val="00B100B9"/>
    <w:rsid w:val="00B1272C"/>
    <w:rsid w:val="00B127ED"/>
    <w:rsid w:val="00B12FB4"/>
    <w:rsid w:val="00B13259"/>
    <w:rsid w:val="00B1427D"/>
    <w:rsid w:val="00B14D89"/>
    <w:rsid w:val="00B1683C"/>
    <w:rsid w:val="00B17561"/>
    <w:rsid w:val="00B17859"/>
    <w:rsid w:val="00B179D4"/>
    <w:rsid w:val="00B17E25"/>
    <w:rsid w:val="00B205CF"/>
    <w:rsid w:val="00B20CD9"/>
    <w:rsid w:val="00B229F6"/>
    <w:rsid w:val="00B235D8"/>
    <w:rsid w:val="00B246AA"/>
    <w:rsid w:val="00B265DA"/>
    <w:rsid w:val="00B2723C"/>
    <w:rsid w:val="00B27607"/>
    <w:rsid w:val="00B27C6A"/>
    <w:rsid w:val="00B30AB4"/>
    <w:rsid w:val="00B31D15"/>
    <w:rsid w:val="00B32349"/>
    <w:rsid w:val="00B32711"/>
    <w:rsid w:val="00B34F78"/>
    <w:rsid w:val="00B35E9F"/>
    <w:rsid w:val="00B3719F"/>
    <w:rsid w:val="00B37273"/>
    <w:rsid w:val="00B408BD"/>
    <w:rsid w:val="00B41241"/>
    <w:rsid w:val="00B421C3"/>
    <w:rsid w:val="00B439E9"/>
    <w:rsid w:val="00B43BFF"/>
    <w:rsid w:val="00B443EA"/>
    <w:rsid w:val="00B44DA5"/>
    <w:rsid w:val="00B45DAC"/>
    <w:rsid w:val="00B46C96"/>
    <w:rsid w:val="00B47E0F"/>
    <w:rsid w:val="00B51D1E"/>
    <w:rsid w:val="00B520EF"/>
    <w:rsid w:val="00B52685"/>
    <w:rsid w:val="00B5273B"/>
    <w:rsid w:val="00B54158"/>
    <w:rsid w:val="00B54493"/>
    <w:rsid w:val="00B55259"/>
    <w:rsid w:val="00B55CAE"/>
    <w:rsid w:val="00B560BE"/>
    <w:rsid w:val="00B57188"/>
    <w:rsid w:val="00B57ACD"/>
    <w:rsid w:val="00B60A19"/>
    <w:rsid w:val="00B61302"/>
    <w:rsid w:val="00B6236C"/>
    <w:rsid w:val="00B6242E"/>
    <w:rsid w:val="00B6394D"/>
    <w:rsid w:val="00B644B2"/>
    <w:rsid w:val="00B644FD"/>
    <w:rsid w:val="00B64850"/>
    <w:rsid w:val="00B652E3"/>
    <w:rsid w:val="00B65D69"/>
    <w:rsid w:val="00B66096"/>
    <w:rsid w:val="00B66455"/>
    <w:rsid w:val="00B664D5"/>
    <w:rsid w:val="00B66B83"/>
    <w:rsid w:val="00B67061"/>
    <w:rsid w:val="00B67B10"/>
    <w:rsid w:val="00B67C03"/>
    <w:rsid w:val="00B714EC"/>
    <w:rsid w:val="00B71E2C"/>
    <w:rsid w:val="00B723ED"/>
    <w:rsid w:val="00B73167"/>
    <w:rsid w:val="00B73425"/>
    <w:rsid w:val="00B734B1"/>
    <w:rsid w:val="00B73B8A"/>
    <w:rsid w:val="00B73BF9"/>
    <w:rsid w:val="00B74080"/>
    <w:rsid w:val="00B75010"/>
    <w:rsid w:val="00B75C85"/>
    <w:rsid w:val="00B765F9"/>
    <w:rsid w:val="00B76E08"/>
    <w:rsid w:val="00B779D5"/>
    <w:rsid w:val="00B77AFE"/>
    <w:rsid w:val="00B77D31"/>
    <w:rsid w:val="00B807BD"/>
    <w:rsid w:val="00B821D7"/>
    <w:rsid w:val="00B82297"/>
    <w:rsid w:val="00B8296F"/>
    <w:rsid w:val="00B84913"/>
    <w:rsid w:val="00B855B7"/>
    <w:rsid w:val="00B85D79"/>
    <w:rsid w:val="00B86781"/>
    <w:rsid w:val="00B90151"/>
    <w:rsid w:val="00B93942"/>
    <w:rsid w:val="00B93BD1"/>
    <w:rsid w:val="00B942A3"/>
    <w:rsid w:val="00B9457A"/>
    <w:rsid w:val="00B950DC"/>
    <w:rsid w:val="00B95375"/>
    <w:rsid w:val="00B954CA"/>
    <w:rsid w:val="00B96E8D"/>
    <w:rsid w:val="00B97CAF"/>
    <w:rsid w:val="00BA0259"/>
    <w:rsid w:val="00BA0A50"/>
    <w:rsid w:val="00BA0C2A"/>
    <w:rsid w:val="00BA168D"/>
    <w:rsid w:val="00BA364B"/>
    <w:rsid w:val="00BA3D55"/>
    <w:rsid w:val="00BA49FF"/>
    <w:rsid w:val="00BA4D8B"/>
    <w:rsid w:val="00BA712C"/>
    <w:rsid w:val="00BA75F3"/>
    <w:rsid w:val="00BB14E6"/>
    <w:rsid w:val="00BB16AC"/>
    <w:rsid w:val="00BB30F6"/>
    <w:rsid w:val="00BB3148"/>
    <w:rsid w:val="00BB345B"/>
    <w:rsid w:val="00BB3F3F"/>
    <w:rsid w:val="00BB3FF0"/>
    <w:rsid w:val="00BB478C"/>
    <w:rsid w:val="00BB5183"/>
    <w:rsid w:val="00BB59AF"/>
    <w:rsid w:val="00BB750E"/>
    <w:rsid w:val="00BB7868"/>
    <w:rsid w:val="00BC0C34"/>
    <w:rsid w:val="00BC1022"/>
    <w:rsid w:val="00BC1959"/>
    <w:rsid w:val="00BC1C60"/>
    <w:rsid w:val="00BC5919"/>
    <w:rsid w:val="00BC626C"/>
    <w:rsid w:val="00BD06E8"/>
    <w:rsid w:val="00BD149B"/>
    <w:rsid w:val="00BD15DC"/>
    <w:rsid w:val="00BD1622"/>
    <w:rsid w:val="00BD16E0"/>
    <w:rsid w:val="00BD1FD4"/>
    <w:rsid w:val="00BD25AA"/>
    <w:rsid w:val="00BD4800"/>
    <w:rsid w:val="00BD4BD1"/>
    <w:rsid w:val="00BD64FA"/>
    <w:rsid w:val="00BD6AEE"/>
    <w:rsid w:val="00BD6D58"/>
    <w:rsid w:val="00BD7472"/>
    <w:rsid w:val="00BE026D"/>
    <w:rsid w:val="00BE0429"/>
    <w:rsid w:val="00BE04E1"/>
    <w:rsid w:val="00BE0CD6"/>
    <w:rsid w:val="00BE12F5"/>
    <w:rsid w:val="00BE142D"/>
    <w:rsid w:val="00BE170C"/>
    <w:rsid w:val="00BE1A81"/>
    <w:rsid w:val="00BE21D3"/>
    <w:rsid w:val="00BE2879"/>
    <w:rsid w:val="00BE33C6"/>
    <w:rsid w:val="00BE3A2B"/>
    <w:rsid w:val="00BE4320"/>
    <w:rsid w:val="00BE4396"/>
    <w:rsid w:val="00BE46BA"/>
    <w:rsid w:val="00BE70CF"/>
    <w:rsid w:val="00BE7EAB"/>
    <w:rsid w:val="00BF0131"/>
    <w:rsid w:val="00BF2BFA"/>
    <w:rsid w:val="00BF3170"/>
    <w:rsid w:val="00BF3E5D"/>
    <w:rsid w:val="00BF561A"/>
    <w:rsid w:val="00BF6E29"/>
    <w:rsid w:val="00BF7364"/>
    <w:rsid w:val="00C004E6"/>
    <w:rsid w:val="00C025A5"/>
    <w:rsid w:val="00C03AD5"/>
    <w:rsid w:val="00C0434B"/>
    <w:rsid w:val="00C06058"/>
    <w:rsid w:val="00C0643D"/>
    <w:rsid w:val="00C0717F"/>
    <w:rsid w:val="00C0747A"/>
    <w:rsid w:val="00C108CE"/>
    <w:rsid w:val="00C112FA"/>
    <w:rsid w:val="00C11416"/>
    <w:rsid w:val="00C131E5"/>
    <w:rsid w:val="00C14AA3"/>
    <w:rsid w:val="00C14F5A"/>
    <w:rsid w:val="00C1551E"/>
    <w:rsid w:val="00C15B19"/>
    <w:rsid w:val="00C15EDB"/>
    <w:rsid w:val="00C16F22"/>
    <w:rsid w:val="00C16FBE"/>
    <w:rsid w:val="00C173ED"/>
    <w:rsid w:val="00C17617"/>
    <w:rsid w:val="00C1763F"/>
    <w:rsid w:val="00C17CF8"/>
    <w:rsid w:val="00C228D4"/>
    <w:rsid w:val="00C22AD6"/>
    <w:rsid w:val="00C235F7"/>
    <w:rsid w:val="00C2521A"/>
    <w:rsid w:val="00C25343"/>
    <w:rsid w:val="00C2668B"/>
    <w:rsid w:val="00C26CBC"/>
    <w:rsid w:val="00C27379"/>
    <w:rsid w:val="00C278FB"/>
    <w:rsid w:val="00C27F09"/>
    <w:rsid w:val="00C30F33"/>
    <w:rsid w:val="00C31AD5"/>
    <w:rsid w:val="00C31F71"/>
    <w:rsid w:val="00C328A5"/>
    <w:rsid w:val="00C33F0B"/>
    <w:rsid w:val="00C34085"/>
    <w:rsid w:val="00C357A2"/>
    <w:rsid w:val="00C36117"/>
    <w:rsid w:val="00C36791"/>
    <w:rsid w:val="00C37BF6"/>
    <w:rsid w:val="00C4013F"/>
    <w:rsid w:val="00C403E3"/>
    <w:rsid w:val="00C42DC5"/>
    <w:rsid w:val="00C43B47"/>
    <w:rsid w:val="00C440F5"/>
    <w:rsid w:val="00C44BC7"/>
    <w:rsid w:val="00C46B6D"/>
    <w:rsid w:val="00C47AE4"/>
    <w:rsid w:val="00C5260F"/>
    <w:rsid w:val="00C52DB1"/>
    <w:rsid w:val="00C53E9D"/>
    <w:rsid w:val="00C56AA0"/>
    <w:rsid w:val="00C57220"/>
    <w:rsid w:val="00C6217F"/>
    <w:rsid w:val="00C62786"/>
    <w:rsid w:val="00C62D32"/>
    <w:rsid w:val="00C62E59"/>
    <w:rsid w:val="00C64051"/>
    <w:rsid w:val="00C645F0"/>
    <w:rsid w:val="00C65004"/>
    <w:rsid w:val="00C65EE4"/>
    <w:rsid w:val="00C67D31"/>
    <w:rsid w:val="00C70164"/>
    <w:rsid w:val="00C70601"/>
    <w:rsid w:val="00C7169F"/>
    <w:rsid w:val="00C71B57"/>
    <w:rsid w:val="00C72058"/>
    <w:rsid w:val="00C72803"/>
    <w:rsid w:val="00C72993"/>
    <w:rsid w:val="00C73A6F"/>
    <w:rsid w:val="00C74114"/>
    <w:rsid w:val="00C743A0"/>
    <w:rsid w:val="00C7490F"/>
    <w:rsid w:val="00C74EC2"/>
    <w:rsid w:val="00C74FF3"/>
    <w:rsid w:val="00C75565"/>
    <w:rsid w:val="00C811DB"/>
    <w:rsid w:val="00C83870"/>
    <w:rsid w:val="00C83DFF"/>
    <w:rsid w:val="00C8518F"/>
    <w:rsid w:val="00C85AD8"/>
    <w:rsid w:val="00C864F4"/>
    <w:rsid w:val="00C86B56"/>
    <w:rsid w:val="00C87647"/>
    <w:rsid w:val="00C90CD2"/>
    <w:rsid w:val="00C90E4D"/>
    <w:rsid w:val="00C90E86"/>
    <w:rsid w:val="00C91498"/>
    <w:rsid w:val="00C929DE"/>
    <w:rsid w:val="00C93ECE"/>
    <w:rsid w:val="00C93F2B"/>
    <w:rsid w:val="00C947D4"/>
    <w:rsid w:val="00C947F0"/>
    <w:rsid w:val="00C94A3A"/>
    <w:rsid w:val="00C94BB2"/>
    <w:rsid w:val="00C967A7"/>
    <w:rsid w:val="00C96DE2"/>
    <w:rsid w:val="00C973DF"/>
    <w:rsid w:val="00C97AE7"/>
    <w:rsid w:val="00C97D10"/>
    <w:rsid w:val="00CA065D"/>
    <w:rsid w:val="00CA0DE4"/>
    <w:rsid w:val="00CA0E4C"/>
    <w:rsid w:val="00CA2816"/>
    <w:rsid w:val="00CA2879"/>
    <w:rsid w:val="00CA3279"/>
    <w:rsid w:val="00CA4599"/>
    <w:rsid w:val="00CA4FC5"/>
    <w:rsid w:val="00CA516E"/>
    <w:rsid w:val="00CA55F4"/>
    <w:rsid w:val="00CA5BE6"/>
    <w:rsid w:val="00CA6F59"/>
    <w:rsid w:val="00CB11E3"/>
    <w:rsid w:val="00CB1F68"/>
    <w:rsid w:val="00CB2A54"/>
    <w:rsid w:val="00CB3E0C"/>
    <w:rsid w:val="00CB4C4A"/>
    <w:rsid w:val="00CB5278"/>
    <w:rsid w:val="00CB55D7"/>
    <w:rsid w:val="00CB607E"/>
    <w:rsid w:val="00CB6FBF"/>
    <w:rsid w:val="00CB70C2"/>
    <w:rsid w:val="00CB7C42"/>
    <w:rsid w:val="00CB7C9A"/>
    <w:rsid w:val="00CB7DA5"/>
    <w:rsid w:val="00CB7EFD"/>
    <w:rsid w:val="00CB7F65"/>
    <w:rsid w:val="00CB7FAC"/>
    <w:rsid w:val="00CC0914"/>
    <w:rsid w:val="00CC1656"/>
    <w:rsid w:val="00CC1885"/>
    <w:rsid w:val="00CC1BEC"/>
    <w:rsid w:val="00CC2574"/>
    <w:rsid w:val="00CC27C5"/>
    <w:rsid w:val="00CC2BE6"/>
    <w:rsid w:val="00CC33AC"/>
    <w:rsid w:val="00CC3B9F"/>
    <w:rsid w:val="00CC4B45"/>
    <w:rsid w:val="00CC5512"/>
    <w:rsid w:val="00CC568A"/>
    <w:rsid w:val="00CC68EE"/>
    <w:rsid w:val="00CC6F6B"/>
    <w:rsid w:val="00CD13D0"/>
    <w:rsid w:val="00CD2254"/>
    <w:rsid w:val="00CD2C6D"/>
    <w:rsid w:val="00CD3B2C"/>
    <w:rsid w:val="00CD50A0"/>
    <w:rsid w:val="00CD5987"/>
    <w:rsid w:val="00CD5C18"/>
    <w:rsid w:val="00CD5D5C"/>
    <w:rsid w:val="00CE05A0"/>
    <w:rsid w:val="00CE0DB3"/>
    <w:rsid w:val="00CE1CC6"/>
    <w:rsid w:val="00CE324F"/>
    <w:rsid w:val="00CE344B"/>
    <w:rsid w:val="00CE42A9"/>
    <w:rsid w:val="00CE4E31"/>
    <w:rsid w:val="00CE5596"/>
    <w:rsid w:val="00CE6367"/>
    <w:rsid w:val="00CE6698"/>
    <w:rsid w:val="00CE7424"/>
    <w:rsid w:val="00CE768B"/>
    <w:rsid w:val="00CE7EC6"/>
    <w:rsid w:val="00CF1101"/>
    <w:rsid w:val="00CF1533"/>
    <w:rsid w:val="00CF1E48"/>
    <w:rsid w:val="00CF210B"/>
    <w:rsid w:val="00CF488A"/>
    <w:rsid w:val="00CF4BC5"/>
    <w:rsid w:val="00CF54F1"/>
    <w:rsid w:val="00CF5799"/>
    <w:rsid w:val="00CF5D2E"/>
    <w:rsid w:val="00CF6085"/>
    <w:rsid w:val="00CF715C"/>
    <w:rsid w:val="00CF734E"/>
    <w:rsid w:val="00D003EF"/>
    <w:rsid w:val="00D00509"/>
    <w:rsid w:val="00D00DAE"/>
    <w:rsid w:val="00D01731"/>
    <w:rsid w:val="00D01CFA"/>
    <w:rsid w:val="00D0248E"/>
    <w:rsid w:val="00D02FA4"/>
    <w:rsid w:val="00D03239"/>
    <w:rsid w:val="00D0326E"/>
    <w:rsid w:val="00D032AC"/>
    <w:rsid w:val="00D03392"/>
    <w:rsid w:val="00D03458"/>
    <w:rsid w:val="00D034E3"/>
    <w:rsid w:val="00D04051"/>
    <w:rsid w:val="00D04CD8"/>
    <w:rsid w:val="00D0568D"/>
    <w:rsid w:val="00D063F5"/>
    <w:rsid w:val="00D06623"/>
    <w:rsid w:val="00D0765C"/>
    <w:rsid w:val="00D07B6A"/>
    <w:rsid w:val="00D07D53"/>
    <w:rsid w:val="00D10212"/>
    <w:rsid w:val="00D1021A"/>
    <w:rsid w:val="00D11F05"/>
    <w:rsid w:val="00D120A5"/>
    <w:rsid w:val="00D12106"/>
    <w:rsid w:val="00D12182"/>
    <w:rsid w:val="00D1228F"/>
    <w:rsid w:val="00D13A90"/>
    <w:rsid w:val="00D13E54"/>
    <w:rsid w:val="00D14B0C"/>
    <w:rsid w:val="00D14D92"/>
    <w:rsid w:val="00D15F13"/>
    <w:rsid w:val="00D15F62"/>
    <w:rsid w:val="00D161C9"/>
    <w:rsid w:val="00D17F7E"/>
    <w:rsid w:val="00D20F67"/>
    <w:rsid w:val="00D21C58"/>
    <w:rsid w:val="00D21EAD"/>
    <w:rsid w:val="00D227E2"/>
    <w:rsid w:val="00D234A0"/>
    <w:rsid w:val="00D23558"/>
    <w:rsid w:val="00D23AE6"/>
    <w:rsid w:val="00D23AFE"/>
    <w:rsid w:val="00D24F83"/>
    <w:rsid w:val="00D262D5"/>
    <w:rsid w:val="00D30232"/>
    <w:rsid w:val="00D302AB"/>
    <w:rsid w:val="00D30459"/>
    <w:rsid w:val="00D305A5"/>
    <w:rsid w:val="00D316FF"/>
    <w:rsid w:val="00D3194B"/>
    <w:rsid w:val="00D342C6"/>
    <w:rsid w:val="00D3446C"/>
    <w:rsid w:val="00D37DAE"/>
    <w:rsid w:val="00D37F49"/>
    <w:rsid w:val="00D404D3"/>
    <w:rsid w:val="00D40C56"/>
    <w:rsid w:val="00D41A02"/>
    <w:rsid w:val="00D4259A"/>
    <w:rsid w:val="00D42932"/>
    <w:rsid w:val="00D439D1"/>
    <w:rsid w:val="00D43F92"/>
    <w:rsid w:val="00D4536E"/>
    <w:rsid w:val="00D457F4"/>
    <w:rsid w:val="00D4591B"/>
    <w:rsid w:val="00D460C2"/>
    <w:rsid w:val="00D4663F"/>
    <w:rsid w:val="00D469E9"/>
    <w:rsid w:val="00D47677"/>
    <w:rsid w:val="00D507E3"/>
    <w:rsid w:val="00D516F1"/>
    <w:rsid w:val="00D53794"/>
    <w:rsid w:val="00D53A93"/>
    <w:rsid w:val="00D5592D"/>
    <w:rsid w:val="00D56F09"/>
    <w:rsid w:val="00D57EBB"/>
    <w:rsid w:val="00D601DC"/>
    <w:rsid w:val="00D60E42"/>
    <w:rsid w:val="00D60FB9"/>
    <w:rsid w:val="00D61501"/>
    <w:rsid w:val="00D61A43"/>
    <w:rsid w:val="00D6270E"/>
    <w:rsid w:val="00D627BD"/>
    <w:rsid w:val="00D62B77"/>
    <w:rsid w:val="00D6394C"/>
    <w:rsid w:val="00D63B7E"/>
    <w:rsid w:val="00D64049"/>
    <w:rsid w:val="00D643A6"/>
    <w:rsid w:val="00D6495B"/>
    <w:rsid w:val="00D652AE"/>
    <w:rsid w:val="00D657CD"/>
    <w:rsid w:val="00D65E2C"/>
    <w:rsid w:val="00D65EDD"/>
    <w:rsid w:val="00D661C7"/>
    <w:rsid w:val="00D668C9"/>
    <w:rsid w:val="00D67484"/>
    <w:rsid w:val="00D70032"/>
    <w:rsid w:val="00D71E2F"/>
    <w:rsid w:val="00D71E54"/>
    <w:rsid w:val="00D721A6"/>
    <w:rsid w:val="00D72956"/>
    <w:rsid w:val="00D72B81"/>
    <w:rsid w:val="00D7378F"/>
    <w:rsid w:val="00D74434"/>
    <w:rsid w:val="00D758DE"/>
    <w:rsid w:val="00D76C01"/>
    <w:rsid w:val="00D8119A"/>
    <w:rsid w:val="00D82448"/>
    <w:rsid w:val="00D82507"/>
    <w:rsid w:val="00D82553"/>
    <w:rsid w:val="00D83F87"/>
    <w:rsid w:val="00D851D7"/>
    <w:rsid w:val="00D8587C"/>
    <w:rsid w:val="00D861DA"/>
    <w:rsid w:val="00D86781"/>
    <w:rsid w:val="00D87043"/>
    <w:rsid w:val="00D90D0C"/>
    <w:rsid w:val="00D90D69"/>
    <w:rsid w:val="00D91FD5"/>
    <w:rsid w:val="00D93356"/>
    <w:rsid w:val="00D9379D"/>
    <w:rsid w:val="00D939DC"/>
    <w:rsid w:val="00D9492A"/>
    <w:rsid w:val="00D95272"/>
    <w:rsid w:val="00DA1454"/>
    <w:rsid w:val="00DA2170"/>
    <w:rsid w:val="00DA240B"/>
    <w:rsid w:val="00DA3782"/>
    <w:rsid w:val="00DA4BC6"/>
    <w:rsid w:val="00DA5687"/>
    <w:rsid w:val="00DA6AAC"/>
    <w:rsid w:val="00DB306B"/>
    <w:rsid w:val="00DB3B60"/>
    <w:rsid w:val="00DB505C"/>
    <w:rsid w:val="00DB6C4F"/>
    <w:rsid w:val="00DB6F63"/>
    <w:rsid w:val="00DC0FCC"/>
    <w:rsid w:val="00DC1F2A"/>
    <w:rsid w:val="00DC3989"/>
    <w:rsid w:val="00DC398C"/>
    <w:rsid w:val="00DC3A1B"/>
    <w:rsid w:val="00DC4F5C"/>
    <w:rsid w:val="00DC5289"/>
    <w:rsid w:val="00DD027F"/>
    <w:rsid w:val="00DD072E"/>
    <w:rsid w:val="00DD0EC1"/>
    <w:rsid w:val="00DD16FF"/>
    <w:rsid w:val="00DD18BC"/>
    <w:rsid w:val="00DD2BB1"/>
    <w:rsid w:val="00DD3CDB"/>
    <w:rsid w:val="00DD4625"/>
    <w:rsid w:val="00DD635E"/>
    <w:rsid w:val="00DD6E2E"/>
    <w:rsid w:val="00DD7157"/>
    <w:rsid w:val="00DE0028"/>
    <w:rsid w:val="00DE19D5"/>
    <w:rsid w:val="00DE1AAD"/>
    <w:rsid w:val="00DE21DF"/>
    <w:rsid w:val="00DE365F"/>
    <w:rsid w:val="00DE41B8"/>
    <w:rsid w:val="00DE4AF7"/>
    <w:rsid w:val="00DE4EB0"/>
    <w:rsid w:val="00DE5679"/>
    <w:rsid w:val="00DE5A01"/>
    <w:rsid w:val="00DE5B46"/>
    <w:rsid w:val="00DF0219"/>
    <w:rsid w:val="00DF1525"/>
    <w:rsid w:val="00DF4DF0"/>
    <w:rsid w:val="00DF5815"/>
    <w:rsid w:val="00DF5C89"/>
    <w:rsid w:val="00DF6669"/>
    <w:rsid w:val="00DF68E2"/>
    <w:rsid w:val="00DF7C57"/>
    <w:rsid w:val="00DF7CCD"/>
    <w:rsid w:val="00DF7E9A"/>
    <w:rsid w:val="00E00062"/>
    <w:rsid w:val="00E029EE"/>
    <w:rsid w:val="00E02D71"/>
    <w:rsid w:val="00E03DF1"/>
    <w:rsid w:val="00E0412C"/>
    <w:rsid w:val="00E041E5"/>
    <w:rsid w:val="00E051DE"/>
    <w:rsid w:val="00E070DB"/>
    <w:rsid w:val="00E07EFA"/>
    <w:rsid w:val="00E1013A"/>
    <w:rsid w:val="00E108B5"/>
    <w:rsid w:val="00E121D5"/>
    <w:rsid w:val="00E137FC"/>
    <w:rsid w:val="00E14AEC"/>
    <w:rsid w:val="00E1543E"/>
    <w:rsid w:val="00E15CED"/>
    <w:rsid w:val="00E16D4C"/>
    <w:rsid w:val="00E17830"/>
    <w:rsid w:val="00E17FA3"/>
    <w:rsid w:val="00E21171"/>
    <w:rsid w:val="00E21ACC"/>
    <w:rsid w:val="00E21E0E"/>
    <w:rsid w:val="00E22BA1"/>
    <w:rsid w:val="00E24723"/>
    <w:rsid w:val="00E249C1"/>
    <w:rsid w:val="00E2609F"/>
    <w:rsid w:val="00E260F4"/>
    <w:rsid w:val="00E26634"/>
    <w:rsid w:val="00E270AA"/>
    <w:rsid w:val="00E27A1B"/>
    <w:rsid w:val="00E27AC0"/>
    <w:rsid w:val="00E3007C"/>
    <w:rsid w:val="00E308DF"/>
    <w:rsid w:val="00E30A0B"/>
    <w:rsid w:val="00E3118A"/>
    <w:rsid w:val="00E31899"/>
    <w:rsid w:val="00E32A20"/>
    <w:rsid w:val="00E32B88"/>
    <w:rsid w:val="00E33247"/>
    <w:rsid w:val="00E3452A"/>
    <w:rsid w:val="00E35423"/>
    <w:rsid w:val="00E354AC"/>
    <w:rsid w:val="00E366E0"/>
    <w:rsid w:val="00E36ED8"/>
    <w:rsid w:val="00E40257"/>
    <w:rsid w:val="00E40EB1"/>
    <w:rsid w:val="00E4261E"/>
    <w:rsid w:val="00E42CAE"/>
    <w:rsid w:val="00E43340"/>
    <w:rsid w:val="00E4363E"/>
    <w:rsid w:val="00E449BF"/>
    <w:rsid w:val="00E44ABE"/>
    <w:rsid w:val="00E45305"/>
    <w:rsid w:val="00E462C6"/>
    <w:rsid w:val="00E46FC4"/>
    <w:rsid w:val="00E504C3"/>
    <w:rsid w:val="00E50DEE"/>
    <w:rsid w:val="00E5123E"/>
    <w:rsid w:val="00E5129B"/>
    <w:rsid w:val="00E52A78"/>
    <w:rsid w:val="00E5474C"/>
    <w:rsid w:val="00E54C23"/>
    <w:rsid w:val="00E551F3"/>
    <w:rsid w:val="00E55286"/>
    <w:rsid w:val="00E56A13"/>
    <w:rsid w:val="00E57198"/>
    <w:rsid w:val="00E5752E"/>
    <w:rsid w:val="00E61E74"/>
    <w:rsid w:val="00E627FF"/>
    <w:rsid w:val="00E62F4F"/>
    <w:rsid w:val="00E632B9"/>
    <w:rsid w:val="00E648D3"/>
    <w:rsid w:val="00E64B78"/>
    <w:rsid w:val="00E64E86"/>
    <w:rsid w:val="00E6654F"/>
    <w:rsid w:val="00E67251"/>
    <w:rsid w:val="00E67423"/>
    <w:rsid w:val="00E70096"/>
    <w:rsid w:val="00E7051E"/>
    <w:rsid w:val="00E714C5"/>
    <w:rsid w:val="00E71ED3"/>
    <w:rsid w:val="00E72336"/>
    <w:rsid w:val="00E72A64"/>
    <w:rsid w:val="00E73BDF"/>
    <w:rsid w:val="00E7467B"/>
    <w:rsid w:val="00E74A32"/>
    <w:rsid w:val="00E753C3"/>
    <w:rsid w:val="00E76412"/>
    <w:rsid w:val="00E76799"/>
    <w:rsid w:val="00E77136"/>
    <w:rsid w:val="00E8064A"/>
    <w:rsid w:val="00E80691"/>
    <w:rsid w:val="00E80BA0"/>
    <w:rsid w:val="00E812C2"/>
    <w:rsid w:val="00E815F7"/>
    <w:rsid w:val="00E81816"/>
    <w:rsid w:val="00E8331F"/>
    <w:rsid w:val="00E834EA"/>
    <w:rsid w:val="00E83E16"/>
    <w:rsid w:val="00E83E94"/>
    <w:rsid w:val="00E84AD3"/>
    <w:rsid w:val="00E91EDE"/>
    <w:rsid w:val="00E9329A"/>
    <w:rsid w:val="00E93CF5"/>
    <w:rsid w:val="00E94CF9"/>
    <w:rsid w:val="00E951C7"/>
    <w:rsid w:val="00E9687D"/>
    <w:rsid w:val="00EA0F2C"/>
    <w:rsid w:val="00EA0FBE"/>
    <w:rsid w:val="00EA125F"/>
    <w:rsid w:val="00EA1A15"/>
    <w:rsid w:val="00EA1CD7"/>
    <w:rsid w:val="00EA2906"/>
    <w:rsid w:val="00EA4AAE"/>
    <w:rsid w:val="00EA4FAA"/>
    <w:rsid w:val="00EA5483"/>
    <w:rsid w:val="00EA57A0"/>
    <w:rsid w:val="00EA5883"/>
    <w:rsid w:val="00EA58AF"/>
    <w:rsid w:val="00EA5A4B"/>
    <w:rsid w:val="00EA60EE"/>
    <w:rsid w:val="00EA6B33"/>
    <w:rsid w:val="00EB0684"/>
    <w:rsid w:val="00EB09ED"/>
    <w:rsid w:val="00EB0CBC"/>
    <w:rsid w:val="00EB151B"/>
    <w:rsid w:val="00EB1762"/>
    <w:rsid w:val="00EB19DC"/>
    <w:rsid w:val="00EB2692"/>
    <w:rsid w:val="00EB3C50"/>
    <w:rsid w:val="00EB4364"/>
    <w:rsid w:val="00EB4DD7"/>
    <w:rsid w:val="00EB5A5C"/>
    <w:rsid w:val="00EB6268"/>
    <w:rsid w:val="00EB6575"/>
    <w:rsid w:val="00EB6E23"/>
    <w:rsid w:val="00EC0D67"/>
    <w:rsid w:val="00EC107A"/>
    <w:rsid w:val="00EC110A"/>
    <w:rsid w:val="00EC20CB"/>
    <w:rsid w:val="00EC229A"/>
    <w:rsid w:val="00EC25E0"/>
    <w:rsid w:val="00EC2B60"/>
    <w:rsid w:val="00EC3207"/>
    <w:rsid w:val="00EC34D5"/>
    <w:rsid w:val="00EC3C52"/>
    <w:rsid w:val="00EC4C5B"/>
    <w:rsid w:val="00EC5378"/>
    <w:rsid w:val="00EC555D"/>
    <w:rsid w:val="00EC5EEE"/>
    <w:rsid w:val="00EC5F71"/>
    <w:rsid w:val="00EC612D"/>
    <w:rsid w:val="00EC65E0"/>
    <w:rsid w:val="00EC67AA"/>
    <w:rsid w:val="00EC78EE"/>
    <w:rsid w:val="00EC7B95"/>
    <w:rsid w:val="00EC7C04"/>
    <w:rsid w:val="00ED11DC"/>
    <w:rsid w:val="00ED25A6"/>
    <w:rsid w:val="00ED2C5F"/>
    <w:rsid w:val="00ED31BB"/>
    <w:rsid w:val="00ED4631"/>
    <w:rsid w:val="00ED5EF4"/>
    <w:rsid w:val="00ED7032"/>
    <w:rsid w:val="00ED7903"/>
    <w:rsid w:val="00ED7ABC"/>
    <w:rsid w:val="00ED7FD4"/>
    <w:rsid w:val="00EE0374"/>
    <w:rsid w:val="00EE0CD2"/>
    <w:rsid w:val="00EE1299"/>
    <w:rsid w:val="00EE131C"/>
    <w:rsid w:val="00EE1DC0"/>
    <w:rsid w:val="00EE2F11"/>
    <w:rsid w:val="00EE2F4E"/>
    <w:rsid w:val="00EE3DC3"/>
    <w:rsid w:val="00EE4466"/>
    <w:rsid w:val="00EE45A9"/>
    <w:rsid w:val="00EE4E0A"/>
    <w:rsid w:val="00EE66C7"/>
    <w:rsid w:val="00EE70D0"/>
    <w:rsid w:val="00EE70D8"/>
    <w:rsid w:val="00EE7BF7"/>
    <w:rsid w:val="00EF0027"/>
    <w:rsid w:val="00EF0C93"/>
    <w:rsid w:val="00EF0CBC"/>
    <w:rsid w:val="00EF22D6"/>
    <w:rsid w:val="00EF23FE"/>
    <w:rsid w:val="00EF2E59"/>
    <w:rsid w:val="00EF38E6"/>
    <w:rsid w:val="00EF3F89"/>
    <w:rsid w:val="00EF40F4"/>
    <w:rsid w:val="00EF46F8"/>
    <w:rsid w:val="00EF4C27"/>
    <w:rsid w:val="00EF4F3B"/>
    <w:rsid w:val="00EF6D99"/>
    <w:rsid w:val="00EF7430"/>
    <w:rsid w:val="00F00AA5"/>
    <w:rsid w:val="00F014CA"/>
    <w:rsid w:val="00F01625"/>
    <w:rsid w:val="00F01CD5"/>
    <w:rsid w:val="00F0213B"/>
    <w:rsid w:val="00F0238C"/>
    <w:rsid w:val="00F02398"/>
    <w:rsid w:val="00F024DA"/>
    <w:rsid w:val="00F0286C"/>
    <w:rsid w:val="00F02BE0"/>
    <w:rsid w:val="00F03571"/>
    <w:rsid w:val="00F03BA6"/>
    <w:rsid w:val="00F04AF3"/>
    <w:rsid w:val="00F04F27"/>
    <w:rsid w:val="00F0582D"/>
    <w:rsid w:val="00F05C40"/>
    <w:rsid w:val="00F067B9"/>
    <w:rsid w:val="00F06A4D"/>
    <w:rsid w:val="00F06B60"/>
    <w:rsid w:val="00F10749"/>
    <w:rsid w:val="00F12B70"/>
    <w:rsid w:val="00F140EA"/>
    <w:rsid w:val="00F144D5"/>
    <w:rsid w:val="00F14D4A"/>
    <w:rsid w:val="00F1528B"/>
    <w:rsid w:val="00F15EC4"/>
    <w:rsid w:val="00F1628D"/>
    <w:rsid w:val="00F1688B"/>
    <w:rsid w:val="00F201CB"/>
    <w:rsid w:val="00F2036B"/>
    <w:rsid w:val="00F209D0"/>
    <w:rsid w:val="00F20A64"/>
    <w:rsid w:val="00F23CB7"/>
    <w:rsid w:val="00F24A71"/>
    <w:rsid w:val="00F266AA"/>
    <w:rsid w:val="00F27899"/>
    <w:rsid w:val="00F27F75"/>
    <w:rsid w:val="00F305DE"/>
    <w:rsid w:val="00F30612"/>
    <w:rsid w:val="00F30B9A"/>
    <w:rsid w:val="00F31052"/>
    <w:rsid w:val="00F31264"/>
    <w:rsid w:val="00F315F1"/>
    <w:rsid w:val="00F31E3F"/>
    <w:rsid w:val="00F32C98"/>
    <w:rsid w:val="00F33C97"/>
    <w:rsid w:val="00F33EC8"/>
    <w:rsid w:val="00F3457A"/>
    <w:rsid w:val="00F347C6"/>
    <w:rsid w:val="00F3507E"/>
    <w:rsid w:val="00F359E9"/>
    <w:rsid w:val="00F36343"/>
    <w:rsid w:val="00F367FB"/>
    <w:rsid w:val="00F37996"/>
    <w:rsid w:val="00F37C5F"/>
    <w:rsid w:val="00F402C1"/>
    <w:rsid w:val="00F42E9C"/>
    <w:rsid w:val="00F43053"/>
    <w:rsid w:val="00F432FD"/>
    <w:rsid w:val="00F433DA"/>
    <w:rsid w:val="00F43662"/>
    <w:rsid w:val="00F4417D"/>
    <w:rsid w:val="00F45537"/>
    <w:rsid w:val="00F456A0"/>
    <w:rsid w:val="00F45C5C"/>
    <w:rsid w:val="00F475B0"/>
    <w:rsid w:val="00F47CC5"/>
    <w:rsid w:val="00F50020"/>
    <w:rsid w:val="00F52136"/>
    <w:rsid w:val="00F52BFB"/>
    <w:rsid w:val="00F534AE"/>
    <w:rsid w:val="00F5397E"/>
    <w:rsid w:val="00F5398D"/>
    <w:rsid w:val="00F575F6"/>
    <w:rsid w:val="00F57704"/>
    <w:rsid w:val="00F63072"/>
    <w:rsid w:val="00F63800"/>
    <w:rsid w:val="00F6384D"/>
    <w:rsid w:val="00F63D74"/>
    <w:rsid w:val="00F64756"/>
    <w:rsid w:val="00F64F56"/>
    <w:rsid w:val="00F6534B"/>
    <w:rsid w:val="00F655AE"/>
    <w:rsid w:val="00F66BBB"/>
    <w:rsid w:val="00F67BA1"/>
    <w:rsid w:val="00F708AB"/>
    <w:rsid w:val="00F7092E"/>
    <w:rsid w:val="00F71851"/>
    <w:rsid w:val="00F719D5"/>
    <w:rsid w:val="00F73476"/>
    <w:rsid w:val="00F73957"/>
    <w:rsid w:val="00F754BD"/>
    <w:rsid w:val="00F76169"/>
    <w:rsid w:val="00F76212"/>
    <w:rsid w:val="00F77783"/>
    <w:rsid w:val="00F77908"/>
    <w:rsid w:val="00F77A70"/>
    <w:rsid w:val="00F8113B"/>
    <w:rsid w:val="00F819BE"/>
    <w:rsid w:val="00F81A77"/>
    <w:rsid w:val="00F81CD8"/>
    <w:rsid w:val="00F81FB3"/>
    <w:rsid w:val="00F830F0"/>
    <w:rsid w:val="00F8384C"/>
    <w:rsid w:val="00F84654"/>
    <w:rsid w:val="00F851C1"/>
    <w:rsid w:val="00F854E3"/>
    <w:rsid w:val="00F85567"/>
    <w:rsid w:val="00F85977"/>
    <w:rsid w:val="00F85D01"/>
    <w:rsid w:val="00F85EFF"/>
    <w:rsid w:val="00F86A6F"/>
    <w:rsid w:val="00F87398"/>
    <w:rsid w:val="00F8792E"/>
    <w:rsid w:val="00F87B73"/>
    <w:rsid w:val="00F90503"/>
    <w:rsid w:val="00F9083F"/>
    <w:rsid w:val="00F90AE7"/>
    <w:rsid w:val="00F91BBB"/>
    <w:rsid w:val="00F91DB0"/>
    <w:rsid w:val="00F927A7"/>
    <w:rsid w:val="00F928AB"/>
    <w:rsid w:val="00F93D26"/>
    <w:rsid w:val="00F9428D"/>
    <w:rsid w:val="00F94B5C"/>
    <w:rsid w:val="00F95E5A"/>
    <w:rsid w:val="00F97000"/>
    <w:rsid w:val="00F97555"/>
    <w:rsid w:val="00F97D38"/>
    <w:rsid w:val="00FA19E8"/>
    <w:rsid w:val="00FA2DD9"/>
    <w:rsid w:val="00FA3B70"/>
    <w:rsid w:val="00FA4E70"/>
    <w:rsid w:val="00FA4FAA"/>
    <w:rsid w:val="00FA5474"/>
    <w:rsid w:val="00FA642A"/>
    <w:rsid w:val="00FA649D"/>
    <w:rsid w:val="00FA659D"/>
    <w:rsid w:val="00FA68EB"/>
    <w:rsid w:val="00FA6BDA"/>
    <w:rsid w:val="00FA722C"/>
    <w:rsid w:val="00FA7C18"/>
    <w:rsid w:val="00FB144D"/>
    <w:rsid w:val="00FB1B70"/>
    <w:rsid w:val="00FB1BA7"/>
    <w:rsid w:val="00FB1EE7"/>
    <w:rsid w:val="00FB3244"/>
    <w:rsid w:val="00FB3536"/>
    <w:rsid w:val="00FB37CB"/>
    <w:rsid w:val="00FB51F8"/>
    <w:rsid w:val="00FB56D0"/>
    <w:rsid w:val="00FB7FD5"/>
    <w:rsid w:val="00FC01E5"/>
    <w:rsid w:val="00FC0B4F"/>
    <w:rsid w:val="00FC459F"/>
    <w:rsid w:val="00FC45C8"/>
    <w:rsid w:val="00FC5BE2"/>
    <w:rsid w:val="00FC5E9D"/>
    <w:rsid w:val="00FC6606"/>
    <w:rsid w:val="00FC6EB9"/>
    <w:rsid w:val="00FC70B9"/>
    <w:rsid w:val="00FC716A"/>
    <w:rsid w:val="00FD00A9"/>
    <w:rsid w:val="00FD04EA"/>
    <w:rsid w:val="00FD15DD"/>
    <w:rsid w:val="00FD17CA"/>
    <w:rsid w:val="00FD1F25"/>
    <w:rsid w:val="00FD3FB6"/>
    <w:rsid w:val="00FD47DE"/>
    <w:rsid w:val="00FD4D72"/>
    <w:rsid w:val="00FD6A63"/>
    <w:rsid w:val="00FD7759"/>
    <w:rsid w:val="00FE0948"/>
    <w:rsid w:val="00FE0DDD"/>
    <w:rsid w:val="00FE0E05"/>
    <w:rsid w:val="00FE282A"/>
    <w:rsid w:val="00FE2B94"/>
    <w:rsid w:val="00FE2C07"/>
    <w:rsid w:val="00FE3615"/>
    <w:rsid w:val="00FE42B1"/>
    <w:rsid w:val="00FE4D83"/>
    <w:rsid w:val="00FE4DDD"/>
    <w:rsid w:val="00FE5E89"/>
    <w:rsid w:val="00FF0CFA"/>
    <w:rsid w:val="00FF12ED"/>
    <w:rsid w:val="00FF1A2B"/>
    <w:rsid w:val="00FF2958"/>
    <w:rsid w:val="00FF2B48"/>
    <w:rsid w:val="00FF2F4A"/>
    <w:rsid w:val="00FF36BE"/>
    <w:rsid w:val="00FF3913"/>
    <w:rsid w:val="00FF62C6"/>
    <w:rsid w:val="00FF7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7EEB9883"/>
  <w15:chartTrackingRefBased/>
  <w15:docId w15:val="{58B6ADCF-6AA0-4508-81FA-2DA5FC581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2803"/>
    <w:pPr>
      <w:widowControl w:val="0"/>
    </w:pPr>
    <w:rPr>
      <w:kern w:val="2"/>
      <w:sz w:val="24"/>
      <w:szCs w:val="24"/>
      <w:lang w:eastAsia="zh-TW"/>
    </w:rPr>
  </w:style>
  <w:style w:type="paragraph" w:styleId="Heading2">
    <w:name w:val="heading 2"/>
    <w:basedOn w:val="Normal"/>
    <w:next w:val="Normal"/>
    <w:link w:val="Heading2Char"/>
    <w:uiPriority w:val="9"/>
    <w:qFormat/>
    <w:rsid w:val="00EC67AA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Heading3">
    <w:name w:val="heading 3"/>
    <w:basedOn w:val="Normal"/>
    <w:next w:val="Normal"/>
    <w:link w:val="Heading3Char"/>
    <w:qFormat/>
    <w:rsid w:val="00180404"/>
    <w:pPr>
      <w:keepNext/>
      <w:outlineLvl w:val="2"/>
    </w:pPr>
    <w:rPr>
      <w:b/>
      <w:bCs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FF2B48"/>
    <w:pPr>
      <w:keepNext/>
      <w:spacing w:line="720" w:lineRule="auto"/>
      <w:ind w:leftChars="200" w:left="200"/>
      <w:outlineLvl w:val="4"/>
    </w:pPr>
    <w:rPr>
      <w:rFonts w:ascii="Cambria" w:hAnsi="Cambria"/>
      <w:b/>
      <w:bCs/>
      <w:sz w:val="36"/>
      <w:szCs w:val="36"/>
      <w:lang w:val="x-none" w:eastAsia="x-none"/>
    </w:rPr>
  </w:style>
  <w:style w:type="paragraph" w:styleId="Heading8">
    <w:name w:val="heading 8"/>
    <w:basedOn w:val="Normal"/>
    <w:next w:val="Normal"/>
    <w:qFormat/>
    <w:rsid w:val="00615E00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djustRightInd w:val="0"/>
      <w:spacing w:line="360" w:lineRule="atLeast"/>
      <w:textAlignment w:val="baseline"/>
      <w:outlineLvl w:val="7"/>
    </w:pPr>
    <w:rPr>
      <w:rFonts w:eastAsia="細明體"/>
      <w:kern w:val="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rsid w:val="003F228D"/>
    <w:pPr>
      <w:ind w:leftChars="200" w:left="480"/>
    </w:pPr>
  </w:style>
  <w:style w:type="paragraph" w:styleId="BodyText2">
    <w:name w:val="Body Text 2"/>
    <w:basedOn w:val="Normal"/>
    <w:rsid w:val="003F228D"/>
    <w:pPr>
      <w:spacing w:line="0" w:lineRule="atLeast"/>
    </w:pPr>
    <w:rPr>
      <w:rFonts w:ascii="Garamond" w:hAnsi="Garamond"/>
      <w:b/>
    </w:rPr>
  </w:style>
  <w:style w:type="paragraph" w:styleId="Footer">
    <w:name w:val="footer"/>
    <w:basedOn w:val="Normal"/>
    <w:link w:val="FooterChar"/>
    <w:uiPriority w:val="99"/>
    <w:rsid w:val="003F228D"/>
    <w:pPr>
      <w:widowControl/>
      <w:tabs>
        <w:tab w:val="center" w:pos="4320"/>
        <w:tab w:val="right" w:pos="8640"/>
      </w:tabs>
      <w:overflowPunct w:val="0"/>
      <w:autoSpaceDE w:val="0"/>
      <w:autoSpaceDN w:val="0"/>
      <w:adjustRightInd w:val="0"/>
      <w:jc w:val="both"/>
      <w:textAlignment w:val="baseline"/>
    </w:pPr>
    <w:rPr>
      <w:rFonts w:ascii="細明體" w:eastAsia="細明體" w:hAnsi="CG Times (W1)"/>
      <w:kern w:val="0"/>
      <w:szCs w:val="20"/>
      <w:lang w:val="x-none" w:eastAsia="x-none"/>
    </w:rPr>
  </w:style>
  <w:style w:type="character" w:styleId="PageNumber">
    <w:name w:val="page number"/>
    <w:basedOn w:val="DefaultParagraphFont"/>
    <w:rsid w:val="003F228D"/>
  </w:style>
  <w:style w:type="paragraph" w:styleId="Header">
    <w:name w:val="header"/>
    <w:basedOn w:val="Normal"/>
    <w:rsid w:val="003F22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251A25"/>
    <w:pPr>
      <w:spacing w:after="120"/>
    </w:pPr>
  </w:style>
  <w:style w:type="paragraph" w:styleId="NormalWeb">
    <w:name w:val="Normal (Web)"/>
    <w:basedOn w:val="Normal"/>
    <w:link w:val="NormalWebChar"/>
    <w:rsid w:val="00251A25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BodyTextChar">
    <w:name w:val="Body Text Char"/>
    <w:link w:val="BodyText"/>
    <w:rsid w:val="00251A25"/>
    <w:rPr>
      <w:rFonts w:eastAsia="新細明體"/>
      <w:kern w:val="2"/>
      <w:sz w:val="24"/>
      <w:szCs w:val="24"/>
      <w:lang w:val="en-US" w:eastAsia="zh-TW" w:bidi="ar-SA"/>
    </w:rPr>
  </w:style>
  <w:style w:type="paragraph" w:styleId="BodyTextIndent">
    <w:name w:val="Body Text Indent"/>
    <w:basedOn w:val="Normal"/>
    <w:link w:val="BodyTextIndentChar"/>
    <w:rsid w:val="00D15F13"/>
    <w:pPr>
      <w:spacing w:after="120"/>
      <w:ind w:leftChars="200" w:left="480"/>
    </w:pPr>
    <w:rPr>
      <w:lang w:val="x-none" w:eastAsia="x-none"/>
    </w:rPr>
  </w:style>
  <w:style w:type="table" w:styleId="TableGrid">
    <w:name w:val="Table Grid"/>
    <w:basedOn w:val="TableNormal"/>
    <w:rsid w:val="00C03AD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F5815"/>
    <w:rPr>
      <w:rFonts w:ascii="Arial" w:hAnsi="Arial"/>
      <w:sz w:val="18"/>
      <w:szCs w:val="18"/>
    </w:rPr>
  </w:style>
  <w:style w:type="character" w:customStyle="1" w:styleId="style21">
    <w:name w:val="style21"/>
    <w:rsid w:val="00B421C3"/>
    <w:rPr>
      <w:b/>
      <w:bCs/>
      <w:color w:val="F8991C"/>
      <w:sz w:val="20"/>
      <w:szCs w:val="20"/>
    </w:rPr>
  </w:style>
  <w:style w:type="character" w:styleId="Strong">
    <w:name w:val="Strong"/>
    <w:uiPriority w:val="22"/>
    <w:qFormat/>
    <w:rsid w:val="007B5915"/>
    <w:rPr>
      <w:b/>
      <w:bCs/>
    </w:rPr>
  </w:style>
  <w:style w:type="character" w:styleId="Hyperlink">
    <w:name w:val="Hyperlink"/>
    <w:uiPriority w:val="99"/>
    <w:rsid w:val="00D07B6A"/>
    <w:rPr>
      <w:rFonts w:ascii="sөũ" w:hAnsi="sөũ" w:hint="default"/>
      <w:color w:val="0858C9"/>
      <w:u w:val="single"/>
    </w:rPr>
  </w:style>
  <w:style w:type="character" w:styleId="CommentReference">
    <w:name w:val="annotation reference"/>
    <w:semiHidden/>
    <w:rsid w:val="001C3994"/>
    <w:rPr>
      <w:sz w:val="18"/>
      <w:szCs w:val="18"/>
    </w:rPr>
  </w:style>
  <w:style w:type="paragraph" w:styleId="CommentText">
    <w:name w:val="annotation text"/>
    <w:basedOn w:val="Normal"/>
    <w:semiHidden/>
    <w:rsid w:val="001C3994"/>
  </w:style>
  <w:style w:type="paragraph" w:styleId="CommentSubject">
    <w:name w:val="annotation subject"/>
    <w:basedOn w:val="CommentText"/>
    <w:next w:val="CommentText"/>
    <w:semiHidden/>
    <w:rsid w:val="001C3994"/>
    <w:rPr>
      <w:b/>
      <w:bCs/>
    </w:rPr>
  </w:style>
  <w:style w:type="character" w:styleId="FollowedHyperlink">
    <w:name w:val="FollowedHyperlink"/>
    <w:rsid w:val="001E178F"/>
    <w:rPr>
      <w:color w:val="800080"/>
      <w:u w:val="single"/>
    </w:rPr>
  </w:style>
  <w:style w:type="paragraph" w:styleId="DocumentMap">
    <w:name w:val="Document Map"/>
    <w:basedOn w:val="Normal"/>
    <w:semiHidden/>
    <w:rsid w:val="00957DB5"/>
    <w:pPr>
      <w:shd w:val="clear" w:color="auto" w:fill="000080"/>
    </w:pPr>
    <w:rPr>
      <w:rFonts w:ascii="Arial" w:hAnsi="Arial"/>
    </w:rPr>
  </w:style>
  <w:style w:type="paragraph" w:styleId="PlainText">
    <w:name w:val="Plain Text"/>
    <w:basedOn w:val="Normal"/>
    <w:link w:val="PlainTextChar"/>
    <w:uiPriority w:val="99"/>
    <w:rsid w:val="00615E00"/>
    <w:rPr>
      <w:rFonts w:ascii="細明體" w:eastAsia="細明體" w:hAnsi="Courier New"/>
      <w:lang w:val="x-none" w:eastAsia="x-none"/>
    </w:rPr>
  </w:style>
  <w:style w:type="paragraph" w:styleId="Title">
    <w:name w:val="Title"/>
    <w:basedOn w:val="Normal"/>
    <w:link w:val="TitleChar"/>
    <w:uiPriority w:val="10"/>
    <w:qFormat/>
    <w:rsid w:val="00EC67AA"/>
    <w:pPr>
      <w:jc w:val="center"/>
    </w:pPr>
    <w:rPr>
      <w:b/>
      <w:szCs w:val="20"/>
      <w:lang w:val="x-none" w:eastAsia="x-none"/>
    </w:rPr>
  </w:style>
  <w:style w:type="paragraph" w:customStyle="1" w:styleId="Data">
    <w:name w:val="Data"/>
    <w:basedOn w:val="Normal"/>
    <w:rsid w:val="00EC67AA"/>
    <w:pPr>
      <w:widowControl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FF"/>
      <w:kern w:val="0"/>
      <w:sz w:val="22"/>
      <w:szCs w:val="22"/>
      <w:lang w:eastAsia="en-US"/>
    </w:rPr>
  </w:style>
  <w:style w:type="character" w:customStyle="1" w:styleId="a">
    <w:name w:val="a"/>
    <w:basedOn w:val="DefaultParagraphFont"/>
    <w:rsid w:val="007471D3"/>
  </w:style>
  <w:style w:type="character" w:customStyle="1" w:styleId="text1">
    <w:name w:val="text1"/>
    <w:rsid w:val="007471D3"/>
    <w:rPr>
      <w:sz w:val="34"/>
      <w:szCs w:val="34"/>
    </w:rPr>
  </w:style>
  <w:style w:type="character" w:customStyle="1" w:styleId="Heading5Char">
    <w:name w:val="Heading 5 Char"/>
    <w:link w:val="Heading5"/>
    <w:semiHidden/>
    <w:rsid w:val="00FF2B4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customStyle="1" w:styleId="ListParagraph1">
    <w:name w:val="List Paragraph1"/>
    <w:basedOn w:val="Normal"/>
    <w:uiPriority w:val="34"/>
    <w:qFormat/>
    <w:rsid w:val="005732AB"/>
    <w:pPr>
      <w:ind w:leftChars="200" w:left="480"/>
    </w:pPr>
  </w:style>
  <w:style w:type="character" w:customStyle="1" w:styleId="PlainTextChar">
    <w:name w:val="Plain Text Char"/>
    <w:link w:val="PlainText"/>
    <w:uiPriority w:val="99"/>
    <w:rsid w:val="005732AB"/>
    <w:rPr>
      <w:rFonts w:ascii="細明體" w:eastAsia="細明體" w:hAnsi="Courier New" w:cs="Courier New"/>
      <w:kern w:val="2"/>
      <w:sz w:val="24"/>
      <w:szCs w:val="24"/>
    </w:rPr>
  </w:style>
  <w:style w:type="character" w:customStyle="1" w:styleId="BodyTextIndentChar">
    <w:name w:val="Body Text Indent Char"/>
    <w:link w:val="BodyTextIndent"/>
    <w:locked/>
    <w:rsid w:val="00D234A0"/>
    <w:rPr>
      <w:kern w:val="2"/>
      <w:sz w:val="24"/>
      <w:szCs w:val="24"/>
    </w:rPr>
  </w:style>
  <w:style w:type="character" w:customStyle="1" w:styleId="FooterChar">
    <w:name w:val="Footer Char"/>
    <w:link w:val="Footer"/>
    <w:uiPriority w:val="99"/>
    <w:rsid w:val="00FC5BE2"/>
    <w:rPr>
      <w:rFonts w:ascii="細明體" w:eastAsia="細明體" w:hAnsi="CG Times (W1)"/>
      <w:sz w:val="24"/>
    </w:rPr>
  </w:style>
  <w:style w:type="character" w:customStyle="1" w:styleId="Heading3Char">
    <w:name w:val="Heading 3 Char"/>
    <w:link w:val="Heading3"/>
    <w:rsid w:val="00180404"/>
    <w:rPr>
      <w:b/>
      <w:bCs/>
      <w:kern w:val="2"/>
      <w:sz w:val="24"/>
      <w:szCs w:val="24"/>
    </w:rPr>
  </w:style>
  <w:style w:type="paragraph" w:customStyle="1" w:styleId="ListParagraph2">
    <w:name w:val="List Paragraph2"/>
    <w:basedOn w:val="Normal"/>
    <w:uiPriority w:val="34"/>
    <w:qFormat/>
    <w:rsid w:val="00180404"/>
    <w:pPr>
      <w:ind w:leftChars="200" w:left="480"/>
    </w:pPr>
  </w:style>
  <w:style w:type="character" w:styleId="Emphasis">
    <w:name w:val="Emphasis"/>
    <w:qFormat/>
    <w:rsid w:val="00AE7FF4"/>
    <w:rPr>
      <w:i/>
      <w:iCs/>
    </w:rPr>
  </w:style>
  <w:style w:type="paragraph" w:styleId="Revision">
    <w:name w:val="Revision"/>
    <w:hidden/>
    <w:uiPriority w:val="99"/>
    <w:semiHidden/>
    <w:rsid w:val="00857975"/>
    <w:rPr>
      <w:kern w:val="2"/>
      <w:sz w:val="24"/>
      <w:szCs w:val="24"/>
      <w:lang w:val="en-US" w:eastAsia="zh-TW"/>
    </w:rPr>
  </w:style>
  <w:style w:type="paragraph" w:styleId="BodyTextIndent2">
    <w:name w:val="Body Text Indent 2"/>
    <w:basedOn w:val="Normal"/>
    <w:link w:val="BodyTextIndent2Char"/>
    <w:rsid w:val="006F1A4D"/>
    <w:pPr>
      <w:spacing w:after="120" w:line="480" w:lineRule="auto"/>
      <w:ind w:leftChars="200" w:left="480"/>
    </w:pPr>
    <w:rPr>
      <w:lang w:val="x-none" w:eastAsia="x-none"/>
    </w:rPr>
  </w:style>
  <w:style w:type="character" w:customStyle="1" w:styleId="BodyTextIndent2Char">
    <w:name w:val="Body Text Indent 2 Char"/>
    <w:link w:val="BodyTextIndent2"/>
    <w:rsid w:val="006F1A4D"/>
    <w:rPr>
      <w:kern w:val="2"/>
      <w:sz w:val="24"/>
      <w:szCs w:val="24"/>
    </w:rPr>
  </w:style>
  <w:style w:type="paragraph" w:styleId="BodyTextIndent3">
    <w:name w:val="Body Text Indent 3"/>
    <w:basedOn w:val="Normal"/>
    <w:link w:val="BodyTextIndent3Char"/>
    <w:rsid w:val="00716AC0"/>
    <w:pPr>
      <w:spacing w:after="120"/>
      <w:ind w:leftChars="200" w:left="480"/>
    </w:pPr>
    <w:rPr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rsid w:val="00716AC0"/>
    <w:rPr>
      <w:kern w:val="2"/>
      <w:sz w:val="16"/>
      <w:szCs w:val="16"/>
    </w:rPr>
  </w:style>
  <w:style w:type="paragraph" w:styleId="ListParagraph">
    <w:name w:val="List Paragraph"/>
    <w:basedOn w:val="Normal"/>
    <w:uiPriority w:val="34"/>
    <w:qFormat/>
    <w:rsid w:val="00F1528B"/>
    <w:pPr>
      <w:ind w:left="720"/>
    </w:pPr>
  </w:style>
  <w:style w:type="numbering" w:customStyle="1" w:styleId="Style1">
    <w:name w:val="Style1"/>
    <w:rsid w:val="00376886"/>
    <w:pPr>
      <w:numPr>
        <w:numId w:val="7"/>
      </w:numPr>
    </w:pPr>
  </w:style>
  <w:style w:type="paragraph" w:customStyle="1" w:styleId="1">
    <w:name w:val=".. 1"/>
    <w:basedOn w:val="Normal"/>
    <w:next w:val="Normal"/>
    <w:uiPriority w:val="99"/>
    <w:rsid w:val="00B265DA"/>
    <w:pPr>
      <w:widowControl/>
      <w:autoSpaceDE w:val="0"/>
      <w:autoSpaceDN w:val="0"/>
      <w:adjustRightInd w:val="0"/>
    </w:pPr>
    <w:rPr>
      <w:rFonts w:eastAsia="SimSun"/>
      <w:kern w:val="0"/>
      <w:lang w:eastAsia="zh-CN"/>
    </w:rPr>
  </w:style>
  <w:style w:type="paragraph" w:styleId="Date">
    <w:name w:val="Date"/>
    <w:basedOn w:val="Normal"/>
    <w:next w:val="Normal"/>
    <w:link w:val="DateChar"/>
    <w:rsid w:val="00222134"/>
    <w:pPr>
      <w:jc w:val="right"/>
    </w:pPr>
  </w:style>
  <w:style w:type="character" w:customStyle="1" w:styleId="DateChar">
    <w:name w:val="Date Char"/>
    <w:link w:val="Date"/>
    <w:rsid w:val="00222134"/>
    <w:rPr>
      <w:kern w:val="2"/>
      <w:sz w:val="24"/>
      <w:szCs w:val="24"/>
    </w:rPr>
  </w:style>
  <w:style w:type="character" w:customStyle="1" w:styleId="contentbook">
    <w:name w:val="content_book"/>
    <w:basedOn w:val="DefaultParagraphFont"/>
    <w:rsid w:val="007B2C29"/>
  </w:style>
  <w:style w:type="paragraph" w:customStyle="1" w:styleId="Style3">
    <w:name w:val="Style3"/>
    <w:basedOn w:val="Normal"/>
    <w:uiPriority w:val="99"/>
    <w:rsid w:val="00A12BB1"/>
    <w:pPr>
      <w:adjustRightInd w:val="0"/>
      <w:spacing w:line="730" w:lineRule="exact"/>
      <w:jc w:val="both"/>
    </w:pPr>
    <w:rPr>
      <w:rFonts w:ascii="細明體" w:eastAsia="細明體" w:hAnsi="Calibri"/>
      <w:kern w:val="0"/>
    </w:rPr>
  </w:style>
  <w:style w:type="paragraph" w:customStyle="1" w:styleId="Style4">
    <w:name w:val="Style4"/>
    <w:basedOn w:val="Normal"/>
    <w:uiPriority w:val="99"/>
    <w:rsid w:val="00A12BB1"/>
    <w:pPr>
      <w:adjustRightInd w:val="0"/>
    </w:pPr>
    <w:rPr>
      <w:rFonts w:ascii="細明體" w:eastAsia="細明體" w:hAnsi="Calibri"/>
      <w:kern w:val="0"/>
    </w:rPr>
  </w:style>
  <w:style w:type="paragraph" w:customStyle="1" w:styleId="Style5">
    <w:name w:val="Style5"/>
    <w:basedOn w:val="Normal"/>
    <w:uiPriority w:val="99"/>
    <w:rsid w:val="00A12BB1"/>
    <w:pPr>
      <w:adjustRightInd w:val="0"/>
    </w:pPr>
    <w:rPr>
      <w:rFonts w:ascii="細明體" w:eastAsia="細明體" w:hAnsi="Calibri"/>
      <w:kern w:val="0"/>
    </w:rPr>
  </w:style>
  <w:style w:type="character" w:customStyle="1" w:styleId="FontStyle12">
    <w:name w:val="Font Style12"/>
    <w:uiPriority w:val="99"/>
    <w:rsid w:val="00A12BB1"/>
    <w:rPr>
      <w:rFonts w:ascii="細明體" w:eastAsia="細明體" w:cs="細明體"/>
      <w:b/>
      <w:bCs/>
      <w:color w:val="000000"/>
      <w:sz w:val="20"/>
      <w:szCs w:val="20"/>
    </w:rPr>
  </w:style>
  <w:style w:type="character" w:customStyle="1" w:styleId="FontStyle13">
    <w:name w:val="Font Style13"/>
    <w:uiPriority w:val="99"/>
    <w:rsid w:val="00A12BB1"/>
    <w:rPr>
      <w:rFonts w:ascii="細明體" w:eastAsia="細明體" w:cs="細明體"/>
      <w:color w:val="000000"/>
      <w:sz w:val="8"/>
      <w:szCs w:val="8"/>
    </w:rPr>
  </w:style>
  <w:style w:type="character" w:customStyle="1" w:styleId="FontStyle14">
    <w:name w:val="Font Style14"/>
    <w:uiPriority w:val="99"/>
    <w:rsid w:val="00A12BB1"/>
    <w:rPr>
      <w:rFonts w:ascii="細明體" w:eastAsia="細明體" w:cs="細明體"/>
      <w:color w:val="000000"/>
      <w:sz w:val="22"/>
      <w:szCs w:val="22"/>
    </w:rPr>
  </w:style>
  <w:style w:type="character" w:customStyle="1" w:styleId="TitleChar">
    <w:name w:val="Title Char"/>
    <w:link w:val="Title"/>
    <w:uiPriority w:val="10"/>
    <w:rsid w:val="005E429D"/>
    <w:rPr>
      <w:b/>
      <w:kern w:val="2"/>
      <w:sz w:val="24"/>
    </w:rPr>
  </w:style>
  <w:style w:type="character" w:customStyle="1" w:styleId="NormalWebChar">
    <w:name w:val="Normal (Web) Char"/>
    <w:link w:val="NormalWeb"/>
    <w:rsid w:val="00E72336"/>
    <w:rPr>
      <w:rFonts w:ascii="新細明體" w:hAnsi="新細明體" w:cs="新細明體"/>
      <w:sz w:val="24"/>
      <w:szCs w:val="24"/>
    </w:rPr>
  </w:style>
  <w:style w:type="character" w:customStyle="1" w:styleId="Heading2Char">
    <w:name w:val="Heading 2 Char"/>
    <w:link w:val="Heading2"/>
    <w:uiPriority w:val="9"/>
    <w:rsid w:val="00F93D26"/>
    <w:rPr>
      <w:rFonts w:ascii="Arial" w:hAnsi="Arial"/>
      <w:b/>
      <w:bCs/>
      <w:kern w:val="2"/>
      <w:sz w:val="48"/>
      <w:szCs w:val="48"/>
    </w:rPr>
  </w:style>
  <w:style w:type="paragraph" w:styleId="NoteHeading">
    <w:name w:val="Note Heading"/>
    <w:basedOn w:val="Normal"/>
    <w:next w:val="Normal"/>
    <w:link w:val="NoteHeadingChar"/>
    <w:rsid w:val="00F93D26"/>
    <w:pPr>
      <w:jc w:val="center"/>
    </w:pPr>
    <w:rPr>
      <w:rFonts w:eastAsia="標楷體"/>
      <w:lang w:val="x-none" w:eastAsia="x-none"/>
    </w:rPr>
  </w:style>
  <w:style w:type="character" w:customStyle="1" w:styleId="NoteHeadingChar">
    <w:name w:val="Note Heading Char"/>
    <w:link w:val="NoteHeading"/>
    <w:rsid w:val="00F93D26"/>
    <w:rPr>
      <w:rFonts w:eastAsia="標楷體"/>
      <w:kern w:val="2"/>
      <w:sz w:val="24"/>
      <w:szCs w:val="24"/>
      <w:lang w:val="x-none" w:eastAsia="x-none"/>
    </w:rPr>
  </w:style>
  <w:style w:type="paragraph" w:customStyle="1" w:styleId="Default">
    <w:name w:val="Default"/>
    <w:rsid w:val="00F85EFF"/>
    <w:pPr>
      <w:autoSpaceDE w:val="0"/>
      <w:autoSpaceDN w:val="0"/>
      <w:adjustRightInd w:val="0"/>
    </w:pPr>
    <w:rPr>
      <w:rFonts w:ascii="標楷體" w:hAnsi="標楷體" w:cs="標楷體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7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3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19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0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4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0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760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4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2" w:space="14" w:color="676767"/>
                                <w:right w:val="none" w:sz="0" w:space="0" w:color="auto"/>
                              </w:divBdr>
                              <w:divsChild>
                                <w:div w:id="989410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6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926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4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0B231B-07FF-4E3F-9A6B-08DAEEFB7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Development Course for Teachers (Catering for Diverse Learning Needs)</vt:lpstr>
    </vt:vector>
  </TitlesOfParts>
  <Company>The Hong Kong Institute of Education</Company>
  <LinksUpToDate>false</LinksUpToDate>
  <CharactersWithSpaces>578</CharactersWithSpaces>
  <SharedDoc>false</SharedDoc>
  <HLinks>
    <vt:vector size="6" baseType="variant">
      <vt:variant>
        <vt:i4>6750252</vt:i4>
      </vt:variant>
      <vt:variant>
        <vt:i4>0</vt:i4>
      </vt:variant>
      <vt:variant>
        <vt:i4>0</vt:i4>
      </vt:variant>
      <vt:variant>
        <vt:i4>5</vt:i4>
      </vt:variant>
      <vt:variant>
        <vt:lpwstr>http://bat.ied.edu.h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Development Course for Teachers (Catering for Diverse Learning Needs)</dc:title>
  <dc:subject/>
  <dc:creator>HKIEd</dc:creator>
  <cp:keywords/>
  <cp:lastModifiedBy>CHOW, Wing Sze Emily</cp:lastModifiedBy>
  <cp:revision>3</cp:revision>
  <cp:lastPrinted>2015-10-06T03:07:00Z</cp:lastPrinted>
  <dcterms:created xsi:type="dcterms:W3CDTF">2021-10-18T05:24:00Z</dcterms:created>
  <dcterms:modified xsi:type="dcterms:W3CDTF">2021-10-18T05:27:00Z</dcterms:modified>
</cp:coreProperties>
</file>